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5CBEF" w14:textId="241DCEF2" w:rsidR="00945F5C" w:rsidRDefault="00DA5B26" w:rsidP="00DA5B26">
      <w:pPr>
        <w:pStyle w:val="Title"/>
      </w:pPr>
      <w:r w:rsidRPr="00DA5B26">
        <w:t xml:space="preserve">Phần 17: Kết hợp </w:t>
      </w:r>
      <w:proofErr w:type="spellStart"/>
      <w:r w:rsidRPr="00DA5B26">
        <w:t>sắp</w:t>
      </w:r>
      <w:proofErr w:type="spellEnd"/>
      <w:r w:rsidRPr="00DA5B26">
        <w:t xml:space="preserve"> </w:t>
      </w:r>
      <w:proofErr w:type="spellStart"/>
      <w:r w:rsidRPr="00DA5B26">
        <w:t>xếp</w:t>
      </w:r>
      <w:proofErr w:type="spellEnd"/>
      <w:r w:rsidRPr="00DA5B26">
        <w:t xml:space="preserve">, tìm kiếm và </w:t>
      </w:r>
      <w:proofErr w:type="spellStart"/>
      <w:r w:rsidRPr="00DA5B26">
        <w:t>phân</w:t>
      </w:r>
      <w:proofErr w:type="spellEnd"/>
      <w:r w:rsidRPr="00DA5B26">
        <w:t xml:space="preserve"> </w:t>
      </w:r>
      <w:proofErr w:type="spellStart"/>
      <w:r w:rsidRPr="00DA5B26">
        <w:t>trang</w:t>
      </w:r>
      <w:proofErr w:type="spellEnd"/>
    </w:p>
    <w:p w14:paraId="6516CC6B" w14:textId="77777777" w:rsidR="00DA5B26" w:rsidRPr="00DA5B26" w:rsidRDefault="00DA5B26" w:rsidP="00DA5B26">
      <w:r w:rsidRPr="00DA5B26">
        <w:t xml:space="preserve">Sau </w:t>
      </w:r>
      <w:proofErr w:type="spellStart"/>
      <w:r w:rsidRPr="00DA5B26">
        <w:t>khi</w:t>
      </w:r>
      <w:proofErr w:type="spellEnd"/>
      <w:r w:rsidRPr="00DA5B26">
        <w:t xml:space="preserve"> học các chức năng </w:t>
      </w:r>
      <w:proofErr w:type="spellStart"/>
      <w:r w:rsidRPr="00DA5B26">
        <w:t>sắp</w:t>
      </w:r>
      <w:proofErr w:type="spellEnd"/>
      <w:r w:rsidRPr="00DA5B26">
        <w:t xml:space="preserve"> </w:t>
      </w:r>
      <w:proofErr w:type="spellStart"/>
      <w:r w:rsidRPr="00DA5B26">
        <w:t>xếp</w:t>
      </w:r>
      <w:proofErr w:type="spellEnd"/>
      <w:r w:rsidRPr="00DA5B26">
        <w:t xml:space="preserve">, tìm kiếm và </w:t>
      </w:r>
      <w:proofErr w:type="spellStart"/>
      <w:r w:rsidRPr="00DA5B26">
        <w:t>phân</w:t>
      </w:r>
      <w:proofErr w:type="spellEnd"/>
      <w:r w:rsidRPr="00DA5B26">
        <w:t xml:space="preserve"> </w:t>
      </w:r>
      <w:proofErr w:type="spellStart"/>
      <w:r w:rsidRPr="00DA5B26">
        <w:t>trang</w:t>
      </w:r>
      <w:proofErr w:type="spellEnd"/>
      <w:r w:rsidRPr="00DA5B26">
        <w:t xml:space="preserve"> ở các bài </w:t>
      </w:r>
      <w:proofErr w:type="spellStart"/>
      <w:r w:rsidRPr="00DA5B26">
        <w:t>viết</w:t>
      </w:r>
      <w:proofErr w:type="spellEnd"/>
      <w:r w:rsidRPr="00DA5B26">
        <w:t xml:space="preserve"> </w:t>
      </w:r>
      <w:proofErr w:type="spellStart"/>
      <w:r w:rsidRPr="00DA5B26">
        <w:t>trước</w:t>
      </w:r>
      <w:proofErr w:type="spellEnd"/>
      <w:r w:rsidRPr="00DA5B26">
        <w:t xml:space="preserve">, bạn sẽ học cách </w:t>
      </w:r>
      <w:proofErr w:type="spellStart"/>
      <w:r w:rsidRPr="00DA5B26">
        <w:t>gom</w:t>
      </w:r>
      <w:proofErr w:type="spellEnd"/>
      <w:r w:rsidRPr="00DA5B26">
        <w:t xml:space="preserve"> các chức năng này lại </w:t>
      </w:r>
      <w:proofErr w:type="spellStart"/>
      <w:r w:rsidRPr="00DA5B26">
        <w:t>trong</w:t>
      </w:r>
      <w:proofErr w:type="spellEnd"/>
      <w:r w:rsidRPr="00DA5B26">
        <w:t xml:space="preserve"> ASP.NET </w:t>
      </w:r>
      <w:hyperlink r:id="rId7" w:tgtFrame="_blank" w:history="1">
        <w:r w:rsidRPr="00DA5B26">
          <w:rPr>
            <w:rStyle w:val="Hyperlink"/>
          </w:rPr>
          <w:t>MVC</w:t>
        </w:r>
      </w:hyperlink>
      <w:r w:rsidRPr="00DA5B26">
        <w:t xml:space="preserve">. Cách </w:t>
      </w:r>
      <w:proofErr w:type="spellStart"/>
      <w:r w:rsidRPr="00DA5B26">
        <w:t>đơn</w:t>
      </w:r>
      <w:proofErr w:type="spellEnd"/>
      <w:r w:rsidRPr="00DA5B26">
        <w:t xml:space="preserve"> giản nhất là </w:t>
      </w:r>
      <w:proofErr w:type="spellStart"/>
      <w:r w:rsidRPr="00DA5B26">
        <w:t>gom</w:t>
      </w:r>
      <w:proofErr w:type="spellEnd"/>
      <w:r w:rsidRPr="00DA5B26">
        <w:t xml:space="preserve"> hết code lại là dự án web của bạn có thể </w:t>
      </w:r>
      <w:proofErr w:type="spellStart"/>
      <w:r w:rsidRPr="00DA5B26">
        <w:t>hoạt</w:t>
      </w:r>
      <w:proofErr w:type="spellEnd"/>
      <w:r w:rsidRPr="00DA5B26">
        <w:t xml:space="preserve"> động theo ý muốn, </w:t>
      </w:r>
      <w:proofErr w:type="spellStart"/>
      <w:r w:rsidRPr="00DA5B26">
        <w:t>nhưng</w:t>
      </w:r>
      <w:proofErr w:type="spellEnd"/>
      <w:r w:rsidRPr="00DA5B26">
        <w:t xml:space="preserve"> bạn </w:t>
      </w:r>
      <w:proofErr w:type="spellStart"/>
      <w:r w:rsidRPr="00DA5B26">
        <w:t>lưu</w:t>
      </w:r>
      <w:proofErr w:type="spellEnd"/>
      <w:r w:rsidRPr="00DA5B26">
        <w:t xml:space="preserve"> ý </w:t>
      </w:r>
      <w:proofErr w:type="spellStart"/>
      <w:r w:rsidRPr="00DA5B26">
        <w:t>đây</w:t>
      </w:r>
      <w:proofErr w:type="spellEnd"/>
      <w:r w:rsidRPr="00DA5B26">
        <w:t xml:space="preserve"> chỉ là cách nghiệp </w:t>
      </w:r>
      <w:proofErr w:type="spellStart"/>
      <w:r w:rsidRPr="00DA5B26">
        <w:t>dư</w:t>
      </w:r>
      <w:proofErr w:type="spellEnd"/>
      <w:r w:rsidRPr="00DA5B26">
        <w:t xml:space="preserve">. Một số lập trình viên </w:t>
      </w:r>
      <w:proofErr w:type="spellStart"/>
      <w:r w:rsidRPr="00DA5B26">
        <w:t>lâu</w:t>
      </w:r>
      <w:proofErr w:type="spellEnd"/>
      <w:r w:rsidRPr="00DA5B26">
        <w:t xml:space="preserve"> </w:t>
      </w:r>
      <w:proofErr w:type="spellStart"/>
      <w:r w:rsidRPr="00DA5B26">
        <w:t>năm</w:t>
      </w:r>
      <w:proofErr w:type="spellEnd"/>
      <w:r w:rsidRPr="00DA5B26">
        <w:t xml:space="preserve"> thường </w:t>
      </w:r>
      <w:proofErr w:type="spellStart"/>
      <w:r w:rsidRPr="00DA5B26">
        <w:t>viết</w:t>
      </w:r>
      <w:proofErr w:type="spellEnd"/>
      <w:r w:rsidRPr="00DA5B26">
        <w:t xml:space="preserve"> các </w:t>
      </w:r>
      <w:proofErr w:type="spellStart"/>
      <w:r w:rsidRPr="00DA5B26">
        <w:t>đoạn</w:t>
      </w:r>
      <w:proofErr w:type="spellEnd"/>
      <w:r w:rsidRPr="00DA5B26">
        <w:t xml:space="preserve"> code này ở 1 </w:t>
      </w:r>
      <w:proofErr w:type="spellStart"/>
      <w:r w:rsidRPr="00DA5B26">
        <w:t>thư</w:t>
      </w:r>
      <w:proofErr w:type="spellEnd"/>
      <w:r w:rsidRPr="00DA5B26">
        <w:t xml:space="preserve"> viện (hay 1 lớp nào đó) và </w:t>
      </w:r>
      <w:proofErr w:type="spellStart"/>
      <w:r w:rsidRPr="00DA5B26">
        <w:t>khi</w:t>
      </w:r>
      <w:proofErr w:type="spellEnd"/>
      <w:r w:rsidRPr="00DA5B26">
        <w:t xml:space="preserve"> cần chỉ nhúng </w:t>
      </w:r>
      <w:proofErr w:type="spellStart"/>
      <w:r w:rsidRPr="00DA5B26">
        <w:t>vài</w:t>
      </w:r>
      <w:proofErr w:type="spellEnd"/>
      <w:r w:rsidRPr="00DA5B26">
        <w:t xml:space="preserve"> </w:t>
      </w:r>
      <w:proofErr w:type="spellStart"/>
      <w:r w:rsidRPr="00DA5B26">
        <w:t>dòng</w:t>
      </w:r>
      <w:proofErr w:type="spellEnd"/>
      <w:r w:rsidRPr="00DA5B26">
        <w:t xml:space="preserve"> code là </w:t>
      </w:r>
      <w:proofErr w:type="spellStart"/>
      <w:r w:rsidRPr="00DA5B26">
        <w:t>xong</w:t>
      </w:r>
      <w:proofErr w:type="spellEnd"/>
      <w:r w:rsidRPr="00DA5B26">
        <w:t>. Vì bạn là người mới học ASP.NET </w:t>
      </w:r>
      <w:hyperlink r:id="rId8" w:tgtFrame="_blank" w:history="1">
        <w:r w:rsidRPr="00DA5B26">
          <w:rPr>
            <w:rStyle w:val="Hyperlink"/>
          </w:rPr>
          <w:t>MVC</w:t>
        </w:r>
      </w:hyperlink>
      <w:r w:rsidRPr="00DA5B26">
        <w:t xml:space="preserve">, cho </w:t>
      </w:r>
      <w:proofErr w:type="spellStart"/>
      <w:r w:rsidRPr="00DA5B26">
        <w:t>nên</w:t>
      </w:r>
      <w:proofErr w:type="spellEnd"/>
      <w:r w:rsidRPr="00DA5B26">
        <w:t> </w:t>
      </w:r>
      <w:hyperlink r:id="rId9" w:history="1">
        <w:r w:rsidRPr="00DA5B26">
          <w:rPr>
            <w:rStyle w:val="Hyperlink"/>
          </w:rPr>
          <w:t>bài này</w:t>
        </w:r>
      </w:hyperlink>
      <w:r w:rsidRPr="00DA5B26">
        <w:t xml:space="preserve"> sẽ trình bày cách </w:t>
      </w:r>
      <w:proofErr w:type="spellStart"/>
      <w:r w:rsidRPr="00DA5B26">
        <w:t>gom</w:t>
      </w:r>
      <w:proofErr w:type="spellEnd"/>
      <w:r w:rsidRPr="00DA5B26">
        <w:t xml:space="preserve"> code lại </w:t>
      </w:r>
      <w:proofErr w:type="spellStart"/>
      <w:r w:rsidRPr="00DA5B26">
        <w:t>trước</w:t>
      </w:r>
      <w:proofErr w:type="spellEnd"/>
      <w:r w:rsidRPr="00DA5B26">
        <w:t>.</w:t>
      </w:r>
    </w:p>
    <w:p w14:paraId="36AD0D3F" w14:textId="77777777" w:rsidR="00DA5B26" w:rsidRPr="00DA5B26" w:rsidRDefault="00DA5B26" w:rsidP="00DA5B26">
      <w:r w:rsidRPr="00DA5B26">
        <w:t xml:space="preserve">Tiếp </w:t>
      </w:r>
      <w:proofErr w:type="spellStart"/>
      <w:r w:rsidRPr="00DA5B26">
        <w:t>tục</w:t>
      </w:r>
      <w:proofErr w:type="spellEnd"/>
      <w:r w:rsidRPr="00DA5B26">
        <w:t xml:space="preserve"> sử dụng dự án Web ở bài 16, bạn chỉnh sửa 1 số tập tin </w:t>
      </w:r>
      <w:proofErr w:type="spellStart"/>
      <w:r w:rsidRPr="00DA5B26">
        <w:t>như</w:t>
      </w:r>
      <w:proofErr w:type="spellEnd"/>
      <w:r w:rsidRPr="00DA5B26">
        <w:t xml:space="preserve"> </w:t>
      </w:r>
      <w:proofErr w:type="spellStart"/>
      <w:r w:rsidRPr="00DA5B26">
        <w:t>sau</w:t>
      </w:r>
      <w:proofErr w:type="spellEnd"/>
      <w:r w:rsidRPr="00DA5B26">
        <w:t>.</w:t>
      </w:r>
    </w:p>
    <w:p w14:paraId="27E204B4" w14:textId="77777777" w:rsidR="00DA5B26" w:rsidRPr="00DA5B26" w:rsidRDefault="00DA5B26" w:rsidP="001E69C4">
      <w:pPr>
        <w:pStyle w:val="Heading1"/>
      </w:pPr>
      <w:r w:rsidRPr="00DA5B26">
        <w:t xml:space="preserve">Sửa tập tin </w:t>
      </w:r>
      <w:proofErr w:type="spellStart"/>
      <w:r w:rsidRPr="00DA5B26">
        <w:t>LinkController.cs</w:t>
      </w:r>
      <w:proofErr w:type="spellEnd"/>
    </w:p>
    <w:p w14:paraId="24DB2690" w14:textId="45DCC1F1" w:rsidR="00DA5B26" w:rsidRDefault="00DA5B26" w:rsidP="00DA5B26">
      <w:r w:rsidRPr="00DA5B26">
        <w:t xml:space="preserve">Bạn mở tập tin này và sửa </w:t>
      </w:r>
      <w:proofErr w:type="spellStart"/>
      <w:r w:rsidRPr="00DA5B26">
        <w:t>như</w:t>
      </w:r>
      <w:proofErr w:type="spellEnd"/>
      <w:r w:rsidRPr="00DA5B26">
        <w:t xml:space="preserve"> </w:t>
      </w:r>
      <w:proofErr w:type="spellStart"/>
      <w:r w:rsidRPr="00DA5B26">
        <w:t>đoạn</w:t>
      </w:r>
      <w:proofErr w:type="spellEnd"/>
      <w:r w:rsidRPr="00DA5B26">
        <w:t xml:space="preserve"> mã </w:t>
      </w:r>
      <w:proofErr w:type="spellStart"/>
      <w:r w:rsidRPr="00DA5B26">
        <w:t>sau</w:t>
      </w:r>
      <w:proofErr w:type="spellEnd"/>
      <w:r w:rsidRPr="00DA5B26">
        <w:t xml:space="preserve">. Phần </w:t>
      </w:r>
      <w:proofErr w:type="spellStart"/>
      <w:r w:rsidRPr="00DA5B26">
        <w:t>ba</w:t>
      </w:r>
      <w:proofErr w:type="spellEnd"/>
      <w:r w:rsidRPr="00DA5B26">
        <w:t xml:space="preserve"> </w:t>
      </w:r>
      <w:proofErr w:type="spellStart"/>
      <w:r w:rsidRPr="00DA5B26">
        <w:t>chấm</w:t>
      </w:r>
      <w:proofErr w:type="spellEnd"/>
      <w:r w:rsidRPr="00DA5B26">
        <w:t xml:space="preserve"> (…) nghĩa là các code khác </w:t>
      </w:r>
      <w:proofErr w:type="spellStart"/>
      <w:r w:rsidRPr="00DA5B26">
        <w:t>sau</w:t>
      </w:r>
      <w:proofErr w:type="spellEnd"/>
      <w:r w:rsidRPr="00DA5B26">
        <w:t xml:space="preserve"> đó giữ </w:t>
      </w:r>
      <w:proofErr w:type="spellStart"/>
      <w:r w:rsidRPr="00DA5B26">
        <w:t>nguyên</w:t>
      </w:r>
      <w:proofErr w:type="spellEnd"/>
      <w:r w:rsidRPr="00DA5B26">
        <w:t>.</w:t>
      </w:r>
    </w:p>
    <w:p w14:paraId="12DC0376" w14:textId="77777777" w:rsidR="001E69C4" w:rsidRPr="00DA5B26" w:rsidRDefault="001E69C4" w:rsidP="001E69C4">
      <w:pPr>
        <w:pStyle w:val="code"/>
      </w:pPr>
      <w:r w:rsidRPr="00DA5B26">
        <w:t>using System;</w:t>
      </w:r>
    </w:p>
    <w:p w14:paraId="1D7D8C27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proofErr w:type="gramStart"/>
      <w:r w:rsidRPr="00DA5B26">
        <w:t>System.Collections.Generic</w:t>
      </w:r>
      <w:proofErr w:type="spellEnd"/>
      <w:proofErr w:type="gramEnd"/>
      <w:r w:rsidRPr="00DA5B26">
        <w:t>;</w:t>
      </w:r>
    </w:p>
    <w:p w14:paraId="7476762D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r w:rsidRPr="00DA5B26">
        <w:t>System.Data</w:t>
      </w:r>
      <w:proofErr w:type="spellEnd"/>
      <w:r w:rsidRPr="00DA5B26">
        <w:t>;</w:t>
      </w:r>
    </w:p>
    <w:p w14:paraId="7FA09D85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proofErr w:type="gramStart"/>
      <w:r w:rsidRPr="00DA5B26">
        <w:t>System.Data.Entity</w:t>
      </w:r>
      <w:proofErr w:type="spellEnd"/>
      <w:proofErr w:type="gramEnd"/>
      <w:r w:rsidRPr="00DA5B26">
        <w:t>;</w:t>
      </w:r>
    </w:p>
    <w:p w14:paraId="4FC7FD36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r w:rsidRPr="00DA5B26">
        <w:t>System.Linq</w:t>
      </w:r>
      <w:proofErr w:type="spellEnd"/>
      <w:r w:rsidRPr="00DA5B26">
        <w:t>;</w:t>
      </w:r>
    </w:p>
    <w:p w14:paraId="4649F13C" w14:textId="77777777" w:rsidR="001E69C4" w:rsidRPr="00DA5B26" w:rsidRDefault="001E69C4" w:rsidP="001E69C4">
      <w:pPr>
        <w:pStyle w:val="code"/>
      </w:pPr>
      <w:r w:rsidRPr="00DA5B26">
        <w:t>using System.Net;</w:t>
      </w:r>
    </w:p>
    <w:p w14:paraId="1DB864DD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r w:rsidRPr="00DA5B26">
        <w:t>System.Web</w:t>
      </w:r>
      <w:proofErr w:type="spellEnd"/>
      <w:r w:rsidRPr="00DA5B26">
        <w:t>;</w:t>
      </w:r>
    </w:p>
    <w:p w14:paraId="46023280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proofErr w:type="gramStart"/>
      <w:r w:rsidRPr="00DA5B26">
        <w:t>System.Web.Mvc</w:t>
      </w:r>
      <w:proofErr w:type="spellEnd"/>
      <w:proofErr w:type="gramEnd"/>
      <w:r w:rsidRPr="00DA5B26">
        <w:t>;</w:t>
      </w:r>
    </w:p>
    <w:p w14:paraId="5D582586" w14:textId="77777777" w:rsidR="001E69C4" w:rsidRPr="00DA5B26" w:rsidRDefault="001E69C4" w:rsidP="001E69C4">
      <w:pPr>
        <w:pStyle w:val="code"/>
      </w:pPr>
      <w:r w:rsidRPr="00DA5B26">
        <w:t>using DammioMVC1.Models;</w:t>
      </w:r>
    </w:p>
    <w:p w14:paraId="19A47B65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r w:rsidRPr="00DA5B26">
        <w:t>System.ComponentModel</w:t>
      </w:r>
      <w:proofErr w:type="spellEnd"/>
      <w:r w:rsidRPr="00DA5B26">
        <w:t>;</w:t>
      </w:r>
    </w:p>
    <w:p w14:paraId="561E92E1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proofErr w:type="gramStart"/>
      <w:r w:rsidRPr="00DA5B26">
        <w:t>System.Linq.Dynamic</w:t>
      </w:r>
      <w:proofErr w:type="spellEnd"/>
      <w:proofErr w:type="gramEnd"/>
      <w:r w:rsidRPr="00DA5B26">
        <w:t>;</w:t>
      </w:r>
    </w:p>
    <w:p w14:paraId="6DF59CA0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proofErr w:type="gramStart"/>
      <w:r w:rsidRPr="00DA5B26">
        <w:t>System.Linq.Expressions</w:t>
      </w:r>
      <w:proofErr w:type="spellEnd"/>
      <w:proofErr w:type="gramEnd"/>
      <w:r w:rsidRPr="00DA5B26">
        <w:t>;</w:t>
      </w:r>
    </w:p>
    <w:p w14:paraId="02868CA2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r w:rsidRPr="00DA5B26">
        <w:t>System.Reflection</w:t>
      </w:r>
      <w:proofErr w:type="spellEnd"/>
      <w:r w:rsidRPr="00DA5B26">
        <w:t>;</w:t>
      </w:r>
    </w:p>
    <w:p w14:paraId="7ECDC28B" w14:textId="77777777" w:rsidR="001E69C4" w:rsidRPr="00DA5B26" w:rsidRDefault="001E69C4" w:rsidP="001E69C4">
      <w:pPr>
        <w:pStyle w:val="code"/>
      </w:pPr>
      <w:r w:rsidRPr="00DA5B26">
        <w:t xml:space="preserve">using </w:t>
      </w:r>
      <w:proofErr w:type="spellStart"/>
      <w:r w:rsidRPr="00DA5B26">
        <w:t>PagedList</w:t>
      </w:r>
      <w:proofErr w:type="spellEnd"/>
      <w:r w:rsidRPr="00DA5B26">
        <w:t>;</w:t>
      </w:r>
    </w:p>
    <w:p w14:paraId="36AD4855" w14:textId="77777777" w:rsidR="001E69C4" w:rsidRPr="00DA5B26" w:rsidRDefault="001E69C4" w:rsidP="001E69C4">
      <w:pPr>
        <w:pStyle w:val="code"/>
      </w:pPr>
      <w:r w:rsidRPr="00DA5B26">
        <w:t> </w:t>
      </w:r>
    </w:p>
    <w:p w14:paraId="30BCBCC5" w14:textId="77777777" w:rsidR="001E69C4" w:rsidRPr="00DA5B26" w:rsidRDefault="001E69C4" w:rsidP="001E69C4">
      <w:pPr>
        <w:pStyle w:val="code"/>
      </w:pPr>
      <w:r w:rsidRPr="00DA5B26">
        <w:t>namespace DammioMVC1.Controllers</w:t>
      </w:r>
    </w:p>
    <w:p w14:paraId="53A2ADE1" w14:textId="77777777" w:rsidR="001E69C4" w:rsidRPr="00DA5B26" w:rsidRDefault="001E69C4" w:rsidP="001E69C4">
      <w:pPr>
        <w:pStyle w:val="code"/>
      </w:pPr>
      <w:r w:rsidRPr="00DA5B26">
        <w:t>{</w:t>
      </w:r>
    </w:p>
    <w:p w14:paraId="22F56230" w14:textId="77777777" w:rsidR="001E69C4" w:rsidRPr="00DA5B26" w:rsidRDefault="001E69C4" w:rsidP="001E69C4">
      <w:pPr>
        <w:pStyle w:val="code"/>
      </w:pPr>
      <w:r w:rsidRPr="00DA5B26">
        <w:t xml:space="preserve">    public class </w:t>
      </w:r>
      <w:proofErr w:type="spellStart"/>
      <w:proofErr w:type="gramStart"/>
      <w:r w:rsidRPr="00DA5B26">
        <w:t>LinkController</w:t>
      </w:r>
      <w:proofErr w:type="spellEnd"/>
      <w:r w:rsidRPr="00DA5B26">
        <w:t xml:space="preserve"> :</w:t>
      </w:r>
      <w:proofErr w:type="gramEnd"/>
      <w:r w:rsidRPr="00DA5B26">
        <w:t xml:space="preserve"> Controller</w:t>
      </w:r>
    </w:p>
    <w:p w14:paraId="3AC48FEC" w14:textId="77777777" w:rsidR="001E69C4" w:rsidRPr="00DA5B26" w:rsidRDefault="001E69C4" w:rsidP="001E69C4">
      <w:pPr>
        <w:pStyle w:val="code"/>
      </w:pPr>
      <w:r w:rsidRPr="00DA5B26">
        <w:lastRenderedPageBreak/>
        <w:t>    {</w:t>
      </w:r>
    </w:p>
    <w:p w14:paraId="21D22B53" w14:textId="77777777" w:rsidR="001E69C4" w:rsidRPr="00DA5B26" w:rsidRDefault="001E69C4" w:rsidP="001E69C4">
      <w:pPr>
        <w:pStyle w:val="code"/>
      </w:pPr>
      <w:r w:rsidRPr="00DA5B26">
        <w:t xml:space="preserve">        private </w:t>
      </w:r>
      <w:proofErr w:type="spellStart"/>
      <w:r w:rsidRPr="00DA5B26">
        <w:t>DammioEntities</w:t>
      </w:r>
      <w:proofErr w:type="spellEnd"/>
      <w:r w:rsidRPr="00DA5B26">
        <w:t xml:space="preserve"> </w:t>
      </w:r>
      <w:proofErr w:type="spellStart"/>
      <w:r w:rsidRPr="00DA5B26">
        <w:t>db</w:t>
      </w:r>
      <w:proofErr w:type="spellEnd"/>
      <w:r w:rsidRPr="00DA5B26">
        <w:t xml:space="preserve"> = new </w:t>
      </w:r>
      <w:proofErr w:type="spellStart"/>
      <w:proofErr w:type="gramStart"/>
      <w:r w:rsidRPr="00DA5B26">
        <w:t>DammioEntities</w:t>
      </w:r>
      <w:proofErr w:type="spellEnd"/>
      <w:r w:rsidRPr="00DA5B26">
        <w:t>(</w:t>
      </w:r>
      <w:proofErr w:type="gramEnd"/>
      <w:r w:rsidRPr="00DA5B26">
        <w:t>);</w:t>
      </w:r>
    </w:p>
    <w:p w14:paraId="16D4D9C9" w14:textId="77777777" w:rsidR="001E69C4" w:rsidRPr="00DA5B26" w:rsidRDefault="001E69C4" w:rsidP="001E69C4">
      <w:pPr>
        <w:pStyle w:val="code"/>
      </w:pPr>
      <w:r w:rsidRPr="00DA5B26">
        <w:t> </w:t>
      </w:r>
    </w:p>
    <w:p w14:paraId="7EB3A432" w14:textId="77777777" w:rsidR="001E69C4" w:rsidRPr="00DA5B26" w:rsidRDefault="001E69C4" w:rsidP="001E69C4">
      <w:pPr>
        <w:pStyle w:val="code"/>
      </w:pPr>
      <w:r w:rsidRPr="00DA5B26">
        <w:t xml:space="preserve">        public class </w:t>
      </w:r>
      <w:proofErr w:type="spellStart"/>
      <w:proofErr w:type="gramStart"/>
      <w:r w:rsidRPr="00DA5B26">
        <w:t>HttpParamActionAttribute</w:t>
      </w:r>
      <w:proofErr w:type="spellEnd"/>
      <w:r w:rsidRPr="00DA5B26">
        <w:t xml:space="preserve"> :</w:t>
      </w:r>
      <w:proofErr w:type="gramEnd"/>
      <w:r w:rsidRPr="00DA5B26">
        <w:t xml:space="preserve"> </w:t>
      </w:r>
      <w:proofErr w:type="spellStart"/>
      <w:r w:rsidRPr="00DA5B26">
        <w:t>ActionNameSelectorAttribute</w:t>
      </w:r>
      <w:proofErr w:type="spellEnd"/>
    </w:p>
    <w:p w14:paraId="4CAF0A80" w14:textId="77777777" w:rsidR="001E69C4" w:rsidRPr="00DA5B26" w:rsidRDefault="001E69C4" w:rsidP="001E69C4">
      <w:pPr>
        <w:pStyle w:val="code"/>
      </w:pPr>
      <w:r w:rsidRPr="00DA5B26">
        <w:t>        {</w:t>
      </w:r>
    </w:p>
    <w:p w14:paraId="72329F8C" w14:textId="77777777" w:rsidR="001E69C4" w:rsidRPr="00DA5B26" w:rsidRDefault="001E69C4" w:rsidP="001E69C4">
      <w:pPr>
        <w:pStyle w:val="code"/>
      </w:pPr>
      <w:r w:rsidRPr="00DA5B26">
        <w:t xml:space="preserve">            public override bool </w:t>
      </w:r>
      <w:proofErr w:type="spellStart"/>
      <w:proofErr w:type="gramStart"/>
      <w:r w:rsidRPr="00DA5B26">
        <w:t>IsValidName</w:t>
      </w:r>
      <w:proofErr w:type="spellEnd"/>
      <w:r w:rsidRPr="00DA5B26">
        <w:t>(</w:t>
      </w:r>
      <w:proofErr w:type="spellStart"/>
      <w:proofErr w:type="gramEnd"/>
      <w:r w:rsidRPr="00DA5B26">
        <w:t>ControllerContext</w:t>
      </w:r>
      <w:proofErr w:type="spellEnd"/>
      <w:r w:rsidRPr="00DA5B26">
        <w:t xml:space="preserve"> </w:t>
      </w:r>
      <w:proofErr w:type="spellStart"/>
      <w:r w:rsidRPr="00DA5B26">
        <w:t>controllerContext</w:t>
      </w:r>
      <w:proofErr w:type="spellEnd"/>
      <w:r w:rsidRPr="00DA5B26">
        <w:t xml:space="preserve">, string </w:t>
      </w:r>
      <w:proofErr w:type="spellStart"/>
      <w:r w:rsidRPr="00DA5B26">
        <w:t>actionName</w:t>
      </w:r>
      <w:proofErr w:type="spellEnd"/>
      <w:r w:rsidRPr="00DA5B26">
        <w:t xml:space="preserve">, </w:t>
      </w:r>
      <w:proofErr w:type="spellStart"/>
      <w:r w:rsidRPr="00DA5B26">
        <w:t>MethodInfo</w:t>
      </w:r>
      <w:proofErr w:type="spellEnd"/>
      <w:r w:rsidRPr="00DA5B26">
        <w:t xml:space="preserve"> </w:t>
      </w:r>
      <w:proofErr w:type="spellStart"/>
      <w:r w:rsidRPr="00DA5B26">
        <w:t>methodInfo</w:t>
      </w:r>
      <w:proofErr w:type="spellEnd"/>
      <w:r w:rsidRPr="00DA5B26">
        <w:t>)</w:t>
      </w:r>
    </w:p>
    <w:p w14:paraId="1B1FAFE7" w14:textId="77777777" w:rsidR="001E69C4" w:rsidRPr="00DA5B26" w:rsidRDefault="001E69C4" w:rsidP="001E69C4">
      <w:pPr>
        <w:pStyle w:val="code"/>
      </w:pPr>
      <w:r w:rsidRPr="00DA5B26">
        <w:t>            {</w:t>
      </w:r>
    </w:p>
    <w:p w14:paraId="29ABF614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r w:rsidRPr="00DA5B26">
        <w:t>actionName.Equals</w:t>
      </w:r>
      <w:proofErr w:type="spellEnd"/>
      <w:r w:rsidRPr="00DA5B26">
        <w:t>(</w:t>
      </w:r>
      <w:proofErr w:type="spellStart"/>
      <w:r w:rsidRPr="00DA5B26">
        <w:t>methodInfo.Name</w:t>
      </w:r>
      <w:proofErr w:type="spellEnd"/>
      <w:r w:rsidRPr="00DA5B26">
        <w:t xml:space="preserve">, </w:t>
      </w:r>
      <w:proofErr w:type="spellStart"/>
      <w:r w:rsidRPr="00DA5B26">
        <w:t>StringComparison.InvariantCultureIgnoreCase</w:t>
      </w:r>
      <w:proofErr w:type="spellEnd"/>
      <w:r w:rsidRPr="00DA5B26">
        <w:t>))</w:t>
      </w:r>
    </w:p>
    <w:p w14:paraId="450C29D8" w14:textId="77777777" w:rsidR="001E69C4" w:rsidRPr="00DA5B26" w:rsidRDefault="001E69C4" w:rsidP="001E69C4">
      <w:pPr>
        <w:pStyle w:val="code"/>
      </w:pPr>
      <w:r w:rsidRPr="00DA5B26">
        <w:t>                    return true;</w:t>
      </w:r>
    </w:p>
    <w:p w14:paraId="7EAE0F5E" w14:textId="77777777" w:rsidR="001E69C4" w:rsidRPr="00DA5B26" w:rsidRDefault="001E69C4" w:rsidP="001E69C4">
      <w:pPr>
        <w:pStyle w:val="code"/>
      </w:pPr>
      <w:r w:rsidRPr="00DA5B26">
        <w:t> </w:t>
      </w:r>
    </w:p>
    <w:p w14:paraId="7690896C" w14:textId="77777777" w:rsidR="001E69C4" w:rsidRPr="00DA5B26" w:rsidRDefault="001E69C4" w:rsidP="001E69C4">
      <w:pPr>
        <w:pStyle w:val="code"/>
      </w:pPr>
      <w:r w:rsidRPr="00DA5B26">
        <w:t xml:space="preserve">                var request = </w:t>
      </w:r>
      <w:proofErr w:type="spellStart"/>
      <w:proofErr w:type="gramStart"/>
      <w:r w:rsidRPr="00DA5B26">
        <w:t>controllerContext.RequestContext.HttpContext.Request</w:t>
      </w:r>
      <w:proofErr w:type="spellEnd"/>
      <w:proofErr w:type="gramEnd"/>
      <w:r w:rsidRPr="00DA5B26">
        <w:t>;</w:t>
      </w:r>
    </w:p>
    <w:p w14:paraId="21F4F33D" w14:textId="77777777" w:rsidR="001E69C4" w:rsidRPr="00DA5B26" w:rsidRDefault="001E69C4" w:rsidP="001E69C4">
      <w:pPr>
        <w:pStyle w:val="code"/>
      </w:pPr>
      <w:r w:rsidRPr="00DA5B26">
        <w:t xml:space="preserve">                return </w:t>
      </w:r>
      <w:proofErr w:type="gramStart"/>
      <w:r w:rsidRPr="00DA5B26">
        <w:t>request[</w:t>
      </w:r>
      <w:proofErr w:type="spellStart"/>
      <w:proofErr w:type="gramEnd"/>
      <w:r w:rsidRPr="00DA5B26">
        <w:t>methodInfo.Name</w:t>
      </w:r>
      <w:proofErr w:type="spellEnd"/>
      <w:r w:rsidRPr="00DA5B26">
        <w:t>] != null;</w:t>
      </w:r>
    </w:p>
    <w:p w14:paraId="4D244081" w14:textId="77777777" w:rsidR="001E69C4" w:rsidRPr="00DA5B26" w:rsidRDefault="001E69C4" w:rsidP="001E69C4">
      <w:pPr>
        <w:pStyle w:val="code"/>
      </w:pPr>
      <w:r w:rsidRPr="00DA5B26">
        <w:t>            }</w:t>
      </w:r>
    </w:p>
    <w:p w14:paraId="02CB6A6F" w14:textId="77777777" w:rsidR="001E69C4" w:rsidRPr="00DA5B26" w:rsidRDefault="001E69C4" w:rsidP="001E69C4">
      <w:pPr>
        <w:pStyle w:val="code"/>
      </w:pPr>
      <w:r w:rsidRPr="00DA5B26">
        <w:t>        }</w:t>
      </w:r>
    </w:p>
    <w:p w14:paraId="50BEE86F" w14:textId="77777777" w:rsidR="001E69C4" w:rsidRPr="00DA5B26" w:rsidRDefault="001E69C4" w:rsidP="001E69C4">
      <w:pPr>
        <w:pStyle w:val="code"/>
      </w:pPr>
      <w:r w:rsidRPr="00DA5B26">
        <w:t> </w:t>
      </w:r>
    </w:p>
    <w:p w14:paraId="46E7C870" w14:textId="77777777" w:rsidR="001E69C4" w:rsidRPr="00DA5B26" w:rsidRDefault="001E69C4" w:rsidP="001E69C4">
      <w:pPr>
        <w:pStyle w:val="code"/>
      </w:pPr>
      <w:r w:rsidRPr="00DA5B26">
        <w:t>        [</w:t>
      </w:r>
      <w:proofErr w:type="spellStart"/>
      <w:r w:rsidRPr="00DA5B26">
        <w:t>HttpGet</w:t>
      </w:r>
      <w:proofErr w:type="spellEnd"/>
      <w:r w:rsidRPr="00DA5B26">
        <w:t>]</w:t>
      </w:r>
    </w:p>
    <w:p w14:paraId="45014090" w14:textId="77777777" w:rsidR="001E69C4" w:rsidRPr="00DA5B26" w:rsidRDefault="001E69C4" w:rsidP="001E69C4">
      <w:pPr>
        <w:pStyle w:val="code"/>
      </w:pPr>
      <w:r w:rsidRPr="00DA5B26">
        <w:t>        // GET: /Link/</w:t>
      </w:r>
    </w:p>
    <w:p w14:paraId="5C169FEA" w14:textId="77777777" w:rsidR="001E69C4" w:rsidRPr="00DA5B26" w:rsidRDefault="001E69C4" w:rsidP="001E69C4">
      <w:pPr>
        <w:pStyle w:val="code"/>
      </w:pPr>
      <w:r w:rsidRPr="00DA5B26">
        <w:t xml:space="preserve">        public </w:t>
      </w:r>
      <w:proofErr w:type="spellStart"/>
      <w:r w:rsidRPr="00DA5B26">
        <w:t>ActionResult</w:t>
      </w:r>
      <w:proofErr w:type="spellEnd"/>
      <w:r w:rsidRPr="00DA5B26">
        <w:t xml:space="preserve"> </w:t>
      </w:r>
      <w:proofErr w:type="gramStart"/>
      <w:r w:rsidRPr="00DA5B26">
        <w:t>Index(</w:t>
      </w:r>
      <w:proofErr w:type="gramEnd"/>
      <w:r w:rsidRPr="00DA5B26">
        <w:t xml:space="preserve">int? size, int? page, string </w:t>
      </w:r>
      <w:proofErr w:type="spellStart"/>
      <w:r w:rsidRPr="00DA5B26">
        <w:t>sortProperty</w:t>
      </w:r>
      <w:proofErr w:type="spellEnd"/>
      <w:r w:rsidRPr="00DA5B26">
        <w:t xml:space="preserve">, string </w:t>
      </w:r>
      <w:proofErr w:type="spellStart"/>
      <w:r w:rsidRPr="00DA5B26">
        <w:t>sortOrder</w:t>
      </w:r>
      <w:proofErr w:type="spellEnd"/>
      <w:r w:rsidRPr="00DA5B26">
        <w:t xml:space="preserve">, string </w:t>
      </w:r>
      <w:proofErr w:type="spellStart"/>
      <w:r w:rsidRPr="00DA5B26">
        <w:t>searchString</w:t>
      </w:r>
      <w:proofErr w:type="spellEnd"/>
      <w:r w:rsidRPr="00DA5B26">
        <w:t>)</w:t>
      </w:r>
    </w:p>
    <w:p w14:paraId="6B01B869" w14:textId="77777777" w:rsidR="001E69C4" w:rsidRPr="00DA5B26" w:rsidRDefault="001E69C4" w:rsidP="001E69C4">
      <w:pPr>
        <w:pStyle w:val="code"/>
      </w:pPr>
      <w:r w:rsidRPr="00DA5B26">
        <w:t>        {</w:t>
      </w:r>
    </w:p>
    <w:p w14:paraId="3C0C7D45" w14:textId="77777777" w:rsidR="001E69C4" w:rsidRPr="00DA5B26" w:rsidRDefault="001E69C4" w:rsidP="001E69C4">
      <w:pPr>
        <w:pStyle w:val="code"/>
      </w:pPr>
      <w:r w:rsidRPr="00DA5B26">
        <w:t xml:space="preserve">            // 1. Tạo biến </w:t>
      </w:r>
      <w:proofErr w:type="spellStart"/>
      <w:r w:rsidRPr="00DA5B26">
        <w:t>ViewBag</w:t>
      </w:r>
      <w:proofErr w:type="spellEnd"/>
      <w:r w:rsidRPr="00DA5B26">
        <w:t xml:space="preserve"> gồm </w:t>
      </w:r>
      <w:proofErr w:type="spellStart"/>
      <w:r w:rsidRPr="00DA5B26">
        <w:t>sortOrder</w:t>
      </w:r>
      <w:proofErr w:type="spellEnd"/>
      <w:r w:rsidRPr="00DA5B26">
        <w:t xml:space="preserve">, </w:t>
      </w:r>
      <w:proofErr w:type="spellStart"/>
      <w:r w:rsidRPr="00DA5B26">
        <w:t>searchValue</w:t>
      </w:r>
      <w:proofErr w:type="spellEnd"/>
      <w:r w:rsidRPr="00DA5B26">
        <w:t xml:space="preserve">, </w:t>
      </w:r>
      <w:proofErr w:type="spellStart"/>
      <w:r w:rsidRPr="00DA5B26">
        <w:t>sortProperty</w:t>
      </w:r>
      <w:proofErr w:type="spellEnd"/>
      <w:r w:rsidRPr="00DA5B26">
        <w:t xml:space="preserve"> và page</w:t>
      </w:r>
    </w:p>
    <w:p w14:paraId="462E93E9" w14:textId="77777777" w:rsidR="001E69C4" w:rsidRPr="00DA5B26" w:rsidRDefault="001E69C4" w:rsidP="001E69C4">
      <w:pPr>
        <w:pStyle w:val="code"/>
      </w:pPr>
      <w:r w:rsidRPr="00DA5B26">
        <w:t>            if (</w:t>
      </w:r>
      <w:proofErr w:type="spellStart"/>
      <w:r w:rsidRPr="00DA5B26">
        <w:t>sortOrder</w:t>
      </w:r>
      <w:proofErr w:type="spellEnd"/>
      <w:r w:rsidRPr="00DA5B26">
        <w:t xml:space="preserve"> == "</w:t>
      </w:r>
      <w:proofErr w:type="spellStart"/>
      <w:r w:rsidRPr="00DA5B26">
        <w:t>asc</w:t>
      </w:r>
      <w:proofErr w:type="spellEnd"/>
      <w:r w:rsidRPr="00DA5B26">
        <w:t xml:space="preserve">") </w:t>
      </w:r>
      <w:proofErr w:type="spellStart"/>
      <w:r w:rsidRPr="00DA5B26">
        <w:t>ViewBag.sortOrder</w:t>
      </w:r>
      <w:proofErr w:type="spellEnd"/>
      <w:r w:rsidRPr="00DA5B26">
        <w:t xml:space="preserve"> = "desc";</w:t>
      </w:r>
    </w:p>
    <w:p w14:paraId="03ED354E" w14:textId="77777777" w:rsidR="001E69C4" w:rsidRPr="00DA5B26" w:rsidRDefault="001E69C4" w:rsidP="001E69C4">
      <w:pPr>
        <w:pStyle w:val="code"/>
      </w:pPr>
      <w:r w:rsidRPr="00DA5B26">
        <w:t>            if (</w:t>
      </w:r>
      <w:proofErr w:type="spellStart"/>
      <w:r w:rsidRPr="00DA5B26">
        <w:t>sortOrder</w:t>
      </w:r>
      <w:proofErr w:type="spellEnd"/>
      <w:r w:rsidRPr="00DA5B26">
        <w:t xml:space="preserve"> == "desc") </w:t>
      </w:r>
      <w:proofErr w:type="spellStart"/>
      <w:r w:rsidRPr="00DA5B26">
        <w:t>ViewBag.sortOrder</w:t>
      </w:r>
      <w:proofErr w:type="spellEnd"/>
      <w:r w:rsidRPr="00DA5B26">
        <w:t xml:space="preserve"> = "";</w:t>
      </w:r>
    </w:p>
    <w:p w14:paraId="3E2294C7" w14:textId="77777777" w:rsidR="001E69C4" w:rsidRPr="00DA5B26" w:rsidRDefault="001E69C4" w:rsidP="001E69C4">
      <w:pPr>
        <w:pStyle w:val="code"/>
      </w:pPr>
      <w:r w:rsidRPr="00DA5B26">
        <w:t>            if (</w:t>
      </w:r>
      <w:proofErr w:type="spellStart"/>
      <w:r w:rsidRPr="00DA5B26">
        <w:t>sortOrder</w:t>
      </w:r>
      <w:proofErr w:type="spellEnd"/>
      <w:r w:rsidRPr="00DA5B26">
        <w:t xml:space="preserve"> == "") </w:t>
      </w:r>
      <w:proofErr w:type="spellStart"/>
      <w:r w:rsidRPr="00DA5B26">
        <w:t>ViewBag.sortOrder</w:t>
      </w:r>
      <w:proofErr w:type="spellEnd"/>
      <w:r w:rsidRPr="00DA5B26">
        <w:t xml:space="preserve"> = "</w:t>
      </w:r>
      <w:proofErr w:type="spellStart"/>
      <w:r w:rsidRPr="00DA5B26">
        <w:t>asc</w:t>
      </w:r>
      <w:proofErr w:type="spellEnd"/>
      <w:r w:rsidRPr="00DA5B26">
        <w:t>";</w:t>
      </w:r>
    </w:p>
    <w:p w14:paraId="4FB26CE9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searchValue</w:t>
      </w:r>
      <w:proofErr w:type="spellEnd"/>
      <w:r w:rsidRPr="00DA5B26">
        <w:t xml:space="preserve"> = </w:t>
      </w:r>
      <w:proofErr w:type="spellStart"/>
      <w:r w:rsidRPr="00DA5B26">
        <w:t>searchString</w:t>
      </w:r>
      <w:proofErr w:type="spellEnd"/>
      <w:r w:rsidRPr="00DA5B26">
        <w:t>;</w:t>
      </w:r>
    </w:p>
    <w:p w14:paraId="0B08FF97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sortProperty</w:t>
      </w:r>
      <w:proofErr w:type="spellEnd"/>
      <w:r w:rsidRPr="00DA5B26">
        <w:t xml:space="preserve"> = </w:t>
      </w:r>
      <w:proofErr w:type="spellStart"/>
      <w:r w:rsidRPr="00DA5B26">
        <w:t>sortProperty</w:t>
      </w:r>
      <w:proofErr w:type="spellEnd"/>
      <w:r w:rsidRPr="00DA5B26">
        <w:t>;</w:t>
      </w:r>
    </w:p>
    <w:p w14:paraId="7341E845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page</w:t>
      </w:r>
      <w:proofErr w:type="spellEnd"/>
      <w:r w:rsidRPr="00DA5B26">
        <w:t xml:space="preserve"> = page;</w:t>
      </w:r>
    </w:p>
    <w:p w14:paraId="4278838C" w14:textId="77777777" w:rsidR="001E69C4" w:rsidRPr="00DA5B26" w:rsidRDefault="001E69C4" w:rsidP="001E69C4">
      <w:pPr>
        <w:pStyle w:val="code"/>
      </w:pPr>
      <w:r w:rsidRPr="00DA5B26">
        <w:t> </w:t>
      </w:r>
    </w:p>
    <w:p w14:paraId="245B5BAA" w14:textId="77777777" w:rsidR="001E69C4" w:rsidRPr="00DA5B26" w:rsidRDefault="001E69C4" w:rsidP="001E69C4">
      <w:pPr>
        <w:pStyle w:val="code"/>
      </w:pPr>
      <w:r w:rsidRPr="00DA5B26">
        <w:t xml:space="preserve">            // 2. Tạo </w:t>
      </w:r>
      <w:proofErr w:type="spellStart"/>
      <w:r w:rsidRPr="00DA5B26">
        <w:t>danh</w:t>
      </w:r>
      <w:proofErr w:type="spellEnd"/>
      <w:r w:rsidRPr="00DA5B26">
        <w:t xml:space="preserve"> sách chọn số </w:t>
      </w:r>
      <w:proofErr w:type="spellStart"/>
      <w:r w:rsidRPr="00DA5B26">
        <w:t>trang</w:t>
      </w:r>
      <w:proofErr w:type="spellEnd"/>
    </w:p>
    <w:p w14:paraId="5FD85F60" w14:textId="77777777" w:rsidR="001E69C4" w:rsidRPr="00DA5B26" w:rsidRDefault="001E69C4" w:rsidP="001E69C4">
      <w:pPr>
        <w:pStyle w:val="code"/>
      </w:pPr>
      <w:r w:rsidRPr="00DA5B26">
        <w:t>            List&lt;</w:t>
      </w:r>
      <w:proofErr w:type="spellStart"/>
      <w:r w:rsidRPr="00DA5B26">
        <w:t>SelectListItem</w:t>
      </w:r>
      <w:proofErr w:type="spellEnd"/>
      <w:r w:rsidRPr="00DA5B26">
        <w:t>&gt; items = new List&lt;</w:t>
      </w:r>
      <w:proofErr w:type="spellStart"/>
      <w:r w:rsidRPr="00DA5B26">
        <w:t>SelectListItem</w:t>
      </w:r>
      <w:proofErr w:type="spellEnd"/>
      <w:proofErr w:type="gramStart"/>
      <w:r w:rsidRPr="00DA5B26">
        <w:t>&gt;(</w:t>
      </w:r>
      <w:proofErr w:type="gramEnd"/>
      <w:r w:rsidRPr="00DA5B26">
        <w:t>);</w:t>
      </w:r>
    </w:p>
    <w:p w14:paraId="0ACFBED2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5", Value = "5" });</w:t>
      </w:r>
    </w:p>
    <w:p w14:paraId="5ED822B4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10", Value = "10" });</w:t>
      </w:r>
    </w:p>
    <w:p w14:paraId="24B837DF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20", Value = "20" });</w:t>
      </w:r>
    </w:p>
    <w:p w14:paraId="4A442FBE" w14:textId="77777777" w:rsidR="001E69C4" w:rsidRPr="00DA5B26" w:rsidRDefault="001E69C4" w:rsidP="001E69C4">
      <w:pPr>
        <w:pStyle w:val="code"/>
      </w:pPr>
      <w:r w:rsidRPr="00DA5B26">
        <w:lastRenderedPageBreak/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25", Value = "25" });</w:t>
      </w:r>
    </w:p>
    <w:p w14:paraId="34E85BAC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50", Value = "50" });</w:t>
      </w:r>
    </w:p>
    <w:p w14:paraId="5111B28B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100", Value = "100" });</w:t>
      </w:r>
    </w:p>
    <w:p w14:paraId="2EFB6F44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proofErr w:type="gramStart"/>
      <w:r w:rsidRPr="00DA5B26">
        <w:t>items.Add</w:t>
      </w:r>
      <w:proofErr w:type="spellEnd"/>
      <w:proofErr w:type="gramEnd"/>
      <w:r w:rsidRPr="00DA5B26">
        <w:t xml:space="preserve">(new </w:t>
      </w:r>
      <w:proofErr w:type="spellStart"/>
      <w:r w:rsidRPr="00DA5B26">
        <w:t>SelectListItem</w:t>
      </w:r>
      <w:proofErr w:type="spellEnd"/>
      <w:r w:rsidRPr="00DA5B26">
        <w:t xml:space="preserve"> { Text = "200", Value = "200" });</w:t>
      </w:r>
    </w:p>
    <w:p w14:paraId="7EE84556" w14:textId="77777777" w:rsidR="001E69C4" w:rsidRPr="00DA5B26" w:rsidRDefault="001E69C4" w:rsidP="001E69C4">
      <w:pPr>
        <w:pStyle w:val="code"/>
      </w:pPr>
      <w:r w:rsidRPr="00DA5B26">
        <w:t> </w:t>
      </w:r>
    </w:p>
    <w:p w14:paraId="2FB8F8F1" w14:textId="77777777" w:rsidR="001E69C4" w:rsidRPr="00DA5B26" w:rsidRDefault="001E69C4" w:rsidP="001E69C4">
      <w:pPr>
        <w:pStyle w:val="code"/>
      </w:pPr>
      <w:r w:rsidRPr="00DA5B26">
        <w:t xml:space="preserve">            // 2.1. Thiết lập số </w:t>
      </w:r>
      <w:proofErr w:type="spellStart"/>
      <w:r w:rsidRPr="00DA5B26">
        <w:t>trang</w:t>
      </w:r>
      <w:proofErr w:type="spellEnd"/>
      <w:r w:rsidRPr="00DA5B26">
        <w:t xml:space="preserve"> </w:t>
      </w:r>
      <w:proofErr w:type="spellStart"/>
      <w:r w:rsidRPr="00DA5B26">
        <w:t>đang</w:t>
      </w:r>
      <w:proofErr w:type="spellEnd"/>
      <w:r w:rsidRPr="00DA5B26">
        <w:t xml:space="preserve"> chọn vào </w:t>
      </w:r>
      <w:proofErr w:type="spellStart"/>
      <w:r w:rsidRPr="00DA5B26">
        <w:t>danh</w:t>
      </w:r>
      <w:proofErr w:type="spellEnd"/>
      <w:r w:rsidRPr="00DA5B26">
        <w:t xml:space="preserve"> sách List&lt;</w:t>
      </w:r>
      <w:proofErr w:type="spellStart"/>
      <w:r w:rsidRPr="00DA5B26">
        <w:t>SelectListItem</w:t>
      </w:r>
      <w:proofErr w:type="spellEnd"/>
      <w:r w:rsidRPr="00DA5B26">
        <w:t>&gt; items</w:t>
      </w:r>
    </w:p>
    <w:p w14:paraId="66330366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gramStart"/>
      <w:r w:rsidRPr="00DA5B26">
        <w:t>foreach(</w:t>
      </w:r>
      <w:proofErr w:type="gramEnd"/>
      <w:r w:rsidRPr="00DA5B26">
        <w:t>var item in items)</w:t>
      </w:r>
    </w:p>
    <w:p w14:paraId="4E1655B1" w14:textId="77777777" w:rsidR="001E69C4" w:rsidRPr="00DA5B26" w:rsidRDefault="001E69C4" w:rsidP="001E69C4">
      <w:pPr>
        <w:pStyle w:val="code"/>
      </w:pPr>
      <w:r w:rsidRPr="00DA5B26">
        <w:t>            {</w:t>
      </w:r>
    </w:p>
    <w:p w14:paraId="49E247E2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proofErr w:type="gramStart"/>
      <w:r w:rsidRPr="00DA5B26">
        <w:t>item.Value</w:t>
      </w:r>
      <w:proofErr w:type="spellEnd"/>
      <w:proofErr w:type="gramEnd"/>
      <w:r w:rsidRPr="00DA5B26">
        <w:t xml:space="preserve"> == </w:t>
      </w:r>
      <w:proofErr w:type="spellStart"/>
      <w:r w:rsidRPr="00DA5B26">
        <w:t>size.ToString</w:t>
      </w:r>
      <w:proofErr w:type="spellEnd"/>
      <w:r w:rsidRPr="00DA5B26">
        <w:t xml:space="preserve">()) </w:t>
      </w:r>
      <w:proofErr w:type="spellStart"/>
      <w:r w:rsidRPr="00DA5B26">
        <w:t>item.Selected</w:t>
      </w:r>
      <w:proofErr w:type="spellEnd"/>
      <w:r w:rsidRPr="00DA5B26">
        <w:t xml:space="preserve"> = true;</w:t>
      </w:r>
    </w:p>
    <w:p w14:paraId="08EC881D" w14:textId="77777777" w:rsidR="001E69C4" w:rsidRPr="00DA5B26" w:rsidRDefault="001E69C4" w:rsidP="001E69C4">
      <w:pPr>
        <w:pStyle w:val="code"/>
      </w:pPr>
      <w:r w:rsidRPr="00DA5B26">
        <w:t>            }</w:t>
      </w:r>
    </w:p>
    <w:p w14:paraId="752E804C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size</w:t>
      </w:r>
      <w:proofErr w:type="spellEnd"/>
      <w:r w:rsidRPr="00DA5B26">
        <w:t xml:space="preserve"> = items; </w:t>
      </w:r>
    </w:p>
    <w:p w14:paraId="13FCD38E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currentSize</w:t>
      </w:r>
      <w:proofErr w:type="spellEnd"/>
      <w:r w:rsidRPr="00DA5B26">
        <w:t xml:space="preserve"> = size; </w:t>
      </w:r>
    </w:p>
    <w:p w14:paraId="654CB072" w14:textId="77777777" w:rsidR="001E69C4" w:rsidRPr="00DA5B26" w:rsidRDefault="001E69C4" w:rsidP="001E69C4">
      <w:pPr>
        <w:pStyle w:val="code"/>
      </w:pPr>
      <w:r w:rsidRPr="00DA5B26">
        <w:t> </w:t>
      </w:r>
    </w:p>
    <w:p w14:paraId="4A19F8A7" w14:textId="77777777" w:rsidR="001E69C4" w:rsidRPr="00DA5B26" w:rsidRDefault="001E69C4" w:rsidP="001E69C4">
      <w:pPr>
        <w:pStyle w:val="code"/>
      </w:pPr>
      <w:r w:rsidRPr="00DA5B26">
        <w:t xml:space="preserve">            // 3. Lấy tất cả </w:t>
      </w:r>
      <w:proofErr w:type="spellStart"/>
      <w:r w:rsidRPr="00DA5B26">
        <w:t>tên</w:t>
      </w:r>
      <w:proofErr w:type="spellEnd"/>
      <w:r w:rsidRPr="00DA5B26">
        <w:t xml:space="preserve"> thuộc tính của lớp Link (</w:t>
      </w:r>
      <w:proofErr w:type="spellStart"/>
      <w:r w:rsidRPr="00DA5B26">
        <w:t>LinkID</w:t>
      </w:r>
      <w:proofErr w:type="spellEnd"/>
      <w:r w:rsidRPr="00DA5B26">
        <w:t xml:space="preserve">, </w:t>
      </w:r>
      <w:proofErr w:type="spellStart"/>
      <w:r w:rsidRPr="00DA5B26">
        <w:t>LinkName</w:t>
      </w:r>
      <w:proofErr w:type="spellEnd"/>
      <w:r w:rsidRPr="00DA5B26">
        <w:t xml:space="preserve">, </w:t>
      </w:r>
      <w:proofErr w:type="spellStart"/>
      <w:proofErr w:type="gramStart"/>
      <w:r w:rsidRPr="00DA5B26">
        <w:t>LinkURL</w:t>
      </w:r>
      <w:proofErr w:type="spellEnd"/>
      <w:r w:rsidRPr="00DA5B26">
        <w:t>,...</w:t>
      </w:r>
      <w:proofErr w:type="gramEnd"/>
      <w:r w:rsidRPr="00DA5B26">
        <w:t>)</w:t>
      </w:r>
    </w:p>
    <w:p w14:paraId="61650671" w14:textId="77777777" w:rsidR="001E69C4" w:rsidRPr="00DA5B26" w:rsidRDefault="001E69C4" w:rsidP="001E69C4">
      <w:pPr>
        <w:pStyle w:val="code"/>
      </w:pPr>
      <w:r w:rsidRPr="00DA5B26">
        <w:t xml:space="preserve">            var properties = </w:t>
      </w:r>
      <w:proofErr w:type="spellStart"/>
      <w:proofErr w:type="gramStart"/>
      <w:r w:rsidRPr="00DA5B26">
        <w:t>typeof</w:t>
      </w:r>
      <w:proofErr w:type="spellEnd"/>
      <w:r w:rsidRPr="00DA5B26">
        <w:t>(</w:t>
      </w:r>
      <w:proofErr w:type="gramEnd"/>
      <w:r w:rsidRPr="00DA5B26">
        <w:t>Link).</w:t>
      </w:r>
      <w:proofErr w:type="spellStart"/>
      <w:r w:rsidRPr="00DA5B26">
        <w:t>GetProperties</w:t>
      </w:r>
      <w:proofErr w:type="spellEnd"/>
      <w:r w:rsidRPr="00DA5B26">
        <w:t>();</w:t>
      </w:r>
    </w:p>
    <w:p w14:paraId="7BB50CD7" w14:textId="77777777" w:rsidR="001E69C4" w:rsidRPr="00DA5B26" w:rsidRDefault="001E69C4" w:rsidP="001E69C4">
      <w:pPr>
        <w:pStyle w:val="code"/>
      </w:pPr>
      <w:r w:rsidRPr="00DA5B26">
        <w:t>            List&lt;Tuple&lt;string, bool, int&gt;&gt; list = new List&lt;Tuple&lt;string, bool, int&gt;</w:t>
      </w:r>
      <w:proofErr w:type="gramStart"/>
      <w:r w:rsidRPr="00DA5B26">
        <w:t>&gt;(</w:t>
      </w:r>
      <w:proofErr w:type="gramEnd"/>
      <w:r w:rsidRPr="00DA5B26">
        <w:t>);</w:t>
      </w:r>
    </w:p>
    <w:p w14:paraId="6BBA949B" w14:textId="77777777" w:rsidR="001E69C4" w:rsidRPr="00DA5B26" w:rsidRDefault="001E69C4" w:rsidP="001E69C4">
      <w:pPr>
        <w:pStyle w:val="code"/>
      </w:pPr>
      <w:r w:rsidRPr="00DA5B26">
        <w:t>            foreach (var item in properties)</w:t>
      </w:r>
    </w:p>
    <w:p w14:paraId="6FE3EBED" w14:textId="77777777" w:rsidR="001E69C4" w:rsidRPr="00DA5B26" w:rsidRDefault="001E69C4" w:rsidP="001E69C4">
      <w:pPr>
        <w:pStyle w:val="code"/>
      </w:pPr>
      <w:r w:rsidRPr="00DA5B26">
        <w:t>            {</w:t>
      </w:r>
    </w:p>
    <w:p w14:paraId="15DED96A" w14:textId="77777777" w:rsidR="001E69C4" w:rsidRPr="00DA5B26" w:rsidRDefault="001E69C4" w:rsidP="001E69C4">
      <w:pPr>
        <w:pStyle w:val="code"/>
      </w:pPr>
      <w:r w:rsidRPr="00DA5B26">
        <w:t>                int order = 999;</w:t>
      </w:r>
    </w:p>
    <w:p w14:paraId="214763CB" w14:textId="77777777" w:rsidR="001E69C4" w:rsidRPr="00DA5B26" w:rsidRDefault="001E69C4" w:rsidP="001E69C4">
      <w:pPr>
        <w:pStyle w:val="code"/>
      </w:pPr>
      <w:r w:rsidRPr="00DA5B26">
        <w:t xml:space="preserve">                var </w:t>
      </w:r>
      <w:proofErr w:type="spellStart"/>
      <w:r w:rsidRPr="00DA5B26">
        <w:t>isVirtual</w:t>
      </w:r>
      <w:proofErr w:type="spellEnd"/>
      <w:r w:rsidRPr="00DA5B26">
        <w:t xml:space="preserve"> = </w:t>
      </w:r>
      <w:proofErr w:type="spellStart"/>
      <w:proofErr w:type="gramStart"/>
      <w:r w:rsidRPr="00DA5B26">
        <w:t>item.GetAccessors</w:t>
      </w:r>
      <w:proofErr w:type="spellEnd"/>
      <w:proofErr w:type="gramEnd"/>
      <w:r w:rsidRPr="00DA5B26">
        <w:t>()[0].</w:t>
      </w:r>
      <w:proofErr w:type="spellStart"/>
      <w:r w:rsidRPr="00DA5B26">
        <w:t>IsVirtual</w:t>
      </w:r>
      <w:proofErr w:type="spellEnd"/>
      <w:r w:rsidRPr="00DA5B26">
        <w:t>;</w:t>
      </w:r>
    </w:p>
    <w:p w14:paraId="4ACC23A2" w14:textId="77777777" w:rsidR="001E69C4" w:rsidRPr="00DA5B26" w:rsidRDefault="001E69C4" w:rsidP="001E69C4">
      <w:pPr>
        <w:pStyle w:val="code"/>
      </w:pPr>
      <w:r w:rsidRPr="00DA5B26">
        <w:t> </w:t>
      </w:r>
    </w:p>
    <w:p w14:paraId="147FE33C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proofErr w:type="gramStart"/>
      <w:r w:rsidRPr="00DA5B26">
        <w:t>item.Name</w:t>
      </w:r>
      <w:proofErr w:type="spellEnd"/>
      <w:proofErr w:type="gramEnd"/>
      <w:r w:rsidRPr="00DA5B26">
        <w:t xml:space="preserve"> == "</w:t>
      </w:r>
      <w:proofErr w:type="spellStart"/>
      <w:r w:rsidRPr="00DA5B26">
        <w:t>LinkName</w:t>
      </w:r>
      <w:proofErr w:type="spellEnd"/>
      <w:r w:rsidRPr="00DA5B26">
        <w:t>") order = 2;</w:t>
      </w:r>
    </w:p>
    <w:p w14:paraId="093D1F0F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proofErr w:type="gramStart"/>
      <w:r w:rsidRPr="00DA5B26">
        <w:t>item.Name</w:t>
      </w:r>
      <w:proofErr w:type="spellEnd"/>
      <w:proofErr w:type="gramEnd"/>
      <w:r w:rsidRPr="00DA5B26">
        <w:t xml:space="preserve"> == "</w:t>
      </w:r>
      <w:proofErr w:type="spellStart"/>
      <w:r w:rsidRPr="00DA5B26">
        <w:t>LinkID</w:t>
      </w:r>
      <w:proofErr w:type="spellEnd"/>
      <w:r w:rsidRPr="00DA5B26">
        <w:t>") order = 1;</w:t>
      </w:r>
    </w:p>
    <w:p w14:paraId="08DD4703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proofErr w:type="gramStart"/>
      <w:r w:rsidRPr="00DA5B26">
        <w:t>item.Name</w:t>
      </w:r>
      <w:proofErr w:type="spellEnd"/>
      <w:proofErr w:type="gramEnd"/>
      <w:r w:rsidRPr="00DA5B26">
        <w:t xml:space="preserve"> == "</w:t>
      </w:r>
      <w:proofErr w:type="spellStart"/>
      <w:r w:rsidRPr="00DA5B26">
        <w:t>LinkDescription</w:t>
      </w:r>
      <w:proofErr w:type="spellEnd"/>
      <w:r w:rsidRPr="00DA5B26">
        <w:t>") order = 3;</w:t>
      </w:r>
    </w:p>
    <w:p w14:paraId="2BF9F949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proofErr w:type="gramStart"/>
      <w:r w:rsidRPr="00DA5B26">
        <w:t>item.Name</w:t>
      </w:r>
      <w:proofErr w:type="spellEnd"/>
      <w:proofErr w:type="gramEnd"/>
      <w:r w:rsidRPr="00DA5B26">
        <w:t xml:space="preserve"> == "</w:t>
      </w:r>
      <w:proofErr w:type="spellStart"/>
      <w:r w:rsidRPr="00DA5B26">
        <w:t>LinkURL</w:t>
      </w:r>
      <w:proofErr w:type="spellEnd"/>
      <w:r w:rsidRPr="00DA5B26">
        <w:t>") order = 4;</w:t>
      </w:r>
    </w:p>
    <w:p w14:paraId="2FDD2C07" w14:textId="77777777" w:rsidR="001E69C4" w:rsidRPr="00DA5B26" w:rsidRDefault="001E69C4" w:rsidP="001E69C4">
      <w:pPr>
        <w:pStyle w:val="code"/>
      </w:pPr>
      <w:r w:rsidRPr="00DA5B26">
        <w:t>                if (</w:t>
      </w:r>
      <w:proofErr w:type="spellStart"/>
      <w:proofErr w:type="gramStart"/>
      <w:r w:rsidRPr="00DA5B26">
        <w:t>item.Name</w:t>
      </w:r>
      <w:proofErr w:type="spellEnd"/>
      <w:proofErr w:type="gramEnd"/>
      <w:r w:rsidRPr="00DA5B26">
        <w:t xml:space="preserve"> == "</w:t>
      </w:r>
      <w:proofErr w:type="spellStart"/>
      <w:r w:rsidRPr="00DA5B26">
        <w:t>CategoryID</w:t>
      </w:r>
      <w:proofErr w:type="spellEnd"/>
      <w:r w:rsidRPr="00DA5B26">
        <w:t xml:space="preserve">") continue; // Không hiển thị </w:t>
      </w:r>
      <w:proofErr w:type="spellStart"/>
      <w:r w:rsidRPr="00DA5B26">
        <w:t>cột</w:t>
      </w:r>
      <w:proofErr w:type="spellEnd"/>
      <w:r w:rsidRPr="00DA5B26">
        <w:t xml:space="preserve"> này</w:t>
      </w:r>
    </w:p>
    <w:p w14:paraId="52EEDF75" w14:textId="77777777" w:rsidR="001E69C4" w:rsidRPr="00DA5B26" w:rsidRDefault="001E69C4" w:rsidP="001E69C4">
      <w:pPr>
        <w:pStyle w:val="code"/>
      </w:pPr>
      <w:r w:rsidRPr="00DA5B26">
        <w:t>                Tuple&lt;string, bool, int&gt; t = new Tuple&lt;string, bool, int</w:t>
      </w:r>
      <w:proofErr w:type="gramStart"/>
      <w:r w:rsidRPr="00DA5B26">
        <w:t>&gt;(</w:t>
      </w:r>
      <w:proofErr w:type="spellStart"/>
      <w:proofErr w:type="gramEnd"/>
      <w:r w:rsidRPr="00DA5B26">
        <w:t>item.Name</w:t>
      </w:r>
      <w:proofErr w:type="spellEnd"/>
      <w:r w:rsidRPr="00DA5B26">
        <w:t xml:space="preserve">, </w:t>
      </w:r>
      <w:proofErr w:type="spellStart"/>
      <w:r w:rsidRPr="00DA5B26">
        <w:t>isVirtual</w:t>
      </w:r>
      <w:proofErr w:type="spellEnd"/>
      <w:r w:rsidRPr="00DA5B26">
        <w:t>, order);</w:t>
      </w:r>
    </w:p>
    <w:p w14:paraId="30FF8051" w14:textId="77777777" w:rsidR="001E69C4" w:rsidRPr="00DA5B26" w:rsidRDefault="001E69C4" w:rsidP="001E69C4">
      <w:pPr>
        <w:pStyle w:val="code"/>
      </w:pPr>
      <w:r w:rsidRPr="00DA5B26">
        <w:t>                </w:t>
      </w:r>
      <w:proofErr w:type="spellStart"/>
      <w:proofErr w:type="gramStart"/>
      <w:r w:rsidRPr="00DA5B26">
        <w:t>list.Add</w:t>
      </w:r>
      <w:proofErr w:type="spellEnd"/>
      <w:proofErr w:type="gramEnd"/>
      <w:r w:rsidRPr="00DA5B26">
        <w:t>(t);</w:t>
      </w:r>
    </w:p>
    <w:p w14:paraId="54EA8415" w14:textId="77777777" w:rsidR="001E69C4" w:rsidRPr="00DA5B26" w:rsidRDefault="001E69C4" w:rsidP="001E69C4">
      <w:pPr>
        <w:pStyle w:val="code"/>
      </w:pPr>
      <w:r w:rsidRPr="00DA5B26">
        <w:t>            }</w:t>
      </w:r>
    </w:p>
    <w:p w14:paraId="43D9FF9B" w14:textId="77777777" w:rsidR="001E69C4" w:rsidRPr="00DA5B26" w:rsidRDefault="001E69C4" w:rsidP="001E69C4">
      <w:pPr>
        <w:pStyle w:val="code"/>
      </w:pPr>
      <w:r w:rsidRPr="00DA5B26">
        <w:t xml:space="preserve">            list = </w:t>
      </w:r>
      <w:proofErr w:type="spellStart"/>
      <w:proofErr w:type="gramStart"/>
      <w:r w:rsidRPr="00DA5B26">
        <w:t>list.OrderBy</w:t>
      </w:r>
      <w:proofErr w:type="spellEnd"/>
      <w:proofErr w:type="gramEnd"/>
      <w:r w:rsidRPr="00DA5B26">
        <w:t>(x =&gt; x.Item3).</w:t>
      </w:r>
      <w:proofErr w:type="spellStart"/>
      <w:r w:rsidRPr="00DA5B26">
        <w:t>ToList</w:t>
      </w:r>
      <w:proofErr w:type="spellEnd"/>
      <w:r w:rsidRPr="00DA5B26">
        <w:t>();</w:t>
      </w:r>
    </w:p>
    <w:p w14:paraId="1D2FBF51" w14:textId="77777777" w:rsidR="001E69C4" w:rsidRPr="00DA5B26" w:rsidRDefault="001E69C4" w:rsidP="001E69C4">
      <w:pPr>
        <w:pStyle w:val="code"/>
      </w:pPr>
      <w:r w:rsidRPr="00DA5B26">
        <w:t> </w:t>
      </w:r>
    </w:p>
    <w:p w14:paraId="4BCB5061" w14:textId="77777777" w:rsidR="001E69C4" w:rsidRPr="00DA5B26" w:rsidRDefault="001E69C4" w:rsidP="001E69C4">
      <w:pPr>
        <w:pStyle w:val="code"/>
      </w:pPr>
      <w:r w:rsidRPr="00DA5B26">
        <w:t xml:space="preserve">            // 3.1. Tạo Heading </w:t>
      </w:r>
      <w:proofErr w:type="spellStart"/>
      <w:r w:rsidRPr="00DA5B26">
        <w:t>sắp</w:t>
      </w:r>
      <w:proofErr w:type="spellEnd"/>
      <w:r w:rsidRPr="00DA5B26">
        <w:t xml:space="preserve"> </w:t>
      </w:r>
      <w:proofErr w:type="spellStart"/>
      <w:r w:rsidRPr="00DA5B26">
        <w:t>xếp</w:t>
      </w:r>
      <w:proofErr w:type="spellEnd"/>
      <w:r w:rsidRPr="00DA5B26">
        <w:t xml:space="preserve"> cho các </w:t>
      </w:r>
      <w:proofErr w:type="spellStart"/>
      <w:r w:rsidRPr="00DA5B26">
        <w:t>cột</w:t>
      </w:r>
      <w:proofErr w:type="spellEnd"/>
    </w:p>
    <w:p w14:paraId="51D77DCB" w14:textId="77777777" w:rsidR="001E69C4" w:rsidRPr="00DA5B26" w:rsidRDefault="001E69C4" w:rsidP="001E69C4">
      <w:pPr>
        <w:pStyle w:val="code"/>
      </w:pPr>
      <w:r w:rsidRPr="00DA5B26">
        <w:lastRenderedPageBreak/>
        <w:t>            foreach (var item in list)</w:t>
      </w:r>
    </w:p>
    <w:p w14:paraId="5301A571" w14:textId="77777777" w:rsidR="001E69C4" w:rsidRPr="00DA5B26" w:rsidRDefault="001E69C4" w:rsidP="001E69C4">
      <w:pPr>
        <w:pStyle w:val="code"/>
      </w:pPr>
      <w:r w:rsidRPr="00DA5B26">
        <w:t>            {</w:t>
      </w:r>
    </w:p>
    <w:p w14:paraId="0134D1F2" w14:textId="77777777" w:rsidR="001E69C4" w:rsidRPr="00DA5B26" w:rsidRDefault="001E69C4" w:rsidP="001E69C4">
      <w:pPr>
        <w:pStyle w:val="code"/>
      </w:pPr>
      <w:r w:rsidRPr="00DA5B26">
        <w:t xml:space="preserve">                if </w:t>
      </w:r>
      <w:proofErr w:type="gramStart"/>
      <w:r w:rsidRPr="00DA5B26">
        <w:t>(!item</w:t>
      </w:r>
      <w:proofErr w:type="gramEnd"/>
      <w:r w:rsidRPr="00DA5B26">
        <w:t>.Item2)</w:t>
      </w:r>
    </w:p>
    <w:p w14:paraId="6266E7FC" w14:textId="77777777" w:rsidR="001E69C4" w:rsidRPr="00DA5B26" w:rsidRDefault="001E69C4" w:rsidP="001E69C4">
      <w:pPr>
        <w:pStyle w:val="code"/>
      </w:pPr>
      <w:r w:rsidRPr="00DA5B26">
        <w:t>                {</w:t>
      </w:r>
    </w:p>
    <w:p w14:paraId="20DE9BCC" w14:textId="77777777" w:rsidR="001E69C4" w:rsidRPr="00DA5B26" w:rsidRDefault="001E69C4" w:rsidP="001E69C4">
      <w:pPr>
        <w:pStyle w:val="code"/>
      </w:pPr>
      <w:r w:rsidRPr="00DA5B26">
        <w:t>                    if (</w:t>
      </w:r>
      <w:proofErr w:type="spellStart"/>
      <w:r w:rsidRPr="00DA5B26">
        <w:t>sortOrder</w:t>
      </w:r>
      <w:proofErr w:type="spellEnd"/>
      <w:r w:rsidRPr="00DA5B26">
        <w:t xml:space="preserve"> == "desc" &amp;&amp; </w:t>
      </w:r>
      <w:proofErr w:type="spellStart"/>
      <w:r w:rsidRPr="00DA5B26">
        <w:t>sortProperty</w:t>
      </w:r>
      <w:proofErr w:type="spellEnd"/>
      <w:r w:rsidRPr="00DA5B26">
        <w:t xml:space="preserve"> == </w:t>
      </w:r>
      <w:proofErr w:type="gramStart"/>
      <w:r w:rsidRPr="00DA5B26">
        <w:t>item.Item</w:t>
      </w:r>
      <w:proofErr w:type="gramEnd"/>
      <w:r w:rsidRPr="00DA5B26">
        <w:t>1)</w:t>
      </w:r>
    </w:p>
    <w:p w14:paraId="170B999C" w14:textId="77777777" w:rsidR="001E69C4" w:rsidRPr="00DA5B26" w:rsidRDefault="001E69C4" w:rsidP="001E69C4">
      <w:pPr>
        <w:pStyle w:val="code"/>
      </w:pPr>
      <w:r w:rsidRPr="00DA5B26">
        <w:t>                    {</w:t>
      </w:r>
    </w:p>
    <w:p w14:paraId="3310A780" w14:textId="77777777" w:rsidR="001E69C4" w:rsidRPr="00DA5B26" w:rsidRDefault="001E69C4" w:rsidP="001E69C4">
      <w:pPr>
        <w:pStyle w:val="code"/>
      </w:pPr>
      <w:r w:rsidRPr="00DA5B26">
        <w:t>                        </w:t>
      </w:r>
      <w:proofErr w:type="spellStart"/>
      <w:r w:rsidRPr="00DA5B26">
        <w:t>ViewBag.Headings</w:t>
      </w:r>
      <w:proofErr w:type="spellEnd"/>
      <w:r w:rsidRPr="00DA5B26">
        <w:t xml:space="preserve"> += "&lt;</w:t>
      </w:r>
      <w:proofErr w:type="spellStart"/>
      <w:r w:rsidRPr="00DA5B26">
        <w:t>th</w:t>
      </w:r>
      <w:proofErr w:type="spellEnd"/>
      <w:r w:rsidRPr="00DA5B26">
        <w:t xml:space="preserve">&gt;&lt;a </w:t>
      </w:r>
      <w:proofErr w:type="spellStart"/>
      <w:r w:rsidRPr="00DA5B26">
        <w:t>href</w:t>
      </w:r>
      <w:proofErr w:type="spellEnd"/>
      <w:r w:rsidRPr="00DA5B26">
        <w:t xml:space="preserve">='?page=" + page + "&amp;size=" + </w:t>
      </w:r>
      <w:proofErr w:type="spellStart"/>
      <w:r w:rsidRPr="00DA5B26">
        <w:t>ViewBag.currentSize</w:t>
      </w:r>
      <w:proofErr w:type="spellEnd"/>
      <w:r w:rsidRPr="00DA5B26">
        <w:t xml:space="preserve"> + "&amp;</w:t>
      </w:r>
      <w:proofErr w:type="spellStart"/>
      <w:r w:rsidRPr="00DA5B26">
        <w:t>sortProperty</w:t>
      </w:r>
      <w:proofErr w:type="spellEnd"/>
      <w:r w:rsidRPr="00DA5B26">
        <w:t xml:space="preserve">=" + </w:t>
      </w:r>
      <w:proofErr w:type="gramStart"/>
      <w:r w:rsidRPr="00DA5B26">
        <w:t>item.Item</w:t>
      </w:r>
      <w:proofErr w:type="gramEnd"/>
      <w:r w:rsidRPr="00DA5B26">
        <w:t>1 + "&amp;</w:t>
      </w:r>
      <w:proofErr w:type="spellStart"/>
      <w:r w:rsidRPr="00DA5B26">
        <w:t>sortOrder</w:t>
      </w:r>
      <w:proofErr w:type="spellEnd"/>
      <w:r w:rsidRPr="00DA5B26">
        <w:t>=" +</w:t>
      </w:r>
    </w:p>
    <w:p w14:paraId="20F6AB53" w14:textId="77777777" w:rsidR="001E69C4" w:rsidRPr="00DA5B26" w:rsidRDefault="001E69C4" w:rsidP="001E69C4">
      <w:pPr>
        <w:pStyle w:val="code"/>
      </w:pPr>
      <w:r w:rsidRPr="00DA5B26">
        <w:t>                            </w:t>
      </w:r>
      <w:proofErr w:type="spellStart"/>
      <w:r w:rsidRPr="00DA5B26">
        <w:t>ViewBag.sortOrder</w:t>
      </w:r>
      <w:proofErr w:type="spellEnd"/>
      <w:r w:rsidRPr="00DA5B26">
        <w:t xml:space="preserve"> + "&amp;</w:t>
      </w:r>
      <w:proofErr w:type="spellStart"/>
      <w:r w:rsidRPr="00DA5B26">
        <w:t>searchString</w:t>
      </w:r>
      <w:proofErr w:type="spellEnd"/>
      <w:r w:rsidRPr="00DA5B26">
        <w:t xml:space="preserve">=" + </w:t>
      </w:r>
      <w:proofErr w:type="spellStart"/>
      <w:r w:rsidRPr="00DA5B26">
        <w:t>searchString</w:t>
      </w:r>
      <w:proofErr w:type="spellEnd"/>
      <w:r w:rsidRPr="00DA5B26">
        <w:t xml:space="preserve"> + "'&gt;" + </w:t>
      </w:r>
      <w:proofErr w:type="gramStart"/>
      <w:r w:rsidRPr="00DA5B26">
        <w:t>item.Item</w:t>
      </w:r>
      <w:proofErr w:type="gramEnd"/>
      <w:r w:rsidRPr="00DA5B26">
        <w:t>1 + "&lt;</w:t>
      </w:r>
      <w:proofErr w:type="spellStart"/>
      <w:r w:rsidRPr="00DA5B26">
        <w:t>i</w:t>
      </w:r>
      <w:proofErr w:type="spellEnd"/>
      <w:r w:rsidRPr="00DA5B26">
        <w:t xml:space="preserve"> class='fa fa-</w:t>
      </w:r>
      <w:proofErr w:type="spellStart"/>
      <w:r w:rsidRPr="00DA5B26">
        <w:t>fw</w:t>
      </w:r>
      <w:proofErr w:type="spellEnd"/>
      <w:r w:rsidRPr="00DA5B26">
        <w:t xml:space="preserve"> fa-sort-desc'&gt;&lt;/</w:t>
      </w:r>
      <w:proofErr w:type="spellStart"/>
      <w:r w:rsidRPr="00DA5B26">
        <w:t>i</w:t>
      </w:r>
      <w:proofErr w:type="spellEnd"/>
      <w:r w:rsidRPr="00DA5B26">
        <w:t>&gt;&lt;/</w:t>
      </w:r>
      <w:proofErr w:type="spellStart"/>
      <w:r w:rsidRPr="00DA5B26">
        <w:t>th</w:t>
      </w:r>
      <w:proofErr w:type="spellEnd"/>
      <w:r w:rsidRPr="00DA5B26">
        <w:t>&gt;&lt;/a&gt;&lt;/</w:t>
      </w:r>
      <w:proofErr w:type="spellStart"/>
      <w:r w:rsidRPr="00DA5B26">
        <w:t>th</w:t>
      </w:r>
      <w:proofErr w:type="spellEnd"/>
      <w:r w:rsidRPr="00DA5B26">
        <w:t>&gt;";</w:t>
      </w:r>
    </w:p>
    <w:p w14:paraId="3217501E" w14:textId="77777777" w:rsidR="001E69C4" w:rsidRPr="00DA5B26" w:rsidRDefault="001E69C4" w:rsidP="001E69C4">
      <w:pPr>
        <w:pStyle w:val="code"/>
      </w:pPr>
      <w:r w:rsidRPr="00DA5B26">
        <w:t>                    }</w:t>
      </w:r>
    </w:p>
    <w:p w14:paraId="436954E2" w14:textId="77777777" w:rsidR="001E69C4" w:rsidRPr="00DA5B26" w:rsidRDefault="001E69C4" w:rsidP="001E69C4">
      <w:pPr>
        <w:pStyle w:val="code"/>
      </w:pPr>
      <w:r w:rsidRPr="00DA5B26">
        <w:t>                    else if (</w:t>
      </w:r>
      <w:proofErr w:type="spellStart"/>
      <w:r w:rsidRPr="00DA5B26">
        <w:t>sortOrder</w:t>
      </w:r>
      <w:proofErr w:type="spellEnd"/>
      <w:r w:rsidRPr="00DA5B26">
        <w:t xml:space="preserve"> == "</w:t>
      </w:r>
      <w:proofErr w:type="spellStart"/>
      <w:r w:rsidRPr="00DA5B26">
        <w:t>asc</w:t>
      </w:r>
      <w:proofErr w:type="spellEnd"/>
      <w:r w:rsidRPr="00DA5B26">
        <w:t xml:space="preserve">" &amp;&amp; </w:t>
      </w:r>
      <w:proofErr w:type="spellStart"/>
      <w:r w:rsidRPr="00DA5B26">
        <w:t>sortProperty</w:t>
      </w:r>
      <w:proofErr w:type="spellEnd"/>
      <w:r w:rsidRPr="00DA5B26">
        <w:t xml:space="preserve"> == </w:t>
      </w:r>
      <w:proofErr w:type="gramStart"/>
      <w:r w:rsidRPr="00DA5B26">
        <w:t>item.Item</w:t>
      </w:r>
      <w:proofErr w:type="gramEnd"/>
      <w:r w:rsidRPr="00DA5B26">
        <w:t>1)</w:t>
      </w:r>
    </w:p>
    <w:p w14:paraId="3AEA2E9B" w14:textId="77777777" w:rsidR="001E69C4" w:rsidRPr="00DA5B26" w:rsidRDefault="001E69C4" w:rsidP="001E69C4">
      <w:pPr>
        <w:pStyle w:val="code"/>
      </w:pPr>
      <w:r w:rsidRPr="00DA5B26">
        <w:t>                    {</w:t>
      </w:r>
    </w:p>
    <w:p w14:paraId="450AB53E" w14:textId="77777777" w:rsidR="001E69C4" w:rsidRPr="00DA5B26" w:rsidRDefault="001E69C4" w:rsidP="001E69C4">
      <w:pPr>
        <w:pStyle w:val="code"/>
      </w:pPr>
      <w:r w:rsidRPr="00DA5B26">
        <w:t>                        </w:t>
      </w:r>
      <w:proofErr w:type="spellStart"/>
      <w:r w:rsidRPr="00DA5B26">
        <w:t>ViewBag.Headings</w:t>
      </w:r>
      <w:proofErr w:type="spellEnd"/>
      <w:r w:rsidRPr="00DA5B26">
        <w:t xml:space="preserve"> += "&lt;</w:t>
      </w:r>
      <w:proofErr w:type="spellStart"/>
      <w:r w:rsidRPr="00DA5B26">
        <w:t>th</w:t>
      </w:r>
      <w:proofErr w:type="spellEnd"/>
      <w:r w:rsidRPr="00DA5B26">
        <w:t xml:space="preserve">&gt;&lt;a </w:t>
      </w:r>
      <w:proofErr w:type="spellStart"/>
      <w:r w:rsidRPr="00DA5B26">
        <w:t>href</w:t>
      </w:r>
      <w:proofErr w:type="spellEnd"/>
      <w:r w:rsidRPr="00DA5B26">
        <w:t xml:space="preserve">='?page=" + page + "&amp;size=" + </w:t>
      </w:r>
      <w:proofErr w:type="spellStart"/>
      <w:r w:rsidRPr="00DA5B26">
        <w:t>ViewBag.currentSize</w:t>
      </w:r>
      <w:proofErr w:type="spellEnd"/>
      <w:r w:rsidRPr="00DA5B26">
        <w:t xml:space="preserve"> + "&amp;</w:t>
      </w:r>
      <w:proofErr w:type="spellStart"/>
      <w:r w:rsidRPr="00DA5B26">
        <w:t>sortProperty</w:t>
      </w:r>
      <w:proofErr w:type="spellEnd"/>
      <w:r w:rsidRPr="00DA5B26">
        <w:t xml:space="preserve">=" + </w:t>
      </w:r>
      <w:proofErr w:type="gramStart"/>
      <w:r w:rsidRPr="00DA5B26">
        <w:t>item.Item</w:t>
      </w:r>
      <w:proofErr w:type="gramEnd"/>
      <w:r w:rsidRPr="00DA5B26">
        <w:t>1 + "&amp;</w:t>
      </w:r>
      <w:proofErr w:type="spellStart"/>
      <w:r w:rsidRPr="00DA5B26">
        <w:t>sortOrder</w:t>
      </w:r>
      <w:proofErr w:type="spellEnd"/>
      <w:r w:rsidRPr="00DA5B26">
        <w:t>=" +</w:t>
      </w:r>
    </w:p>
    <w:p w14:paraId="46D7E98F" w14:textId="77777777" w:rsidR="001E69C4" w:rsidRPr="00DA5B26" w:rsidRDefault="001E69C4" w:rsidP="001E69C4">
      <w:pPr>
        <w:pStyle w:val="code"/>
      </w:pPr>
      <w:r w:rsidRPr="00DA5B26">
        <w:t>                            </w:t>
      </w:r>
      <w:proofErr w:type="spellStart"/>
      <w:r w:rsidRPr="00DA5B26">
        <w:t>ViewBag.sortOrder</w:t>
      </w:r>
      <w:proofErr w:type="spellEnd"/>
      <w:r w:rsidRPr="00DA5B26">
        <w:t xml:space="preserve"> + "&amp;</w:t>
      </w:r>
      <w:proofErr w:type="spellStart"/>
      <w:r w:rsidRPr="00DA5B26">
        <w:t>searchString</w:t>
      </w:r>
      <w:proofErr w:type="spellEnd"/>
      <w:r w:rsidRPr="00DA5B26">
        <w:t xml:space="preserve">=" + </w:t>
      </w:r>
      <w:proofErr w:type="spellStart"/>
      <w:r w:rsidRPr="00DA5B26">
        <w:t>searchString</w:t>
      </w:r>
      <w:proofErr w:type="spellEnd"/>
      <w:r w:rsidRPr="00DA5B26">
        <w:t xml:space="preserve"> + "'&gt;" + </w:t>
      </w:r>
      <w:proofErr w:type="gramStart"/>
      <w:r w:rsidRPr="00DA5B26">
        <w:t>item.Item</w:t>
      </w:r>
      <w:proofErr w:type="gramEnd"/>
      <w:r w:rsidRPr="00DA5B26">
        <w:t>1 + "&lt;</w:t>
      </w:r>
      <w:proofErr w:type="spellStart"/>
      <w:r w:rsidRPr="00DA5B26">
        <w:t>i</w:t>
      </w:r>
      <w:proofErr w:type="spellEnd"/>
      <w:r w:rsidRPr="00DA5B26">
        <w:t xml:space="preserve"> class='fa fa-</w:t>
      </w:r>
      <w:proofErr w:type="spellStart"/>
      <w:r w:rsidRPr="00DA5B26">
        <w:t>fw</w:t>
      </w:r>
      <w:proofErr w:type="spellEnd"/>
      <w:r w:rsidRPr="00DA5B26">
        <w:t xml:space="preserve"> fa-sort-</w:t>
      </w:r>
      <w:proofErr w:type="spellStart"/>
      <w:r w:rsidRPr="00DA5B26">
        <w:t>asc</w:t>
      </w:r>
      <w:proofErr w:type="spellEnd"/>
      <w:r w:rsidRPr="00DA5B26">
        <w:t>'&gt;&lt;/a&gt;&lt;/</w:t>
      </w:r>
      <w:proofErr w:type="spellStart"/>
      <w:r w:rsidRPr="00DA5B26">
        <w:t>th</w:t>
      </w:r>
      <w:proofErr w:type="spellEnd"/>
      <w:r w:rsidRPr="00DA5B26">
        <w:t>&gt;";</w:t>
      </w:r>
    </w:p>
    <w:p w14:paraId="6427EB36" w14:textId="77777777" w:rsidR="001E69C4" w:rsidRPr="00DA5B26" w:rsidRDefault="001E69C4" w:rsidP="001E69C4">
      <w:pPr>
        <w:pStyle w:val="code"/>
      </w:pPr>
      <w:r w:rsidRPr="00DA5B26">
        <w:t>                    }</w:t>
      </w:r>
    </w:p>
    <w:p w14:paraId="6A7775C5" w14:textId="77777777" w:rsidR="001E69C4" w:rsidRPr="00DA5B26" w:rsidRDefault="001E69C4" w:rsidP="001E69C4">
      <w:pPr>
        <w:pStyle w:val="code"/>
      </w:pPr>
      <w:r w:rsidRPr="00DA5B26">
        <w:t>                    else</w:t>
      </w:r>
    </w:p>
    <w:p w14:paraId="03EDE9C7" w14:textId="77777777" w:rsidR="001E69C4" w:rsidRPr="00DA5B26" w:rsidRDefault="001E69C4" w:rsidP="001E69C4">
      <w:pPr>
        <w:pStyle w:val="code"/>
      </w:pPr>
      <w:r w:rsidRPr="00DA5B26">
        <w:t>                    {</w:t>
      </w:r>
    </w:p>
    <w:p w14:paraId="592E1749" w14:textId="77777777" w:rsidR="001E69C4" w:rsidRPr="00DA5B26" w:rsidRDefault="001E69C4" w:rsidP="001E69C4">
      <w:pPr>
        <w:pStyle w:val="code"/>
      </w:pPr>
      <w:r w:rsidRPr="00DA5B26">
        <w:t>                        </w:t>
      </w:r>
      <w:proofErr w:type="spellStart"/>
      <w:r w:rsidRPr="00DA5B26">
        <w:t>ViewBag.Headings</w:t>
      </w:r>
      <w:proofErr w:type="spellEnd"/>
      <w:r w:rsidRPr="00DA5B26">
        <w:t xml:space="preserve"> += "&lt;</w:t>
      </w:r>
      <w:proofErr w:type="spellStart"/>
      <w:r w:rsidRPr="00DA5B26">
        <w:t>th</w:t>
      </w:r>
      <w:proofErr w:type="spellEnd"/>
      <w:r w:rsidRPr="00DA5B26">
        <w:t xml:space="preserve">&gt;&lt;a </w:t>
      </w:r>
      <w:proofErr w:type="spellStart"/>
      <w:r w:rsidRPr="00DA5B26">
        <w:t>href</w:t>
      </w:r>
      <w:proofErr w:type="spellEnd"/>
      <w:r w:rsidRPr="00DA5B26">
        <w:t xml:space="preserve">='?page=" + page + "&amp;size=" + </w:t>
      </w:r>
      <w:proofErr w:type="spellStart"/>
      <w:r w:rsidRPr="00DA5B26">
        <w:t>ViewBag.currentSize</w:t>
      </w:r>
      <w:proofErr w:type="spellEnd"/>
      <w:r w:rsidRPr="00DA5B26">
        <w:t xml:space="preserve"> + "&amp;</w:t>
      </w:r>
      <w:proofErr w:type="spellStart"/>
      <w:r w:rsidRPr="00DA5B26">
        <w:t>sortProperty</w:t>
      </w:r>
      <w:proofErr w:type="spellEnd"/>
      <w:r w:rsidRPr="00DA5B26">
        <w:t xml:space="preserve">=" + </w:t>
      </w:r>
      <w:proofErr w:type="gramStart"/>
      <w:r w:rsidRPr="00DA5B26">
        <w:t>item.Item</w:t>
      </w:r>
      <w:proofErr w:type="gramEnd"/>
      <w:r w:rsidRPr="00DA5B26">
        <w:t>1 + "&amp;</w:t>
      </w:r>
      <w:proofErr w:type="spellStart"/>
      <w:r w:rsidRPr="00DA5B26">
        <w:t>sortOrder</w:t>
      </w:r>
      <w:proofErr w:type="spellEnd"/>
      <w:r w:rsidRPr="00DA5B26">
        <w:t>=" +</w:t>
      </w:r>
    </w:p>
    <w:p w14:paraId="58403ADD" w14:textId="77777777" w:rsidR="001E69C4" w:rsidRPr="00DA5B26" w:rsidRDefault="001E69C4" w:rsidP="001E69C4">
      <w:pPr>
        <w:pStyle w:val="code"/>
      </w:pPr>
      <w:r w:rsidRPr="00DA5B26">
        <w:t>                           </w:t>
      </w:r>
      <w:proofErr w:type="spellStart"/>
      <w:r w:rsidRPr="00DA5B26">
        <w:t>ViewBag.sortOrder</w:t>
      </w:r>
      <w:proofErr w:type="spellEnd"/>
      <w:r w:rsidRPr="00DA5B26">
        <w:t xml:space="preserve"> + "&amp;</w:t>
      </w:r>
      <w:proofErr w:type="spellStart"/>
      <w:r w:rsidRPr="00DA5B26">
        <w:t>searchString</w:t>
      </w:r>
      <w:proofErr w:type="spellEnd"/>
      <w:r w:rsidRPr="00DA5B26">
        <w:t xml:space="preserve">=" + </w:t>
      </w:r>
      <w:proofErr w:type="spellStart"/>
      <w:r w:rsidRPr="00DA5B26">
        <w:t>searchString</w:t>
      </w:r>
      <w:proofErr w:type="spellEnd"/>
      <w:r w:rsidRPr="00DA5B26">
        <w:t xml:space="preserve"> + "'&gt;" + </w:t>
      </w:r>
      <w:proofErr w:type="gramStart"/>
      <w:r w:rsidRPr="00DA5B26">
        <w:t>item.Item</w:t>
      </w:r>
      <w:proofErr w:type="gramEnd"/>
      <w:r w:rsidRPr="00DA5B26">
        <w:t>1 + "&lt;</w:t>
      </w:r>
      <w:proofErr w:type="spellStart"/>
      <w:r w:rsidRPr="00DA5B26">
        <w:t>i</w:t>
      </w:r>
      <w:proofErr w:type="spellEnd"/>
      <w:r w:rsidRPr="00DA5B26">
        <w:t xml:space="preserve"> class='fa fa-</w:t>
      </w:r>
      <w:proofErr w:type="spellStart"/>
      <w:r w:rsidRPr="00DA5B26">
        <w:t>fw</w:t>
      </w:r>
      <w:proofErr w:type="spellEnd"/>
      <w:r w:rsidRPr="00DA5B26">
        <w:t xml:space="preserve"> fa-sort'&gt;&lt;/a&gt;&lt;/</w:t>
      </w:r>
      <w:proofErr w:type="spellStart"/>
      <w:r w:rsidRPr="00DA5B26">
        <w:t>th</w:t>
      </w:r>
      <w:proofErr w:type="spellEnd"/>
      <w:r w:rsidRPr="00DA5B26">
        <w:t>&gt;";</w:t>
      </w:r>
    </w:p>
    <w:p w14:paraId="331F06FA" w14:textId="77777777" w:rsidR="001E69C4" w:rsidRPr="00DA5B26" w:rsidRDefault="001E69C4" w:rsidP="001E69C4">
      <w:pPr>
        <w:pStyle w:val="code"/>
      </w:pPr>
      <w:r w:rsidRPr="00DA5B26">
        <w:t>                    }</w:t>
      </w:r>
    </w:p>
    <w:p w14:paraId="485B84BA" w14:textId="77777777" w:rsidR="001E69C4" w:rsidRPr="00DA5B26" w:rsidRDefault="001E69C4" w:rsidP="001E69C4">
      <w:pPr>
        <w:pStyle w:val="code"/>
      </w:pPr>
      <w:r w:rsidRPr="00DA5B26">
        <w:t> </w:t>
      </w:r>
    </w:p>
    <w:p w14:paraId="79FFC096" w14:textId="77777777" w:rsidR="001E69C4" w:rsidRPr="00DA5B26" w:rsidRDefault="001E69C4" w:rsidP="001E69C4">
      <w:pPr>
        <w:pStyle w:val="code"/>
      </w:pPr>
      <w:r w:rsidRPr="00DA5B26">
        <w:t>                }</w:t>
      </w:r>
    </w:p>
    <w:p w14:paraId="638C45B5" w14:textId="77777777" w:rsidR="001E69C4" w:rsidRPr="00DA5B26" w:rsidRDefault="001E69C4" w:rsidP="001E69C4">
      <w:pPr>
        <w:pStyle w:val="code"/>
      </w:pPr>
      <w:r w:rsidRPr="00DA5B26">
        <w:t xml:space="preserve">                else </w:t>
      </w:r>
      <w:proofErr w:type="spellStart"/>
      <w:r w:rsidRPr="00DA5B26">
        <w:t>ViewBag.Headings</w:t>
      </w:r>
      <w:proofErr w:type="spellEnd"/>
      <w:r w:rsidRPr="00DA5B26">
        <w:t xml:space="preserve"> += "&lt;</w:t>
      </w:r>
      <w:proofErr w:type="spellStart"/>
      <w:r w:rsidRPr="00DA5B26">
        <w:t>th</w:t>
      </w:r>
      <w:proofErr w:type="spellEnd"/>
      <w:r w:rsidRPr="00DA5B26">
        <w:t xml:space="preserve">&gt;" + </w:t>
      </w:r>
      <w:proofErr w:type="gramStart"/>
      <w:r w:rsidRPr="00DA5B26">
        <w:t>item.Item</w:t>
      </w:r>
      <w:proofErr w:type="gramEnd"/>
      <w:r w:rsidRPr="00DA5B26">
        <w:t>1 + "&lt;/</w:t>
      </w:r>
      <w:proofErr w:type="spellStart"/>
      <w:r w:rsidRPr="00DA5B26">
        <w:t>th</w:t>
      </w:r>
      <w:proofErr w:type="spellEnd"/>
      <w:r w:rsidRPr="00DA5B26">
        <w:t>&gt;";</w:t>
      </w:r>
    </w:p>
    <w:p w14:paraId="1D869A4E" w14:textId="60CECD8C" w:rsidR="001E69C4" w:rsidRPr="00DA5B26" w:rsidRDefault="001E69C4" w:rsidP="001E69C4">
      <w:pPr>
        <w:pStyle w:val="code"/>
      </w:pPr>
      <w:r w:rsidRPr="00DA5B26">
        <w:t>            }</w:t>
      </w:r>
    </w:p>
    <w:p w14:paraId="4FDA52AA" w14:textId="77777777" w:rsidR="001E69C4" w:rsidRPr="00DA5B26" w:rsidRDefault="001E69C4" w:rsidP="001E69C4">
      <w:pPr>
        <w:pStyle w:val="code"/>
      </w:pPr>
      <w:r w:rsidRPr="00DA5B26">
        <w:t xml:space="preserve">            // 4. Truy vấn lấy tất cả </w:t>
      </w:r>
      <w:proofErr w:type="spellStart"/>
      <w:r w:rsidRPr="00DA5B26">
        <w:t>đường</w:t>
      </w:r>
      <w:proofErr w:type="spellEnd"/>
      <w:r w:rsidRPr="00DA5B26">
        <w:t xml:space="preserve"> dẫn</w:t>
      </w:r>
    </w:p>
    <w:p w14:paraId="05A223AB" w14:textId="77777777" w:rsidR="001E69C4" w:rsidRPr="00DA5B26" w:rsidRDefault="001E69C4" w:rsidP="001E69C4">
      <w:pPr>
        <w:pStyle w:val="code"/>
      </w:pPr>
      <w:r w:rsidRPr="00DA5B26">
        <w:t xml:space="preserve">            var links = from l in </w:t>
      </w:r>
      <w:proofErr w:type="spellStart"/>
      <w:proofErr w:type="gramStart"/>
      <w:r w:rsidRPr="00DA5B26">
        <w:t>db.Links</w:t>
      </w:r>
      <w:proofErr w:type="spellEnd"/>
      <w:proofErr w:type="gramEnd"/>
    </w:p>
    <w:p w14:paraId="383F1DC7" w14:textId="77777777" w:rsidR="001E69C4" w:rsidRPr="00DA5B26" w:rsidRDefault="001E69C4" w:rsidP="001E69C4">
      <w:pPr>
        <w:pStyle w:val="code"/>
      </w:pPr>
      <w:r w:rsidRPr="00DA5B26">
        <w:t>                        select l;</w:t>
      </w:r>
    </w:p>
    <w:p w14:paraId="68664025" w14:textId="77777777" w:rsidR="001E69C4" w:rsidRPr="00DA5B26" w:rsidRDefault="001E69C4" w:rsidP="001E69C4">
      <w:pPr>
        <w:pStyle w:val="code"/>
      </w:pPr>
      <w:r w:rsidRPr="00DA5B26">
        <w:t> </w:t>
      </w:r>
    </w:p>
    <w:p w14:paraId="35B7B803" w14:textId="77777777" w:rsidR="001E69C4" w:rsidRPr="00DA5B26" w:rsidRDefault="001E69C4" w:rsidP="001E69C4">
      <w:pPr>
        <w:pStyle w:val="code"/>
      </w:pPr>
      <w:r w:rsidRPr="00DA5B26">
        <w:t xml:space="preserve">            // 5. Tạo thuộc tính </w:t>
      </w:r>
      <w:proofErr w:type="spellStart"/>
      <w:r w:rsidRPr="00DA5B26">
        <w:t>sắp</w:t>
      </w:r>
      <w:proofErr w:type="spellEnd"/>
      <w:r w:rsidRPr="00DA5B26">
        <w:t xml:space="preserve"> </w:t>
      </w:r>
      <w:proofErr w:type="spellStart"/>
      <w:r w:rsidRPr="00DA5B26">
        <w:t>xếp</w:t>
      </w:r>
      <w:proofErr w:type="spellEnd"/>
      <w:r w:rsidRPr="00DA5B26">
        <w:t xml:space="preserve"> </w:t>
      </w:r>
      <w:proofErr w:type="spellStart"/>
      <w:r w:rsidRPr="00DA5B26">
        <w:t>mặc</w:t>
      </w:r>
      <w:proofErr w:type="spellEnd"/>
      <w:r w:rsidRPr="00DA5B26">
        <w:t xml:space="preserve"> định là "</w:t>
      </w:r>
      <w:proofErr w:type="spellStart"/>
      <w:r w:rsidRPr="00DA5B26">
        <w:t>LinkID</w:t>
      </w:r>
      <w:proofErr w:type="spellEnd"/>
      <w:r w:rsidRPr="00DA5B26">
        <w:t>"</w:t>
      </w:r>
    </w:p>
    <w:p w14:paraId="641B2C7F" w14:textId="77777777" w:rsidR="001E69C4" w:rsidRPr="00DA5B26" w:rsidRDefault="001E69C4" w:rsidP="001E69C4">
      <w:pPr>
        <w:pStyle w:val="code"/>
      </w:pPr>
      <w:r w:rsidRPr="00DA5B26">
        <w:lastRenderedPageBreak/>
        <w:t>            if (</w:t>
      </w:r>
      <w:proofErr w:type="spellStart"/>
      <w:r w:rsidRPr="00DA5B26">
        <w:t>String.IsNullOrEmpty</w:t>
      </w:r>
      <w:proofErr w:type="spellEnd"/>
      <w:r w:rsidRPr="00DA5B26">
        <w:t>(</w:t>
      </w:r>
      <w:proofErr w:type="spellStart"/>
      <w:r w:rsidRPr="00DA5B26">
        <w:t>sortProperty</w:t>
      </w:r>
      <w:proofErr w:type="spellEnd"/>
      <w:r w:rsidRPr="00DA5B26">
        <w:t xml:space="preserve">)) </w:t>
      </w:r>
      <w:proofErr w:type="spellStart"/>
      <w:r w:rsidRPr="00DA5B26">
        <w:t>sortProperty</w:t>
      </w:r>
      <w:proofErr w:type="spellEnd"/>
      <w:r w:rsidRPr="00DA5B26">
        <w:t xml:space="preserve"> = "</w:t>
      </w:r>
      <w:proofErr w:type="spellStart"/>
      <w:r w:rsidRPr="00DA5B26">
        <w:t>LinkID</w:t>
      </w:r>
      <w:proofErr w:type="spellEnd"/>
      <w:r w:rsidRPr="00DA5B26">
        <w:t>";</w:t>
      </w:r>
    </w:p>
    <w:p w14:paraId="0186E313" w14:textId="77777777" w:rsidR="001E69C4" w:rsidRPr="00DA5B26" w:rsidRDefault="001E69C4" w:rsidP="001E69C4">
      <w:pPr>
        <w:pStyle w:val="code"/>
      </w:pPr>
      <w:r w:rsidRPr="00DA5B26">
        <w:t> </w:t>
      </w:r>
    </w:p>
    <w:p w14:paraId="2EC208B3" w14:textId="77777777" w:rsidR="001E69C4" w:rsidRPr="00DA5B26" w:rsidRDefault="001E69C4" w:rsidP="001E69C4">
      <w:pPr>
        <w:pStyle w:val="code"/>
      </w:pPr>
      <w:r w:rsidRPr="00DA5B26">
        <w:t xml:space="preserve">            // 5. </w:t>
      </w:r>
      <w:proofErr w:type="spellStart"/>
      <w:r w:rsidRPr="00DA5B26">
        <w:t>Sắp</w:t>
      </w:r>
      <w:proofErr w:type="spellEnd"/>
      <w:r w:rsidRPr="00DA5B26">
        <w:t xml:space="preserve"> </w:t>
      </w:r>
      <w:proofErr w:type="spellStart"/>
      <w:r w:rsidRPr="00DA5B26">
        <w:t>xếp</w:t>
      </w:r>
      <w:proofErr w:type="spellEnd"/>
      <w:r w:rsidRPr="00DA5B26">
        <w:t xml:space="preserve"> tăng/giảm bằng phương thức </w:t>
      </w:r>
      <w:proofErr w:type="spellStart"/>
      <w:r w:rsidRPr="00DA5B26">
        <w:t>OrderBy</w:t>
      </w:r>
      <w:proofErr w:type="spellEnd"/>
      <w:r w:rsidRPr="00DA5B26">
        <w:t xml:space="preserve"> sử dụng </w:t>
      </w:r>
      <w:proofErr w:type="spellStart"/>
      <w:r w:rsidRPr="00DA5B26">
        <w:t>trong</w:t>
      </w:r>
      <w:proofErr w:type="spellEnd"/>
      <w:r w:rsidRPr="00DA5B26">
        <w:t xml:space="preserve"> </w:t>
      </w:r>
      <w:proofErr w:type="spellStart"/>
      <w:r w:rsidRPr="00DA5B26">
        <w:t>thư</w:t>
      </w:r>
      <w:proofErr w:type="spellEnd"/>
      <w:r w:rsidRPr="00DA5B26">
        <w:t xml:space="preserve"> viện Dynamic LINQ</w:t>
      </w:r>
    </w:p>
    <w:p w14:paraId="64D488BA" w14:textId="77777777" w:rsidR="001E69C4" w:rsidRPr="00DA5B26" w:rsidRDefault="001E69C4" w:rsidP="001E69C4">
      <w:pPr>
        <w:pStyle w:val="code"/>
      </w:pPr>
      <w:r w:rsidRPr="00DA5B26">
        <w:t>            if (</w:t>
      </w:r>
      <w:proofErr w:type="spellStart"/>
      <w:r w:rsidRPr="00DA5B26">
        <w:t>sortOrder</w:t>
      </w:r>
      <w:proofErr w:type="spellEnd"/>
      <w:r w:rsidRPr="00DA5B26">
        <w:t xml:space="preserve"> == "desc") links = </w:t>
      </w:r>
      <w:proofErr w:type="spellStart"/>
      <w:proofErr w:type="gramStart"/>
      <w:r w:rsidRPr="00DA5B26">
        <w:t>links.OrderBy</w:t>
      </w:r>
      <w:proofErr w:type="spellEnd"/>
      <w:proofErr w:type="gramEnd"/>
      <w:r w:rsidRPr="00DA5B26">
        <w:t>(</w:t>
      </w:r>
      <w:proofErr w:type="spellStart"/>
      <w:r w:rsidRPr="00DA5B26">
        <w:t>sortProperty</w:t>
      </w:r>
      <w:proofErr w:type="spellEnd"/>
      <w:r w:rsidRPr="00DA5B26">
        <w:t xml:space="preserve"> + " desc");</w:t>
      </w:r>
    </w:p>
    <w:p w14:paraId="488E3AC6" w14:textId="77777777" w:rsidR="001E69C4" w:rsidRPr="00DA5B26" w:rsidRDefault="001E69C4" w:rsidP="001E69C4">
      <w:pPr>
        <w:pStyle w:val="code"/>
      </w:pPr>
      <w:r w:rsidRPr="00DA5B26">
        <w:t>            else if (</w:t>
      </w:r>
      <w:proofErr w:type="spellStart"/>
      <w:r w:rsidRPr="00DA5B26">
        <w:t>sortOrder</w:t>
      </w:r>
      <w:proofErr w:type="spellEnd"/>
      <w:r w:rsidRPr="00DA5B26">
        <w:t xml:space="preserve"> == "</w:t>
      </w:r>
      <w:proofErr w:type="spellStart"/>
      <w:r w:rsidRPr="00DA5B26">
        <w:t>asc</w:t>
      </w:r>
      <w:proofErr w:type="spellEnd"/>
      <w:r w:rsidRPr="00DA5B26">
        <w:t xml:space="preserve">") links = </w:t>
      </w:r>
      <w:proofErr w:type="spellStart"/>
      <w:proofErr w:type="gramStart"/>
      <w:r w:rsidRPr="00DA5B26">
        <w:t>links.OrderBy</w:t>
      </w:r>
      <w:proofErr w:type="spellEnd"/>
      <w:proofErr w:type="gramEnd"/>
      <w:r w:rsidRPr="00DA5B26">
        <w:t>(</w:t>
      </w:r>
      <w:proofErr w:type="spellStart"/>
      <w:r w:rsidRPr="00DA5B26">
        <w:t>sortProperty</w:t>
      </w:r>
      <w:proofErr w:type="spellEnd"/>
      <w:r w:rsidRPr="00DA5B26">
        <w:t>);</w:t>
      </w:r>
    </w:p>
    <w:p w14:paraId="13718F01" w14:textId="77777777" w:rsidR="001E69C4" w:rsidRPr="00DA5B26" w:rsidRDefault="001E69C4" w:rsidP="001E69C4">
      <w:pPr>
        <w:pStyle w:val="code"/>
      </w:pPr>
      <w:r w:rsidRPr="00DA5B26">
        <w:t xml:space="preserve">            else links = </w:t>
      </w:r>
      <w:proofErr w:type="spellStart"/>
      <w:proofErr w:type="gramStart"/>
      <w:r w:rsidRPr="00DA5B26">
        <w:t>links.OrderBy</w:t>
      </w:r>
      <w:proofErr w:type="spellEnd"/>
      <w:proofErr w:type="gramEnd"/>
      <w:r w:rsidRPr="00DA5B26">
        <w:t>("</w:t>
      </w:r>
      <w:proofErr w:type="spellStart"/>
      <w:r w:rsidRPr="00DA5B26">
        <w:t>LinkID</w:t>
      </w:r>
      <w:proofErr w:type="spellEnd"/>
      <w:r w:rsidRPr="00DA5B26">
        <w:t>");</w:t>
      </w:r>
    </w:p>
    <w:p w14:paraId="0687E160" w14:textId="77777777" w:rsidR="001E69C4" w:rsidRPr="00DA5B26" w:rsidRDefault="001E69C4" w:rsidP="001E69C4">
      <w:pPr>
        <w:pStyle w:val="code"/>
      </w:pPr>
      <w:r w:rsidRPr="00DA5B26">
        <w:t> </w:t>
      </w:r>
    </w:p>
    <w:p w14:paraId="25DDC258" w14:textId="77777777" w:rsidR="001E69C4" w:rsidRPr="00DA5B26" w:rsidRDefault="001E69C4" w:rsidP="001E69C4">
      <w:pPr>
        <w:pStyle w:val="code"/>
      </w:pPr>
      <w:r w:rsidRPr="00DA5B26">
        <w:t xml:space="preserve">            // 5.1. </w:t>
      </w:r>
      <w:proofErr w:type="spellStart"/>
      <w:r w:rsidRPr="00DA5B26">
        <w:t>Thêm</w:t>
      </w:r>
      <w:proofErr w:type="spellEnd"/>
      <w:r w:rsidRPr="00DA5B26">
        <w:t xml:space="preserve"> phần tìm kiếm</w:t>
      </w:r>
    </w:p>
    <w:p w14:paraId="477572B9" w14:textId="77777777" w:rsidR="001E69C4" w:rsidRPr="00DA5B26" w:rsidRDefault="001E69C4" w:rsidP="001E69C4">
      <w:pPr>
        <w:pStyle w:val="code"/>
      </w:pPr>
      <w:r w:rsidRPr="00DA5B26">
        <w:t xml:space="preserve">            if </w:t>
      </w:r>
      <w:proofErr w:type="gramStart"/>
      <w:r w:rsidRPr="00DA5B26">
        <w:t>(!</w:t>
      </w:r>
      <w:proofErr w:type="spellStart"/>
      <w:r w:rsidRPr="00DA5B26">
        <w:t>String.IsNullOrEmpty</w:t>
      </w:r>
      <w:proofErr w:type="spellEnd"/>
      <w:proofErr w:type="gramEnd"/>
      <w:r w:rsidRPr="00DA5B26">
        <w:t>(</w:t>
      </w:r>
      <w:proofErr w:type="spellStart"/>
      <w:r w:rsidRPr="00DA5B26">
        <w:t>searchString</w:t>
      </w:r>
      <w:proofErr w:type="spellEnd"/>
      <w:r w:rsidRPr="00DA5B26">
        <w:t>))</w:t>
      </w:r>
    </w:p>
    <w:p w14:paraId="7FBF0B5B" w14:textId="77777777" w:rsidR="001E69C4" w:rsidRPr="00DA5B26" w:rsidRDefault="001E69C4" w:rsidP="001E69C4">
      <w:pPr>
        <w:pStyle w:val="code"/>
      </w:pPr>
      <w:r w:rsidRPr="00DA5B26">
        <w:t>            {</w:t>
      </w:r>
    </w:p>
    <w:p w14:paraId="5F238E54" w14:textId="77777777" w:rsidR="001E69C4" w:rsidRPr="00DA5B26" w:rsidRDefault="001E69C4" w:rsidP="001E69C4">
      <w:pPr>
        <w:pStyle w:val="code"/>
      </w:pPr>
      <w:r w:rsidRPr="00DA5B26">
        <w:t xml:space="preserve">                links = </w:t>
      </w:r>
      <w:proofErr w:type="spellStart"/>
      <w:proofErr w:type="gramStart"/>
      <w:r w:rsidRPr="00DA5B26">
        <w:t>links.Where</w:t>
      </w:r>
      <w:proofErr w:type="spellEnd"/>
      <w:proofErr w:type="gramEnd"/>
      <w:r w:rsidRPr="00DA5B26">
        <w:t xml:space="preserve">(s =&gt; </w:t>
      </w:r>
      <w:proofErr w:type="spellStart"/>
      <w:r w:rsidRPr="00DA5B26">
        <w:t>s.LinkName.Contains</w:t>
      </w:r>
      <w:proofErr w:type="spellEnd"/>
      <w:r w:rsidRPr="00DA5B26">
        <w:t>(</w:t>
      </w:r>
      <w:proofErr w:type="spellStart"/>
      <w:r w:rsidRPr="00DA5B26">
        <w:t>searchString</w:t>
      </w:r>
      <w:proofErr w:type="spellEnd"/>
      <w:r w:rsidRPr="00DA5B26">
        <w:t>));</w:t>
      </w:r>
    </w:p>
    <w:p w14:paraId="7218187C" w14:textId="77777777" w:rsidR="001E69C4" w:rsidRPr="00DA5B26" w:rsidRDefault="001E69C4" w:rsidP="001E69C4">
      <w:pPr>
        <w:pStyle w:val="code"/>
      </w:pPr>
      <w:r w:rsidRPr="00DA5B26">
        <w:t>            }</w:t>
      </w:r>
    </w:p>
    <w:p w14:paraId="21704370" w14:textId="77777777" w:rsidR="001E69C4" w:rsidRPr="00DA5B26" w:rsidRDefault="001E69C4" w:rsidP="001E69C4">
      <w:pPr>
        <w:pStyle w:val="code"/>
      </w:pPr>
      <w:r w:rsidRPr="00DA5B26">
        <w:t> </w:t>
      </w:r>
    </w:p>
    <w:p w14:paraId="6AD7D2DC" w14:textId="77777777" w:rsidR="001E69C4" w:rsidRPr="00DA5B26" w:rsidRDefault="001E69C4" w:rsidP="001E69C4">
      <w:pPr>
        <w:pStyle w:val="code"/>
      </w:pPr>
      <w:r w:rsidRPr="00DA5B26">
        <w:t>            // 5.2. Nếu page = null thì đặt lại là 1.</w:t>
      </w:r>
    </w:p>
    <w:p w14:paraId="74C14472" w14:textId="77777777" w:rsidR="001E69C4" w:rsidRPr="00DA5B26" w:rsidRDefault="001E69C4" w:rsidP="001E69C4">
      <w:pPr>
        <w:pStyle w:val="code"/>
      </w:pPr>
      <w:r w:rsidRPr="00DA5B26">
        <w:t xml:space="preserve">            page = </w:t>
      </w:r>
      <w:proofErr w:type="gramStart"/>
      <w:r w:rsidRPr="00DA5B26">
        <w:t>page ??</w:t>
      </w:r>
      <w:proofErr w:type="gramEnd"/>
      <w:r w:rsidRPr="00DA5B26">
        <w:t xml:space="preserve"> 1; //if (page == null) page = 1;</w:t>
      </w:r>
    </w:p>
    <w:p w14:paraId="356BB370" w14:textId="77777777" w:rsidR="001E69C4" w:rsidRPr="00DA5B26" w:rsidRDefault="001E69C4" w:rsidP="001E69C4">
      <w:pPr>
        <w:pStyle w:val="code"/>
      </w:pPr>
      <w:r w:rsidRPr="00DA5B26">
        <w:t> </w:t>
      </w:r>
    </w:p>
    <w:p w14:paraId="7FCFAA6C" w14:textId="77777777" w:rsidR="001E69C4" w:rsidRPr="00DA5B26" w:rsidRDefault="001E69C4" w:rsidP="001E69C4">
      <w:pPr>
        <w:pStyle w:val="code"/>
      </w:pPr>
      <w:r w:rsidRPr="00DA5B26">
        <w:t xml:space="preserve">            // 5.3. Tạo </w:t>
      </w:r>
      <w:proofErr w:type="spellStart"/>
      <w:r w:rsidRPr="00DA5B26">
        <w:t>kích</w:t>
      </w:r>
      <w:proofErr w:type="spellEnd"/>
      <w:r w:rsidRPr="00DA5B26">
        <w:t xml:space="preserve"> thước </w:t>
      </w:r>
      <w:proofErr w:type="spellStart"/>
      <w:r w:rsidRPr="00DA5B26">
        <w:t>trang</w:t>
      </w:r>
      <w:proofErr w:type="spellEnd"/>
      <w:r w:rsidRPr="00DA5B26">
        <w:t xml:space="preserve"> (</w:t>
      </w:r>
      <w:proofErr w:type="spellStart"/>
      <w:r w:rsidRPr="00DA5B26">
        <w:t>pageSize</w:t>
      </w:r>
      <w:proofErr w:type="spellEnd"/>
      <w:r w:rsidRPr="00DA5B26">
        <w:t xml:space="preserve">), </w:t>
      </w:r>
      <w:proofErr w:type="spellStart"/>
      <w:r w:rsidRPr="00DA5B26">
        <w:t>mặc</w:t>
      </w:r>
      <w:proofErr w:type="spellEnd"/>
      <w:r w:rsidRPr="00DA5B26">
        <w:t xml:space="preserve"> định là 5.</w:t>
      </w:r>
    </w:p>
    <w:p w14:paraId="5CC9F029" w14:textId="77777777" w:rsidR="001E69C4" w:rsidRPr="00DA5B26" w:rsidRDefault="001E69C4" w:rsidP="001E69C4">
      <w:pPr>
        <w:pStyle w:val="code"/>
      </w:pPr>
      <w:r w:rsidRPr="00DA5B26">
        <w:t xml:space="preserve">            int </w:t>
      </w:r>
      <w:proofErr w:type="spellStart"/>
      <w:r w:rsidRPr="00DA5B26">
        <w:t>pageSize</w:t>
      </w:r>
      <w:proofErr w:type="spellEnd"/>
      <w:r w:rsidRPr="00DA5B26">
        <w:t xml:space="preserve"> = (</w:t>
      </w:r>
      <w:proofErr w:type="gramStart"/>
      <w:r w:rsidRPr="00DA5B26">
        <w:t>size ??</w:t>
      </w:r>
      <w:proofErr w:type="gramEnd"/>
      <w:r w:rsidRPr="00DA5B26">
        <w:t xml:space="preserve"> 5);</w:t>
      </w:r>
    </w:p>
    <w:p w14:paraId="4A0F49B5" w14:textId="77777777" w:rsidR="001E69C4" w:rsidRPr="00DA5B26" w:rsidRDefault="001E69C4" w:rsidP="001E69C4">
      <w:pPr>
        <w:pStyle w:val="code"/>
      </w:pPr>
      <w:r w:rsidRPr="00DA5B26">
        <w:t> </w:t>
      </w:r>
    </w:p>
    <w:p w14:paraId="478B8569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pageSize</w:t>
      </w:r>
      <w:proofErr w:type="spellEnd"/>
      <w:r w:rsidRPr="00DA5B26">
        <w:t xml:space="preserve"> = </w:t>
      </w:r>
      <w:proofErr w:type="spellStart"/>
      <w:r w:rsidRPr="00DA5B26">
        <w:t>pageSize</w:t>
      </w:r>
      <w:proofErr w:type="spellEnd"/>
      <w:r w:rsidRPr="00DA5B26">
        <w:t>;</w:t>
      </w:r>
    </w:p>
    <w:p w14:paraId="4E89F31F" w14:textId="77777777" w:rsidR="001E69C4" w:rsidRPr="00DA5B26" w:rsidRDefault="001E69C4" w:rsidP="001E69C4">
      <w:pPr>
        <w:pStyle w:val="code"/>
      </w:pPr>
      <w:r w:rsidRPr="00DA5B26">
        <w:t> </w:t>
      </w:r>
    </w:p>
    <w:p w14:paraId="1D40CE45" w14:textId="77777777" w:rsidR="001E69C4" w:rsidRPr="00DA5B26" w:rsidRDefault="001E69C4" w:rsidP="001E69C4">
      <w:pPr>
        <w:pStyle w:val="code"/>
      </w:pPr>
      <w:r w:rsidRPr="00DA5B26">
        <w:t xml:space="preserve">            // 6. Toán tử ?? </w:t>
      </w:r>
      <w:proofErr w:type="spellStart"/>
      <w:r w:rsidRPr="00DA5B26">
        <w:t>trong</w:t>
      </w:r>
      <w:proofErr w:type="spellEnd"/>
      <w:r w:rsidRPr="00DA5B26">
        <w:t xml:space="preserve"> C# </w:t>
      </w:r>
      <w:proofErr w:type="spellStart"/>
      <w:r w:rsidRPr="00DA5B26">
        <w:t>mô</w:t>
      </w:r>
      <w:proofErr w:type="spellEnd"/>
      <w:r w:rsidRPr="00DA5B26">
        <w:t xml:space="preserve"> tả nếu page khác null thì lấy giá trị page, còn</w:t>
      </w:r>
    </w:p>
    <w:p w14:paraId="5A35F705" w14:textId="77777777" w:rsidR="001E69C4" w:rsidRPr="00DA5B26" w:rsidRDefault="001E69C4" w:rsidP="001E69C4">
      <w:pPr>
        <w:pStyle w:val="code"/>
      </w:pPr>
      <w:r w:rsidRPr="00DA5B26">
        <w:t xml:space="preserve">            // nếu page = null thì lấy giá trị 1 cho biến </w:t>
      </w:r>
      <w:proofErr w:type="spellStart"/>
      <w:r w:rsidRPr="00DA5B26">
        <w:t>pageNumber</w:t>
      </w:r>
      <w:proofErr w:type="spellEnd"/>
      <w:r w:rsidRPr="00DA5B26">
        <w:t>. --- dammio.com</w:t>
      </w:r>
    </w:p>
    <w:p w14:paraId="63525F5E" w14:textId="77777777" w:rsidR="001E69C4" w:rsidRPr="00DA5B26" w:rsidRDefault="001E69C4" w:rsidP="001E69C4">
      <w:pPr>
        <w:pStyle w:val="code"/>
      </w:pPr>
      <w:r w:rsidRPr="00DA5B26">
        <w:t xml:space="preserve">            int </w:t>
      </w:r>
      <w:proofErr w:type="spellStart"/>
      <w:r w:rsidRPr="00DA5B26">
        <w:t>pageNumber</w:t>
      </w:r>
      <w:proofErr w:type="spellEnd"/>
      <w:r w:rsidRPr="00DA5B26">
        <w:t xml:space="preserve"> = (</w:t>
      </w:r>
      <w:proofErr w:type="gramStart"/>
      <w:r w:rsidRPr="00DA5B26">
        <w:t>page ??</w:t>
      </w:r>
      <w:proofErr w:type="gramEnd"/>
      <w:r w:rsidRPr="00DA5B26">
        <w:t xml:space="preserve"> 1);</w:t>
      </w:r>
    </w:p>
    <w:p w14:paraId="6A219035" w14:textId="77777777" w:rsidR="001E69C4" w:rsidRPr="00DA5B26" w:rsidRDefault="001E69C4" w:rsidP="001E69C4">
      <w:pPr>
        <w:pStyle w:val="code"/>
      </w:pPr>
      <w:r w:rsidRPr="00DA5B26">
        <w:t> </w:t>
      </w:r>
    </w:p>
    <w:p w14:paraId="24A63326" w14:textId="77777777" w:rsidR="001E69C4" w:rsidRPr="00DA5B26" w:rsidRDefault="001E69C4" w:rsidP="001E69C4">
      <w:pPr>
        <w:pStyle w:val="code"/>
      </w:pPr>
      <w:r w:rsidRPr="00DA5B26">
        <w:t xml:space="preserve">            // 6.2 Lấy tổng số record chia cho </w:t>
      </w:r>
      <w:proofErr w:type="spellStart"/>
      <w:r w:rsidRPr="00DA5B26">
        <w:t>kích</w:t>
      </w:r>
      <w:proofErr w:type="spellEnd"/>
      <w:r w:rsidRPr="00DA5B26">
        <w:t xml:space="preserve"> thước để biết bao </w:t>
      </w:r>
      <w:proofErr w:type="spellStart"/>
      <w:r w:rsidRPr="00DA5B26">
        <w:t>nhiêu</w:t>
      </w:r>
      <w:proofErr w:type="spellEnd"/>
      <w:r w:rsidRPr="00DA5B26">
        <w:t xml:space="preserve"> </w:t>
      </w:r>
      <w:proofErr w:type="spellStart"/>
      <w:r w:rsidRPr="00DA5B26">
        <w:t>trang</w:t>
      </w:r>
      <w:proofErr w:type="spellEnd"/>
    </w:p>
    <w:p w14:paraId="1704EFE1" w14:textId="77777777" w:rsidR="001E69C4" w:rsidRPr="00DA5B26" w:rsidRDefault="001E69C4" w:rsidP="001E69C4">
      <w:pPr>
        <w:pStyle w:val="code"/>
      </w:pPr>
      <w:r w:rsidRPr="00DA5B26">
        <w:t xml:space="preserve">            int </w:t>
      </w:r>
      <w:proofErr w:type="spellStart"/>
      <w:r w:rsidRPr="00DA5B26">
        <w:t>checkTotal</w:t>
      </w:r>
      <w:proofErr w:type="spellEnd"/>
      <w:r w:rsidRPr="00DA5B26">
        <w:t xml:space="preserve"> = (int) (</w:t>
      </w:r>
      <w:proofErr w:type="spellStart"/>
      <w:proofErr w:type="gramStart"/>
      <w:r w:rsidRPr="00DA5B26">
        <w:t>links.ToList</w:t>
      </w:r>
      <w:proofErr w:type="spellEnd"/>
      <w:proofErr w:type="gramEnd"/>
      <w:r w:rsidRPr="00DA5B26">
        <w:t xml:space="preserve">().Count / </w:t>
      </w:r>
      <w:proofErr w:type="spellStart"/>
      <w:r w:rsidRPr="00DA5B26">
        <w:t>pageSize</w:t>
      </w:r>
      <w:proofErr w:type="spellEnd"/>
      <w:r w:rsidRPr="00DA5B26">
        <w:t>) + 1;</w:t>
      </w:r>
    </w:p>
    <w:p w14:paraId="3373519F" w14:textId="77777777" w:rsidR="001E69C4" w:rsidRPr="00DA5B26" w:rsidRDefault="001E69C4" w:rsidP="001E69C4">
      <w:pPr>
        <w:pStyle w:val="code"/>
      </w:pPr>
      <w:r w:rsidRPr="00DA5B26">
        <w:t xml:space="preserve">            // Nếu </w:t>
      </w:r>
      <w:proofErr w:type="spellStart"/>
      <w:r w:rsidRPr="00DA5B26">
        <w:t>trang</w:t>
      </w:r>
      <w:proofErr w:type="spellEnd"/>
      <w:r w:rsidRPr="00DA5B26">
        <w:t xml:space="preserve"> </w:t>
      </w:r>
      <w:proofErr w:type="spellStart"/>
      <w:r w:rsidRPr="00DA5B26">
        <w:t>vượt</w:t>
      </w:r>
      <w:proofErr w:type="spellEnd"/>
      <w:r w:rsidRPr="00DA5B26">
        <w:t xml:space="preserve"> qua tổng số </w:t>
      </w:r>
      <w:proofErr w:type="spellStart"/>
      <w:r w:rsidRPr="00DA5B26">
        <w:t>trang</w:t>
      </w:r>
      <w:proofErr w:type="spellEnd"/>
      <w:r w:rsidRPr="00DA5B26">
        <w:t xml:space="preserve"> thì thiết lập là 1 hoặc tổng số </w:t>
      </w:r>
      <w:proofErr w:type="spellStart"/>
      <w:r w:rsidRPr="00DA5B26">
        <w:t>trang</w:t>
      </w:r>
      <w:proofErr w:type="spellEnd"/>
    </w:p>
    <w:p w14:paraId="6A0F1428" w14:textId="77777777" w:rsidR="001E69C4" w:rsidRPr="00DA5B26" w:rsidRDefault="001E69C4" w:rsidP="001E69C4">
      <w:pPr>
        <w:pStyle w:val="code"/>
      </w:pPr>
      <w:r w:rsidRPr="00DA5B26">
        <w:t>            if (</w:t>
      </w:r>
      <w:proofErr w:type="spellStart"/>
      <w:r w:rsidRPr="00DA5B26">
        <w:t>pageNumber</w:t>
      </w:r>
      <w:proofErr w:type="spellEnd"/>
      <w:r w:rsidRPr="00DA5B26">
        <w:t xml:space="preserve"> &gt; </w:t>
      </w:r>
      <w:proofErr w:type="spellStart"/>
      <w:r w:rsidRPr="00DA5B26">
        <w:t>checkTotal</w:t>
      </w:r>
      <w:proofErr w:type="spellEnd"/>
      <w:r w:rsidRPr="00DA5B26">
        <w:t xml:space="preserve">) </w:t>
      </w:r>
      <w:proofErr w:type="spellStart"/>
      <w:r w:rsidRPr="00DA5B26">
        <w:t>pageNumber</w:t>
      </w:r>
      <w:proofErr w:type="spellEnd"/>
      <w:r w:rsidRPr="00DA5B26">
        <w:t xml:space="preserve"> = </w:t>
      </w:r>
      <w:proofErr w:type="spellStart"/>
      <w:r w:rsidRPr="00DA5B26">
        <w:t>checkTotal</w:t>
      </w:r>
      <w:proofErr w:type="spellEnd"/>
      <w:r w:rsidRPr="00DA5B26">
        <w:t>;</w:t>
      </w:r>
    </w:p>
    <w:p w14:paraId="5F8522BD" w14:textId="77777777" w:rsidR="001E69C4" w:rsidRPr="00DA5B26" w:rsidRDefault="001E69C4" w:rsidP="001E69C4">
      <w:pPr>
        <w:pStyle w:val="code"/>
      </w:pPr>
      <w:r w:rsidRPr="00DA5B26">
        <w:t> </w:t>
      </w:r>
    </w:p>
    <w:p w14:paraId="11928F32" w14:textId="77777777" w:rsidR="001E69C4" w:rsidRPr="00DA5B26" w:rsidRDefault="001E69C4" w:rsidP="001E69C4">
      <w:pPr>
        <w:pStyle w:val="code"/>
      </w:pPr>
      <w:r w:rsidRPr="00DA5B26">
        <w:t xml:space="preserve">            // 7. Trả về các Link được </w:t>
      </w:r>
      <w:proofErr w:type="spellStart"/>
      <w:r w:rsidRPr="00DA5B26">
        <w:t>phân</w:t>
      </w:r>
      <w:proofErr w:type="spellEnd"/>
      <w:r w:rsidRPr="00DA5B26">
        <w:t xml:space="preserve"> </w:t>
      </w:r>
      <w:proofErr w:type="spellStart"/>
      <w:r w:rsidRPr="00DA5B26">
        <w:t>trang</w:t>
      </w:r>
      <w:proofErr w:type="spellEnd"/>
      <w:r w:rsidRPr="00DA5B26">
        <w:t xml:space="preserve"> theo </w:t>
      </w:r>
      <w:proofErr w:type="spellStart"/>
      <w:r w:rsidRPr="00DA5B26">
        <w:t>kích</w:t>
      </w:r>
      <w:proofErr w:type="spellEnd"/>
      <w:r w:rsidRPr="00DA5B26">
        <w:t xml:space="preserve"> thước và số </w:t>
      </w:r>
      <w:proofErr w:type="spellStart"/>
      <w:r w:rsidRPr="00DA5B26">
        <w:t>trang</w:t>
      </w:r>
      <w:proofErr w:type="spellEnd"/>
      <w:r w:rsidRPr="00DA5B26">
        <w:t>.</w:t>
      </w:r>
    </w:p>
    <w:p w14:paraId="3E8C1F2C" w14:textId="77777777" w:rsidR="001E69C4" w:rsidRPr="00DA5B26" w:rsidRDefault="001E69C4" w:rsidP="001E69C4">
      <w:pPr>
        <w:pStyle w:val="code"/>
      </w:pPr>
      <w:r w:rsidRPr="00DA5B26">
        <w:lastRenderedPageBreak/>
        <w:t xml:space="preserve">            return </w:t>
      </w:r>
      <w:proofErr w:type="gramStart"/>
      <w:r w:rsidRPr="00DA5B26">
        <w:t>View(</w:t>
      </w:r>
      <w:proofErr w:type="spellStart"/>
      <w:proofErr w:type="gramEnd"/>
      <w:r w:rsidRPr="00DA5B26">
        <w:t>links.ToPagedList</w:t>
      </w:r>
      <w:proofErr w:type="spellEnd"/>
      <w:r w:rsidRPr="00DA5B26">
        <w:t>(</w:t>
      </w:r>
      <w:proofErr w:type="spellStart"/>
      <w:r w:rsidRPr="00DA5B26">
        <w:t>pageNumber</w:t>
      </w:r>
      <w:proofErr w:type="spellEnd"/>
      <w:r w:rsidRPr="00DA5B26">
        <w:t xml:space="preserve">, </w:t>
      </w:r>
      <w:proofErr w:type="spellStart"/>
      <w:r w:rsidRPr="00DA5B26">
        <w:t>pageSize</w:t>
      </w:r>
      <w:proofErr w:type="spellEnd"/>
      <w:r w:rsidRPr="00DA5B26">
        <w:t>));</w:t>
      </w:r>
    </w:p>
    <w:p w14:paraId="2094A2B1" w14:textId="77777777" w:rsidR="001E69C4" w:rsidRPr="00DA5B26" w:rsidRDefault="001E69C4" w:rsidP="001E69C4">
      <w:pPr>
        <w:pStyle w:val="code"/>
      </w:pPr>
      <w:r w:rsidRPr="00DA5B26">
        <w:t>        }</w:t>
      </w:r>
    </w:p>
    <w:p w14:paraId="013233A0" w14:textId="77777777" w:rsidR="001E69C4" w:rsidRPr="00DA5B26" w:rsidRDefault="001E69C4" w:rsidP="001E69C4">
      <w:pPr>
        <w:pStyle w:val="code"/>
      </w:pPr>
      <w:r w:rsidRPr="00DA5B26">
        <w:t> </w:t>
      </w:r>
    </w:p>
    <w:p w14:paraId="7DF333FF" w14:textId="77777777" w:rsidR="001E69C4" w:rsidRPr="00DA5B26" w:rsidRDefault="001E69C4" w:rsidP="001E69C4">
      <w:pPr>
        <w:pStyle w:val="code"/>
      </w:pPr>
      <w:r w:rsidRPr="00DA5B26">
        <w:t>        [</w:t>
      </w:r>
      <w:proofErr w:type="spellStart"/>
      <w:r w:rsidRPr="00DA5B26">
        <w:t>HttpPost</w:t>
      </w:r>
      <w:proofErr w:type="spellEnd"/>
      <w:r w:rsidRPr="00DA5B26">
        <w:t xml:space="preserve">, </w:t>
      </w:r>
      <w:proofErr w:type="spellStart"/>
      <w:r w:rsidRPr="00DA5B26">
        <w:t>HttpParamAction</w:t>
      </w:r>
      <w:proofErr w:type="spellEnd"/>
      <w:r w:rsidRPr="00DA5B26">
        <w:t>]</w:t>
      </w:r>
    </w:p>
    <w:p w14:paraId="761ECAA6" w14:textId="77777777" w:rsidR="001E69C4" w:rsidRPr="00DA5B26" w:rsidRDefault="001E69C4" w:rsidP="001E69C4">
      <w:pPr>
        <w:pStyle w:val="code"/>
      </w:pPr>
      <w:r w:rsidRPr="00DA5B26">
        <w:t xml:space="preserve">        public </w:t>
      </w:r>
      <w:proofErr w:type="spellStart"/>
      <w:r w:rsidRPr="00DA5B26">
        <w:t>ActionResult</w:t>
      </w:r>
      <w:proofErr w:type="spellEnd"/>
      <w:r w:rsidRPr="00DA5B26">
        <w:t xml:space="preserve"> </w:t>
      </w:r>
      <w:proofErr w:type="gramStart"/>
      <w:r w:rsidRPr="00DA5B26">
        <w:t>Reset(</w:t>
      </w:r>
      <w:proofErr w:type="gramEnd"/>
      <w:r w:rsidRPr="00DA5B26">
        <w:t>)</w:t>
      </w:r>
    </w:p>
    <w:p w14:paraId="16514834" w14:textId="77777777" w:rsidR="001E69C4" w:rsidRPr="00DA5B26" w:rsidRDefault="001E69C4" w:rsidP="001E69C4">
      <w:pPr>
        <w:pStyle w:val="code"/>
      </w:pPr>
      <w:r w:rsidRPr="00DA5B26">
        <w:t>        {</w:t>
      </w:r>
    </w:p>
    <w:p w14:paraId="474BBD25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spellStart"/>
      <w:r w:rsidRPr="00DA5B26">
        <w:t>ViewBag.searchValue</w:t>
      </w:r>
      <w:proofErr w:type="spellEnd"/>
      <w:r w:rsidRPr="00DA5B26">
        <w:t xml:space="preserve"> = "";</w:t>
      </w:r>
    </w:p>
    <w:p w14:paraId="3FA40E81" w14:textId="77777777" w:rsidR="001E69C4" w:rsidRPr="00DA5B26" w:rsidRDefault="001E69C4" w:rsidP="001E69C4">
      <w:pPr>
        <w:pStyle w:val="code"/>
      </w:pPr>
      <w:r w:rsidRPr="00DA5B26">
        <w:t>            </w:t>
      </w:r>
      <w:proofErr w:type="gramStart"/>
      <w:r w:rsidRPr="00DA5B26">
        <w:t>Index(</w:t>
      </w:r>
      <w:proofErr w:type="gramEnd"/>
      <w:r w:rsidRPr="00DA5B26">
        <w:t>null, null, "", "", "");</w:t>
      </w:r>
    </w:p>
    <w:p w14:paraId="13CD5171" w14:textId="77777777" w:rsidR="001E69C4" w:rsidRPr="00DA5B26" w:rsidRDefault="001E69C4" w:rsidP="001E69C4">
      <w:pPr>
        <w:pStyle w:val="code"/>
      </w:pPr>
      <w:r w:rsidRPr="00DA5B26">
        <w:t xml:space="preserve">            return </w:t>
      </w:r>
      <w:proofErr w:type="gramStart"/>
      <w:r w:rsidRPr="00DA5B26">
        <w:t>View(</w:t>
      </w:r>
      <w:proofErr w:type="gramEnd"/>
      <w:r w:rsidRPr="00DA5B26">
        <w:t>);</w:t>
      </w:r>
    </w:p>
    <w:p w14:paraId="46BA2914" w14:textId="77777777" w:rsidR="001E69C4" w:rsidRPr="00DA5B26" w:rsidRDefault="001E69C4" w:rsidP="001E69C4">
      <w:pPr>
        <w:pStyle w:val="code"/>
      </w:pPr>
      <w:r w:rsidRPr="00DA5B26">
        <w:t>        }</w:t>
      </w:r>
    </w:p>
    <w:p w14:paraId="41090A46" w14:textId="6EC6B39D" w:rsidR="001E69C4" w:rsidRPr="00DA5B26" w:rsidRDefault="001E69C4" w:rsidP="001E69C4">
      <w:pPr>
        <w:pStyle w:val="code"/>
      </w:pPr>
      <w:r w:rsidRPr="00DA5B26">
        <w:t xml:space="preserve">// các code khác giữ </w:t>
      </w:r>
      <w:proofErr w:type="spellStart"/>
      <w:r w:rsidRPr="00DA5B26">
        <w:t>nguyên</w:t>
      </w:r>
      <w:proofErr w:type="spellEnd"/>
    </w:p>
    <w:p w14:paraId="30B10D78" w14:textId="77777777" w:rsidR="00DA5B26" w:rsidRPr="00DA5B26" w:rsidRDefault="00DA5B26" w:rsidP="00BC7058">
      <w:pPr>
        <w:pStyle w:val="Heading1"/>
      </w:pPr>
      <w:r w:rsidRPr="00DA5B26">
        <w:t>Chỉnh sửa tập tin Views/Link/</w:t>
      </w:r>
      <w:proofErr w:type="spellStart"/>
      <w:r w:rsidRPr="00DA5B26">
        <w:t>Index.cshtml</w:t>
      </w:r>
      <w:proofErr w:type="spellEnd"/>
    </w:p>
    <w:p w14:paraId="135E83F2" w14:textId="0BAE9CF0" w:rsidR="00DA5B26" w:rsidRDefault="00DA5B26" w:rsidP="00DA5B26">
      <w:proofErr w:type="spellStart"/>
      <w:r w:rsidRPr="00DA5B26">
        <w:t>Tương</w:t>
      </w:r>
      <w:proofErr w:type="spellEnd"/>
      <w:r w:rsidRPr="00DA5B26">
        <w:t xml:space="preserve"> tự, bạn cũng sửa tập tin View </w:t>
      </w:r>
      <w:proofErr w:type="spellStart"/>
      <w:r w:rsidRPr="00DA5B26">
        <w:t>Index.cshtml</w:t>
      </w:r>
      <w:proofErr w:type="spellEnd"/>
      <w:r w:rsidRPr="00DA5B26">
        <w:t xml:space="preserve"> </w:t>
      </w:r>
      <w:proofErr w:type="spellStart"/>
      <w:r w:rsidRPr="00DA5B26">
        <w:t>như</w:t>
      </w:r>
      <w:proofErr w:type="spellEnd"/>
      <w:r w:rsidRPr="00DA5B26">
        <w:t xml:space="preserve"> </w:t>
      </w:r>
      <w:proofErr w:type="spellStart"/>
      <w:r w:rsidRPr="00DA5B26">
        <w:t>sau</w:t>
      </w:r>
      <w:proofErr w:type="spellEnd"/>
      <w:r w:rsidRPr="00DA5B26">
        <w:t>.</w:t>
      </w:r>
    </w:p>
    <w:p w14:paraId="3100AAA7" w14:textId="77777777" w:rsidR="00BC7058" w:rsidRPr="00DA5B26" w:rsidRDefault="00BC7058" w:rsidP="00BC7058">
      <w:pPr>
        <w:pStyle w:val="code"/>
      </w:pPr>
      <w:proofErr w:type="gramStart"/>
      <w:r w:rsidRPr="00DA5B26">
        <w:t>&lt;!--</w:t>
      </w:r>
      <w:proofErr w:type="gramEnd"/>
      <w:r w:rsidRPr="00DA5B26">
        <w:t xml:space="preserve"> </w:t>
      </w:r>
      <w:proofErr w:type="spellStart"/>
      <w:r w:rsidRPr="00DA5B26">
        <w:t>Thêm</w:t>
      </w:r>
      <w:proofErr w:type="spellEnd"/>
      <w:r w:rsidRPr="00DA5B26">
        <w:t xml:space="preserve"> </w:t>
      </w:r>
      <w:proofErr w:type="spellStart"/>
      <w:r w:rsidRPr="00DA5B26">
        <w:t>thư</w:t>
      </w:r>
      <w:proofErr w:type="spellEnd"/>
      <w:r w:rsidRPr="00DA5B26">
        <w:t xml:space="preserve"> viện --&gt;</w:t>
      </w:r>
    </w:p>
    <w:p w14:paraId="019F8C55" w14:textId="77777777" w:rsidR="00BC7058" w:rsidRPr="00DA5B26" w:rsidRDefault="00BC7058" w:rsidP="00BC7058">
      <w:pPr>
        <w:pStyle w:val="code"/>
      </w:pPr>
      <w:r w:rsidRPr="00DA5B26">
        <w:t xml:space="preserve">@model </w:t>
      </w:r>
      <w:proofErr w:type="spellStart"/>
      <w:r w:rsidRPr="00DA5B26">
        <w:t>PagedList.IPagedList</w:t>
      </w:r>
      <w:proofErr w:type="spellEnd"/>
      <w:proofErr w:type="gramStart"/>
      <w:r w:rsidRPr="00DA5B26">
        <w:t>&lt;DammioMVC1.Models.Link</w:t>
      </w:r>
      <w:proofErr w:type="gramEnd"/>
      <w:r w:rsidRPr="00DA5B26">
        <w:t>&gt;</w:t>
      </w:r>
    </w:p>
    <w:p w14:paraId="60D74D2D" w14:textId="77777777" w:rsidR="00BC7058" w:rsidRPr="00DA5B26" w:rsidRDefault="00BC7058" w:rsidP="00BC7058">
      <w:pPr>
        <w:pStyle w:val="code"/>
      </w:pPr>
      <w:r w:rsidRPr="00DA5B26">
        <w:t xml:space="preserve">@using </w:t>
      </w:r>
      <w:proofErr w:type="spellStart"/>
      <w:r w:rsidRPr="00DA5B26">
        <w:t>PagedList.Mvc</w:t>
      </w:r>
      <w:proofErr w:type="spellEnd"/>
      <w:r w:rsidRPr="00DA5B26">
        <w:t>;</w:t>
      </w:r>
    </w:p>
    <w:p w14:paraId="3EB8AF4F" w14:textId="77777777" w:rsidR="00BC7058" w:rsidRPr="00DA5B26" w:rsidRDefault="00BC7058" w:rsidP="00BC7058">
      <w:pPr>
        <w:pStyle w:val="code"/>
      </w:pPr>
      <w:proofErr w:type="gramStart"/>
      <w:r w:rsidRPr="00DA5B26">
        <w:t>&lt;!--</w:t>
      </w:r>
      <w:proofErr w:type="gramEnd"/>
      <w:r w:rsidRPr="00DA5B26">
        <w:t xml:space="preserve"> Kết thúc--&gt;</w:t>
      </w:r>
    </w:p>
    <w:p w14:paraId="4E2A4795" w14:textId="77777777" w:rsidR="00BC7058" w:rsidRPr="00DA5B26" w:rsidRDefault="00BC7058" w:rsidP="00BC7058">
      <w:pPr>
        <w:pStyle w:val="code"/>
      </w:pPr>
      <w:r w:rsidRPr="00DA5B26">
        <w:t> </w:t>
      </w:r>
    </w:p>
    <w:p w14:paraId="47090FD2" w14:textId="77777777" w:rsidR="00BC7058" w:rsidRPr="00DA5B26" w:rsidRDefault="00BC7058" w:rsidP="00BC7058">
      <w:pPr>
        <w:pStyle w:val="code"/>
      </w:pPr>
      <w:r w:rsidRPr="00DA5B26">
        <w:t>@{</w:t>
      </w:r>
    </w:p>
    <w:p w14:paraId="41B0CC52" w14:textId="77777777" w:rsidR="00BC7058" w:rsidRPr="00DA5B26" w:rsidRDefault="00BC7058" w:rsidP="00BC7058">
      <w:pPr>
        <w:pStyle w:val="code"/>
      </w:pPr>
      <w:r w:rsidRPr="00DA5B26">
        <w:t>    </w:t>
      </w:r>
      <w:proofErr w:type="spellStart"/>
      <w:r w:rsidRPr="00DA5B26">
        <w:t>ViewBag.Title</w:t>
      </w:r>
      <w:proofErr w:type="spellEnd"/>
      <w:r w:rsidRPr="00DA5B26">
        <w:t xml:space="preserve"> = "Index";</w:t>
      </w:r>
    </w:p>
    <w:p w14:paraId="369B483F" w14:textId="77777777" w:rsidR="00BC7058" w:rsidRPr="00DA5B26" w:rsidRDefault="00BC7058" w:rsidP="00BC7058">
      <w:pPr>
        <w:pStyle w:val="code"/>
      </w:pPr>
      <w:r w:rsidRPr="00DA5B26">
        <w:t>}</w:t>
      </w:r>
    </w:p>
    <w:p w14:paraId="7E2F6649" w14:textId="77777777" w:rsidR="00BC7058" w:rsidRPr="00DA5B26" w:rsidRDefault="00BC7058" w:rsidP="00BC7058">
      <w:pPr>
        <w:pStyle w:val="code"/>
      </w:pPr>
      <w:r w:rsidRPr="00DA5B26">
        <w:t> </w:t>
      </w:r>
    </w:p>
    <w:p w14:paraId="7B73F0B5" w14:textId="77777777" w:rsidR="00BC7058" w:rsidRPr="00DA5B26" w:rsidRDefault="00BC7058" w:rsidP="00BC7058">
      <w:pPr>
        <w:pStyle w:val="code"/>
      </w:pPr>
      <w:r w:rsidRPr="00DA5B26">
        <w:t>&lt;h2&gt;Index&lt;/h2&gt;</w:t>
      </w:r>
    </w:p>
    <w:p w14:paraId="29E64911" w14:textId="77777777" w:rsidR="00BC7058" w:rsidRPr="00DA5B26" w:rsidRDefault="00BC7058" w:rsidP="00BC7058">
      <w:pPr>
        <w:pStyle w:val="code"/>
      </w:pPr>
      <w:r w:rsidRPr="00DA5B26">
        <w:t> </w:t>
      </w:r>
    </w:p>
    <w:p w14:paraId="028DC7A7" w14:textId="77777777" w:rsidR="00BC7058" w:rsidRPr="00DA5B26" w:rsidRDefault="00BC7058" w:rsidP="00BC7058">
      <w:pPr>
        <w:pStyle w:val="code"/>
      </w:pPr>
      <w:r w:rsidRPr="00DA5B26">
        <w:t>&lt;p&gt;</w:t>
      </w:r>
    </w:p>
    <w:p w14:paraId="1431072B" w14:textId="77777777" w:rsidR="00BC7058" w:rsidRPr="00DA5B26" w:rsidRDefault="00BC7058" w:rsidP="00BC7058">
      <w:pPr>
        <w:pStyle w:val="code"/>
      </w:pPr>
      <w:r w:rsidRPr="00DA5B26">
        <w:t>    @Html.ActionLink("Create New", "Create")</w:t>
      </w:r>
    </w:p>
    <w:p w14:paraId="37ECCAA0" w14:textId="77777777" w:rsidR="00BC7058" w:rsidRPr="00DA5B26" w:rsidRDefault="00BC7058" w:rsidP="00BC7058">
      <w:pPr>
        <w:pStyle w:val="code"/>
      </w:pPr>
      <w:r w:rsidRPr="00DA5B26">
        <w:t>&lt;/p&gt;</w:t>
      </w:r>
    </w:p>
    <w:p w14:paraId="122629FB" w14:textId="77777777" w:rsidR="00BC7058" w:rsidRPr="00DA5B26" w:rsidRDefault="00BC7058" w:rsidP="00BC7058">
      <w:pPr>
        <w:pStyle w:val="code"/>
      </w:pPr>
      <w:r w:rsidRPr="00DA5B26">
        <w:t> </w:t>
      </w:r>
    </w:p>
    <w:p w14:paraId="5D252B18" w14:textId="77777777" w:rsidR="00BC7058" w:rsidRPr="00DA5B26" w:rsidRDefault="00BC7058" w:rsidP="00BC7058">
      <w:pPr>
        <w:pStyle w:val="code"/>
      </w:pPr>
      <w:r w:rsidRPr="00DA5B26">
        <w:t>@using (</w:t>
      </w:r>
      <w:proofErr w:type="spellStart"/>
      <w:r w:rsidRPr="00DA5B26">
        <w:t>Html.BeginForm</w:t>
      </w:r>
      <w:proofErr w:type="spellEnd"/>
      <w:r w:rsidRPr="00DA5B26">
        <w:t xml:space="preserve">("Index", "Link", </w:t>
      </w:r>
      <w:proofErr w:type="spellStart"/>
      <w:r w:rsidRPr="00DA5B26">
        <w:t>FormMethod.Get</w:t>
      </w:r>
      <w:proofErr w:type="spellEnd"/>
      <w:r w:rsidRPr="00DA5B26">
        <w:t>))</w:t>
      </w:r>
    </w:p>
    <w:p w14:paraId="75F3184C" w14:textId="77777777" w:rsidR="00BC7058" w:rsidRPr="00DA5B26" w:rsidRDefault="00BC7058" w:rsidP="00BC7058">
      <w:pPr>
        <w:pStyle w:val="code"/>
      </w:pPr>
      <w:r w:rsidRPr="00DA5B26">
        <w:t>{</w:t>
      </w:r>
    </w:p>
    <w:p w14:paraId="09F820FC" w14:textId="77777777" w:rsidR="00BC7058" w:rsidRPr="00DA5B26" w:rsidRDefault="00BC7058" w:rsidP="00BC7058">
      <w:pPr>
        <w:pStyle w:val="code"/>
      </w:pPr>
      <w:r w:rsidRPr="00DA5B26">
        <w:t>    &lt;p&gt;</w:t>
      </w:r>
    </w:p>
    <w:p w14:paraId="4817FA5D" w14:textId="77777777" w:rsidR="00E07555" w:rsidRDefault="00BC7058" w:rsidP="00BC7058">
      <w:pPr>
        <w:pStyle w:val="code"/>
      </w:pPr>
      <w:r w:rsidRPr="00DA5B26">
        <w:t>        </w:t>
      </w:r>
      <w:proofErr w:type="spellStart"/>
      <w:r w:rsidRPr="00DA5B26">
        <w:t>LinkName</w:t>
      </w:r>
      <w:proofErr w:type="spellEnd"/>
      <w:r w:rsidRPr="00DA5B26">
        <w:t>: @Html.TextBox("SearchString", (string)</w:t>
      </w:r>
      <w:proofErr w:type="spellStart"/>
      <w:r w:rsidRPr="00DA5B26">
        <w:t>ViewBag.searchValue</w:t>
      </w:r>
      <w:proofErr w:type="spellEnd"/>
      <w:r w:rsidRPr="00DA5B26">
        <w:t xml:space="preserve">) &lt;input type="submit" value="Tìm kiếm" /&gt; </w:t>
      </w:r>
    </w:p>
    <w:p w14:paraId="0F162350" w14:textId="092AC017" w:rsidR="00BC7058" w:rsidRPr="00DA5B26" w:rsidRDefault="00BC7058" w:rsidP="00BC7058">
      <w:pPr>
        <w:pStyle w:val="code"/>
      </w:pPr>
      <w:r w:rsidRPr="00DA5B26">
        <w:t>&lt;input type="submit" name="Reset" value="</w:t>
      </w:r>
      <w:proofErr w:type="spellStart"/>
      <w:r w:rsidRPr="00DA5B26">
        <w:t>Mặc</w:t>
      </w:r>
      <w:proofErr w:type="spellEnd"/>
      <w:r w:rsidRPr="00DA5B26">
        <w:t xml:space="preserve"> định" /&gt;</w:t>
      </w:r>
    </w:p>
    <w:p w14:paraId="5F557DA4" w14:textId="77777777" w:rsidR="00BC7058" w:rsidRPr="00DA5B26" w:rsidRDefault="00BC7058" w:rsidP="00BC7058">
      <w:pPr>
        <w:pStyle w:val="code"/>
      </w:pPr>
      <w:r w:rsidRPr="00DA5B26">
        <w:lastRenderedPageBreak/>
        <w:t>        @Html.Hidden("page", (object)</w:t>
      </w:r>
      <w:proofErr w:type="spellStart"/>
      <w:r w:rsidRPr="00DA5B26">
        <w:t>ViewBag.page</w:t>
      </w:r>
      <w:proofErr w:type="spellEnd"/>
      <w:r w:rsidRPr="00DA5B26">
        <w:t>)</w:t>
      </w:r>
    </w:p>
    <w:p w14:paraId="6DC1E4A7" w14:textId="77777777" w:rsidR="00BC7058" w:rsidRPr="00DA5B26" w:rsidRDefault="00BC7058" w:rsidP="00BC7058">
      <w:pPr>
        <w:pStyle w:val="code"/>
      </w:pPr>
      <w:r w:rsidRPr="00DA5B26">
        <w:t>        @Html.Hidden("sortProperty", (object)</w:t>
      </w:r>
      <w:proofErr w:type="spellStart"/>
      <w:r w:rsidRPr="00DA5B26">
        <w:t>ViewBag.sortProperty</w:t>
      </w:r>
      <w:proofErr w:type="spellEnd"/>
      <w:r w:rsidRPr="00DA5B26">
        <w:t>)</w:t>
      </w:r>
    </w:p>
    <w:p w14:paraId="426DBFF9" w14:textId="77777777" w:rsidR="00BC7058" w:rsidRPr="00DA5B26" w:rsidRDefault="00BC7058" w:rsidP="00BC7058">
      <w:pPr>
        <w:pStyle w:val="code"/>
      </w:pPr>
      <w:r w:rsidRPr="00DA5B26">
        <w:t>        @Html.Hidden("sortOrder", (object)</w:t>
      </w:r>
      <w:proofErr w:type="spellStart"/>
      <w:r w:rsidRPr="00DA5B26">
        <w:t>ViewBag.sortOrder</w:t>
      </w:r>
      <w:proofErr w:type="spellEnd"/>
      <w:r w:rsidRPr="00DA5B26">
        <w:t>)</w:t>
      </w:r>
    </w:p>
    <w:p w14:paraId="076A7D1E" w14:textId="77777777" w:rsidR="00BC7058" w:rsidRPr="00DA5B26" w:rsidRDefault="00BC7058" w:rsidP="00BC7058">
      <w:pPr>
        <w:pStyle w:val="code"/>
      </w:pPr>
      <w:r w:rsidRPr="00DA5B26">
        <w:t>        @Html.Hidden("size", (object)</w:t>
      </w:r>
      <w:proofErr w:type="spellStart"/>
      <w:r w:rsidRPr="00DA5B26">
        <w:t>ViewBag.pageSize</w:t>
      </w:r>
      <w:proofErr w:type="spellEnd"/>
      <w:r w:rsidRPr="00DA5B26">
        <w:t>)</w:t>
      </w:r>
    </w:p>
    <w:p w14:paraId="1B4E8A38" w14:textId="77777777" w:rsidR="00BC7058" w:rsidRPr="00DA5B26" w:rsidRDefault="00BC7058" w:rsidP="00BC7058">
      <w:pPr>
        <w:pStyle w:val="code"/>
      </w:pPr>
      <w:r w:rsidRPr="00DA5B26">
        <w:t>    &lt;/p&gt;</w:t>
      </w:r>
    </w:p>
    <w:p w14:paraId="2F19412A" w14:textId="77777777" w:rsidR="00BC7058" w:rsidRPr="00DA5B26" w:rsidRDefault="00BC7058" w:rsidP="00BC7058">
      <w:pPr>
        <w:pStyle w:val="code"/>
      </w:pPr>
      <w:r w:rsidRPr="00DA5B26">
        <w:t>}</w:t>
      </w:r>
    </w:p>
    <w:p w14:paraId="76E5B249" w14:textId="77777777" w:rsidR="00BC7058" w:rsidRPr="00DA5B26" w:rsidRDefault="00BC7058" w:rsidP="00BC7058">
      <w:pPr>
        <w:pStyle w:val="code"/>
      </w:pPr>
      <w:r w:rsidRPr="00DA5B26">
        <w:t> </w:t>
      </w:r>
    </w:p>
    <w:p w14:paraId="64F5860A" w14:textId="77777777" w:rsidR="00BC7058" w:rsidRPr="00DA5B26" w:rsidRDefault="00BC7058" w:rsidP="00BC7058">
      <w:pPr>
        <w:pStyle w:val="code"/>
      </w:pPr>
      <w:r w:rsidRPr="00DA5B26">
        <w:t>&lt;table class="table"&gt;</w:t>
      </w:r>
    </w:p>
    <w:p w14:paraId="3A2420A6" w14:textId="77777777" w:rsidR="00BC7058" w:rsidRPr="00DA5B26" w:rsidRDefault="00BC7058" w:rsidP="00BC7058">
      <w:pPr>
        <w:pStyle w:val="code"/>
      </w:pPr>
      <w:r w:rsidRPr="00DA5B26">
        <w:t>    &lt;tr&gt;</w:t>
      </w:r>
    </w:p>
    <w:p w14:paraId="1705532E" w14:textId="77777777" w:rsidR="00BC7058" w:rsidRPr="00DA5B26" w:rsidRDefault="00BC7058" w:rsidP="00BC7058">
      <w:pPr>
        <w:pStyle w:val="code"/>
      </w:pPr>
      <w:r w:rsidRPr="00DA5B26">
        <w:t>        @Html.Raw(ViewBag.Headings)</w:t>
      </w:r>
    </w:p>
    <w:p w14:paraId="4254BB24" w14:textId="77777777" w:rsidR="00BC7058" w:rsidRPr="00DA5B26" w:rsidRDefault="00BC7058" w:rsidP="00BC7058">
      <w:pPr>
        <w:pStyle w:val="code"/>
      </w:pPr>
      <w:r w:rsidRPr="00DA5B26">
        <w:t>    &lt;/tr&gt;</w:t>
      </w:r>
    </w:p>
    <w:p w14:paraId="479C2D18" w14:textId="77777777" w:rsidR="00BC7058" w:rsidRPr="00DA5B26" w:rsidRDefault="00BC7058" w:rsidP="00BC7058">
      <w:pPr>
        <w:pStyle w:val="code"/>
      </w:pPr>
      <w:r w:rsidRPr="00DA5B26">
        <w:t> </w:t>
      </w:r>
    </w:p>
    <w:p w14:paraId="4D7AC377" w14:textId="77777777" w:rsidR="00BC7058" w:rsidRPr="00DA5B26" w:rsidRDefault="00BC7058" w:rsidP="00BC7058">
      <w:pPr>
        <w:pStyle w:val="code"/>
      </w:pPr>
      <w:r w:rsidRPr="00DA5B26">
        <w:t>@foreach (var item in Model) {</w:t>
      </w:r>
    </w:p>
    <w:p w14:paraId="79A98C96" w14:textId="77777777" w:rsidR="00BC7058" w:rsidRPr="00DA5B26" w:rsidRDefault="00BC7058" w:rsidP="00BC7058">
      <w:pPr>
        <w:pStyle w:val="code"/>
      </w:pPr>
      <w:r w:rsidRPr="00DA5B26">
        <w:t>    &lt;tr&gt;</w:t>
      </w:r>
    </w:p>
    <w:p w14:paraId="788346F5" w14:textId="77777777" w:rsidR="00BC7058" w:rsidRPr="00DA5B26" w:rsidRDefault="00BC7058" w:rsidP="00BC7058">
      <w:pPr>
        <w:pStyle w:val="code"/>
      </w:pPr>
      <w:r w:rsidRPr="00DA5B26">
        <w:t>        &lt;td&gt;</w:t>
      </w:r>
    </w:p>
    <w:p w14:paraId="5F461791" w14:textId="77777777" w:rsidR="00BC7058" w:rsidRPr="00DA5B26" w:rsidRDefault="00BC7058" w:rsidP="00BC7058">
      <w:pPr>
        <w:pStyle w:val="code"/>
      </w:pPr>
      <w:r w:rsidRPr="00DA5B26">
        <w:t xml:space="preserve">            @Html.DisplayFor(modelItem =&gt; </w:t>
      </w:r>
      <w:proofErr w:type="spellStart"/>
      <w:proofErr w:type="gramStart"/>
      <w:r w:rsidRPr="00DA5B26">
        <w:t>item.LinkID</w:t>
      </w:r>
      <w:proofErr w:type="spellEnd"/>
      <w:proofErr w:type="gramEnd"/>
      <w:r w:rsidRPr="00DA5B26">
        <w:t>)</w:t>
      </w:r>
    </w:p>
    <w:p w14:paraId="1F030B8A" w14:textId="77777777" w:rsidR="00BC7058" w:rsidRPr="00DA5B26" w:rsidRDefault="00BC7058" w:rsidP="00BC7058">
      <w:pPr>
        <w:pStyle w:val="code"/>
      </w:pPr>
      <w:r w:rsidRPr="00DA5B26">
        <w:t>        &lt;/td&gt;</w:t>
      </w:r>
    </w:p>
    <w:p w14:paraId="52DE7C42" w14:textId="77777777" w:rsidR="00BC7058" w:rsidRPr="00DA5B26" w:rsidRDefault="00BC7058" w:rsidP="00BC7058">
      <w:pPr>
        <w:pStyle w:val="code"/>
      </w:pPr>
      <w:r w:rsidRPr="00DA5B26">
        <w:t>        &lt;td&gt;</w:t>
      </w:r>
    </w:p>
    <w:p w14:paraId="3C51C29F" w14:textId="77777777" w:rsidR="00BC7058" w:rsidRPr="00DA5B26" w:rsidRDefault="00BC7058" w:rsidP="00BC7058">
      <w:pPr>
        <w:pStyle w:val="code"/>
      </w:pPr>
      <w:r w:rsidRPr="00DA5B26">
        <w:t xml:space="preserve">            @Html.DisplayFor(modelItem =&gt; </w:t>
      </w:r>
      <w:proofErr w:type="spellStart"/>
      <w:proofErr w:type="gramStart"/>
      <w:r w:rsidRPr="00DA5B26">
        <w:t>item.LinkName</w:t>
      </w:r>
      <w:proofErr w:type="spellEnd"/>
      <w:proofErr w:type="gramEnd"/>
      <w:r w:rsidRPr="00DA5B26">
        <w:t>)</w:t>
      </w:r>
    </w:p>
    <w:p w14:paraId="27A43504" w14:textId="77777777" w:rsidR="00BC7058" w:rsidRPr="00DA5B26" w:rsidRDefault="00BC7058" w:rsidP="00BC7058">
      <w:pPr>
        <w:pStyle w:val="code"/>
      </w:pPr>
      <w:r w:rsidRPr="00DA5B26">
        <w:t>        &lt;/td&gt;</w:t>
      </w:r>
    </w:p>
    <w:p w14:paraId="61929977" w14:textId="77777777" w:rsidR="00BC7058" w:rsidRPr="00DA5B26" w:rsidRDefault="00BC7058" w:rsidP="00BC7058">
      <w:pPr>
        <w:pStyle w:val="code"/>
      </w:pPr>
      <w:r w:rsidRPr="00DA5B26">
        <w:t>        &lt;td&gt;</w:t>
      </w:r>
    </w:p>
    <w:p w14:paraId="50166137" w14:textId="77777777" w:rsidR="00BC7058" w:rsidRPr="00DA5B26" w:rsidRDefault="00BC7058" w:rsidP="00BC7058">
      <w:pPr>
        <w:pStyle w:val="code"/>
      </w:pPr>
      <w:r w:rsidRPr="00DA5B26">
        <w:t xml:space="preserve">            @Html.DisplayFor(modelItem =&gt; </w:t>
      </w:r>
      <w:proofErr w:type="spellStart"/>
      <w:proofErr w:type="gramStart"/>
      <w:r w:rsidRPr="00DA5B26">
        <w:t>item.LinkDescription</w:t>
      </w:r>
      <w:proofErr w:type="spellEnd"/>
      <w:proofErr w:type="gramEnd"/>
      <w:r w:rsidRPr="00DA5B26">
        <w:t>)</w:t>
      </w:r>
    </w:p>
    <w:p w14:paraId="059C65E8" w14:textId="77777777" w:rsidR="00BC7058" w:rsidRPr="00DA5B26" w:rsidRDefault="00BC7058" w:rsidP="00BC7058">
      <w:pPr>
        <w:pStyle w:val="code"/>
      </w:pPr>
      <w:r w:rsidRPr="00DA5B26">
        <w:t xml:space="preserve">        &lt;/td&gt; </w:t>
      </w:r>
    </w:p>
    <w:p w14:paraId="5BFE3079" w14:textId="77777777" w:rsidR="00BC7058" w:rsidRPr="00DA5B26" w:rsidRDefault="00BC7058" w:rsidP="00BC7058">
      <w:pPr>
        <w:pStyle w:val="code"/>
      </w:pPr>
      <w:r w:rsidRPr="00DA5B26">
        <w:t xml:space="preserve">        &lt;td&gt; </w:t>
      </w:r>
    </w:p>
    <w:p w14:paraId="41967ED4" w14:textId="77777777" w:rsidR="00BC7058" w:rsidRPr="00DA5B26" w:rsidRDefault="00BC7058" w:rsidP="00BC7058">
      <w:pPr>
        <w:pStyle w:val="code"/>
      </w:pPr>
      <w:r w:rsidRPr="00DA5B26">
        <w:t xml:space="preserve">            @Html.DisplayFor(modelItem =&gt; </w:t>
      </w:r>
      <w:proofErr w:type="spellStart"/>
      <w:proofErr w:type="gramStart"/>
      <w:r w:rsidRPr="00DA5B26">
        <w:t>item.LinkURL</w:t>
      </w:r>
      <w:proofErr w:type="spellEnd"/>
      <w:proofErr w:type="gramEnd"/>
      <w:r w:rsidRPr="00DA5B26">
        <w:t>)</w:t>
      </w:r>
    </w:p>
    <w:p w14:paraId="458C61EF" w14:textId="77777777" w:rsidR="00BC7058" w:rsidRPr="00DA5B26" w:rsidRDefault="00BC7058" w:rsidP="00BC7058">
      <w:pPr>
        <w:pStyle w:val="code"/>
      </w:pPr>
      <w:r w:rsidRPr="00DA5B26">
        <w:t>        &lt;/td&gt;</w:t>
      </w:r>
    </w:p>
    <w:p w14:paraId="3595DC46" w14:textId="77777777" w:rsidR="00BC7058" w:rsidRPr="00DA5B26" w:rsidRDefault="00BC7058" w:rsidP="00BC7058">
      <w:pPr>
        <w:pStyle w:val="code"/>
      </w:pPr>
      <w:r w:rsidRPr="00DA5B26">
        <w:t>        &lt;td&gt;</w:t>
      </w:r>
    </w:p>
    <w:p w14:paraId="51304A16" w14:textId="77777777" w:rsidR="00BC7058" w:rsidRPr="00DA5B26" w:rsidRDefault="00BC7058" w:rsidP="00BC7058">
      <w:pPr>
        <w:pStyle w:val="code"/>
      </w:pPr>
      <w:r w:rsidRPr="00DA5B26">
        <w:t xml:space="preserve">            @Html.DisplayFor(modelItem =&gt; </w:t>
      </w:r>
      <w:proofErr w:type="spellStart"/>
      <w:proofErr w:type="gramStart"/>
      <w:r w:rsidRPr="00DA5B26">
        <w:t>item.Category.CategoryName</w:t>
      </w:r>
      <w:proofErr w:type="spellEnd"/>
      <w:proofErr w:type="gramEnd"/>
      <w:r w:rsidRPr="00DA5B26">
        <w:t>)</w:t>
      </w:r>
    </w:p>
    <w:p w14:paraId="449713F8" w14:textId="77777777" w:rsidR="00BC7058" w:rsidRPr="00DA5B26" w:rsidRDefault="00BC7058" w:rsidP="00BC7058">
      <w:pPr>
        <w:pStyle w:val="code"/>
      </w:pPr>
      <w:r w:rsidRPr="00DA5B26">
        <w:t>        &lt;/td&gt;</w:t>
      </w:r>
    </w:p>
    <w:p w14:paraId="72E5F319" w14:textId="77777777" w:rsidR="00BC7058" w:rsidRPr="00DA5B26" w:rsidRDefault="00BC7058" w:rsidP="00BC7058">
      <w:pPr>
        <w:pStyle w:val="code"/>
      </w:pPr>
      <w:r w:rsidRPr="00DA5B26">
        <w:t>        &lt;td&gt;</w:t>
      </w:r>
    </w:p>
    <w:p w14:paraId="7AABF665" w14:textId="77777777" w:rsidR="00BC7058" w:rsidRPr="00DA5B26" w:rsidRDefault="00BC7058" w:rsidP="00BC7058">
      <w:pPr>
        <w:pStyle w:val="code"/>
      </w:pPr>
      <w:r w:rsidRPr="00DA5B26">
        <w:t xml:space="preserve">            @Html.ActionLink("Edit", "Edit", new </w:t>
      </w:r>
      <w:proofErr w:type="gramStart"/>
      <w:r w:rsidRPr="00DA5B26">
        <w:t>{ id</w:t>
      </w:r>
      <w:proofErr w:type="gramEnd"/>
      <w:r w:rsidRPr="00DA5B26">
        <w:t>=</w:t>
      </w:r>
      <w:proofErr w:type="spellStart"/>
      <w:r w:rsidRPr="00DA5B26">
        <w:t>item.LinkID</w:t>
      </w:r>
      <w:proofErr w:type="spellEnd"/>
      <w:r w:rsidRPr="00DA5B26">
        <w:t xml:space="preserve"> }) |</w:t>
      </w:r>
    </w:p>
    <w:p w14:paraId="32188BAF" w14:textId="77777777" w:rsidR="00BC7058" w:rsidRPr="00DA5B26" w:rsidRDefault="00BC7058" w:rsidP="00BC7058">
      <w:pPr>
        <w:pStyle w:val="code"/>
      </w:pPr>
      <w:r w:rsidRPr="00DA5B26">
        <w:t xml:space="preserve">            @Html.ActionLink("Details", "Details", new </w:t>
      </w:r>
      <w:proofErr w:type="gramStart"/>
      <w:r w:rsidRPr="00DA5B26">
        <w:t>{ id</w:t>
      </w:r>
      <w:proofErr w:type="gramEnd"/>
      <w:r w:rsidRPr="00DA5B26">
        <w:t>=</w:t>
      </w:r>
      <w:proofErr w:type="spellStart"/>
      <w:r w:rsidRPr="00DA5B26">
        <w:t>item.LinkID</w:t>
      </w:r>
      <w:proofErr w:type="spellEnd"/>
      <w:r w:rsidRPr="00DA5B26">
        <w:t xml:space="preserve"> }) |</w:t>
      </w:r>
    </w:p>
    <w:p w14:paraId="72B39050" w14:textId="77777777" w:rsidR="00BC7058" w:rsidRPr="00DA5B26" w:rsidRDefault="00BC7058" w:rsidP="00BC7058">
      <w:pPr>
        <w:pStyle w:val="code"/>
      </w:pPr>
      <w:r w:rsidRPr="00DA5B26">
        <w:t xml:space="preserve">            @Html.ActionLink("Delete", "Delete", new </w:t>
      </w:r>
      <w:proofErr w:type="gramStart"/>
      <w:r w:rsidRPr="00DA5B26">
        <w:t>{ id</w:t>
      </w:r>
      <w:proofErr w:type="gramEnd"/>
      <w:r w:rsidRPr="00DA5B26">
        <w:t>=</w:t>
      </w:r>
      <w:proofErr w:type="spellStart"/>
      <w:r w:rsidRPr="00DA5B26">
        <w:t>item.LinkID</w:t>
      </w:r>
      <w:proofErr w:type="spellEnd"/>
      <w:r w:rsidRPr="00DA5B26">
        <w:t xml:space="preserve"> })</w:t>
      </w:r>
    </w:p>
    <w:p w14:paraId="6DB441CC" w14:textId="77777777" w:rsidR="00BC7058" w:rsidRPr="00DA5B26" w:rsidRDefault="00BC7058" w:rsidP="00BC7058">
      <w:pPr>
        <w:pStyle w:val="code"/>
      </w:pPr>
      <w:r w:rsidRPr="00DA5B26">
        <w:t>        &lt;/td&gt;</w:t>
      </w:r>
    </w:p>
    <w:p w14:paraId="374D2F50" w14:textId="77777777" w:rsidR="00BC7058" w:rsidRPr="00DA5B26" w:rsidRDefault="00BC7058" w:rsidP="00BC7058">
      <w:pPr>
        <w:pStyle w:val="code"/>
      </w:pPr>
      <w:r w:rsidRPr="00DA5B26">
        <w:t>    &lt;/tr&gt;</w:t>
      </w:r>
    </w:p>
    <w:p w14:paraId="271CE1D0" w14:textId="77777777" w:rsidR="00BC7058" w:rsidRPr="00DA5B26" w:rsidRDefault="00BC7058" w:rsidP="00BC7058">
      <w:pPr>
        <w:pStyle w:val="code"/>
      </w:pPr>
      <w:r w:rsidRPr="00DA5B26">
        <w:t>}</w:t>
      </w:r>
    </w:p>
    <w:p w14:paraId="1A0FA28F" w14:textId="77777777" w:rsidR="00BC7058" w:rsidRPr="00DA5B26" w:rsidRDefault="00BC7058" w:rsidP="00BC7058">
      <w:pPr>
        <w:pStyle w:val="code"/>
      </w:pPr>
      <w:r w:rsidRPr="00DA5B26">
        <w:lastRenderedPageBreak/>
        <w:t> </w:t>
      </w:r>
    </w:p>
    <w:p w14:paraId="64DC120D" w14:textId="77777777" w:rsidR="00BC7058" w:rsidRPr="00DA5B26" w:rsidRDefault="00BC7058" w:rsidP="00BC7058">
      <w:pPr>
        <w:pStyle w:val="code"/>
      </w:pPr>
      <w:r w:rsidRPr="00DA5B26">
        <w:t>&lt;/table&gt;</w:t>
      </w:r>
    </w:p>
    <w:p w14:paraId="69AD6F36" w14:textId="77777777" w:rsidR="00BC7058" w:rsidRPr="00DA5B26" w:rsidRDefault="00BC7058" w:rsidP="00BC7058">
      <w:pPr>
        <w:pStyle w:val="code"/>
      </w:pPr>
      <w:r w:rsidRPr="00DA5B26">
        <w:t> </w:t>
      </w:r>
    </w:p>
    <w:p w14:paraId="3D905970" w14:textId="77777777" w:rsidR="00BC7058" w:rsidRPr="00DA5B26" w:rsidRDefault="00BC7058" w:rsidP="00BC7058">
      <w:pPr>
        <w:pStyle w:val="code"/>
      </w:pPr>
      <w:proofErr w:type="gramStart"/>
      <w:r w:rsidRPr="00DA5B26">
        <w:t>&lt;!--</w:t>
      </w:r>
      <w:proofErr w:type="gramEnd"/>
      <w:r w:rsidRPr="00DA5B26">
        <w:t xml:space="preserve"> </w:t>
      </w:r>
      <w:proofErr w:type="spellStart"/>
      <w:r w:rsidRPr="00DA5B26">
        <w:t>Thêm</w:t>
      </w:r>
      <w:proofErr w:type="spellEnd"/>
      <w:r w:rsidRPr="00DA5B26">
        <w:t xml:space="preserve"> mã </w:t>
      </w:r>
      <w:proofErr w:type="spellStart"/>
      <w:r w:rsidRPr="00DA5B26">
        <w:t>phân</w:t>
      </w:r>
      <w:proofErr w:type="spellEnd"/>
      <w:r w:rsidRPr="00DA5B26">
        <w:t xml:space="preserve"> </w:t>
      </w:r>
      <w:proofErr w:type="spellStart"/>
      <w:r w:rsidRPr="00DA5B26">
        <w:t>trang</w:t>
      </w:r>
      <w:proofErr w:type="spellEnd"/>
      <w:r w:rsidRPr="00DA5B26">
        <w:t xml:space="preserve"> --&gt;</w:t>
      </w:r>
    </w:p>
    <w:p w14:paraId="65C3E9F6" w14:textId="77777777" w:rsidR="00BC7058" w:rsidRPr="00DA5B26" w:rsidRDefault="00BC7058" w:rsidP="00BC7058">
      <w:pPr>
        <w:pStyle w:val="code"/>
      </w:pPr>
      <w:r w:rsidRPr="00DA5B26">
        <w:t>&lt;</w:t>
      </w:r>
      <w:proofErr w:type="spellStart"/>
      <w:r w:rsidRPr="00DA5B26">
        <w:t>br</w:t>
      </w:r>
      <w:proofErr w:type="spellEnd"/>
      <w:r w:rsidRPr="00DA5B26">
        <w:t xml:space="preserve"> /&gt;</w:t>
      </w:r>
    </w:p>
    <w:p w14:paraId="27F37F20" w14:textId="77777777" w:rsidR="00BC7058" w:rsidRPr="00DA5B26" w:rsidRDefault="00BC7058" w:rsidP="00BC7058">
      <w:pPr>
        <w:pStyle w:val="code"/>
      </w:pPr>
      <w:r w:rsidRPr="00DA5B26">
        <w:t>&lt;div class="row"&gt;</w:t>
      </w:r>
    </w:p>
    <w:p w14:paraId="4360B2A9" w14:textId="77777777" w:rsidR="00BC7058" w:rsidRPr="00DA5B26" w:rsidRDefault="00BC7058" w:rsidP="00BC7058">
      <w:pPr>
        <w:pStyle w:val="code"/>
      </w:pPr>
      <w:r w:rsidRPr="00DA5B26">
        <w:t>    &lt;div class="col-md-6 col-lg-6 col-xs-6 col-sm-6"&gt;</w:t>
      </w:r>
    </w:p>
    <w:p w14:paraId="6FB2D489" w14:textId="77777777" w:rsidR="00BC7058" w:rsidRPr="00DA5B26" w:rsidRDefault="00BC7058" w:rsidP="00BC7058">
      <w:pPr>
        <w:pStyle w:val="code"/>
      </w:pPr>
      <w:r w:rsidRPr="00DA5B26">
        <w:t>        @using (</w:t>
      </w:r>
      <w:proofErr w:type="spellStart"/>
      <w:r w:rsidRPr="00DA5B26">
        <w:t>Html.BeginForm</w:t>
      </w:r>
      <w:proofErr w:type="spellEnd"/>
      <w:r w:rsidRPr="00DA5B26">
        <w:t>("Index","Link</w:t>
      </w:r>
      <w:proofErr w:type="gramStart"/>
      <w:r w:rsidRPr="00DA5B26">
        <w:t>",</w:t>
      </w:r>
      <w:proofErr w:type="spellStart"/>
      <w:r w:rsidRPr="00DA5B26">
        <w:t>FormMethod.Get</w:t>
      </w:r>
      <w:proofErr w:type="spellEnd"/>
      <w:proofErr w:type="gramEnd"/>
      <w:r w:rsidRPr="00DA5B26">
        <w:t>))</w:t>
      </w:r>
    </w:p>
    <w:p w14:paraId="3A906F20" w14:textId="77777777" w:rsidR="00BC7058" w:rsidRPr="00DA5B26" w:rsidRDefault="00BC7058" w:rsidP="00BC7058">
      <w:pPr>
        <w:pStyle w:val="code"/>
      </w:pPr>
      <w:r w:rsidRPr="00DA5B26">
        <w:t>        {</w:t>
      </w:r>
    </w:p>
    <w:p w14:paraId="5203F312" w14:textId="77777777" w:rsidR="00BC7058" w:rsidRPr="00DA5B26" w:rsidRDefault="00BC7058" w:rsidP="00BC7058">
      <w:pPr>
        <w:pStyle w:val="code"/>
      </w:pPr>
      <w:r w:rsidRPr="00DA5B26">
        <w:t>            &lt;p&gt;</w:t>
      </w:r>
    </w:p>
    <w:p w14:paraId="7C90C836" w14:textId="77777777" w:rsidR="00BC7058" w:rsidRPr="00DA5B26" w:rsidRDefault="00BC7058" w:rsidP="00BC7058">
      <w:pPr>
        <w:pStyle w:val="code"/>
      </w:pPr>
      <w:r w:rsidRPr="00DA5B26">
        <w:t xml:space="preserve">                Kích thước </w:t>
      </w:r>
      <w:proofErr w:type="spellStart"/>
      <w:r w:rsidRPr="00DA5B26">
        <w:t>trang</w:t>
      </w:r>
      <w:proofErr w:type="spellEnd"/>
      <w:r w:rsidRPr="00DA5B26">
        <w:t>: @Html.DropDownList("size", (List&lt;</w:t>
      </w:r>
      <w:proofErr w:type="spellStart"/>
      <w:r w:rsidRPr="00DA5B26">
        <w:t>SelectListItem</w:t>
      </w:r>
      <w:proofErr w:type="spellEnd"/>
      <w:proofErr w:type="gramStart"/>
      <w:r w:rsidRPr="00DA5B26">
        <w:t>&gt;)</w:t>
      </w:r>
      <w:proofErr w:type="spellStart"/>
      <w:r w:rsidRPr="00DA5B26">
        <w:t>ViewBag.size</w:t>
      </w:r>
      <w:proofErr w:type="spellEnd"/>
      <w:proofErr w:type="gramEnd"/>
      <w:r w:rsidRPr="00DA5B26">
        <w:t>, new { @onchange = "</w:t>
      </w:r>
      <w:proofErr w:type="spellStart"/>
      <w:r w:rsidRPr="00DA5B26">
        <w:t>this.form.submit</w:t>
      </w:r>
      <w:proofErr w:type="spellEnd"/>
      <w:r w:rsidRPr="00DA5B26">
        <w:t>();" })</w:t>
      </w:r>
    </w:p>
    <w:p w14:paraId="595DB52E" w14:textId="77777777" w:rsidR="00BC7058" w:rsidRPr="00DA5B26" w:rsidRDefault="00BC7058" w:rsidP="00BC7058">
      <w:pPr>
        <w:pStyle w:val="code"/>
      </w:pPr>
      <w:r w:rsidRPr="00DA5B26">
        <w:t>            &lt;/p&gt;</w:t>
      </w:r>
    </w:p>
    <w:p w14:paraId="7AFC7F66" w14:textId="77777777" w:rsidR="00BC7058" w:rsidRPr="00DA5B26" w:rsidRDefault="00BC7058" w:rsidP="00BC7058">
      <w:pPr>
        <w:pStyle w:val="code"/>
      </w:pPr>
      <w:r w:rsidRPr="00DA5B26">
        <w:t>             </w:t>
      </w:r>
    </w:p>
    <w:p w14:paraId="43B05627" w14:textId="77777777" w:rsidR="00BC7058" w:rsidRPr="00DA5B26" w:rsidRDefault="00BC7058" w:rsidP="00BC7058">
      <w:pPr>
        <w:pStyle w:val="code"/>
      </w:pPr>
      <w:r w:rsidRPr="00DA5B26">
        <w:t xml:space="preserve">            @Html.Hidden("page", (object) </w:t>
      </w:r>
      <w:proofErr w:type="spellStart"/>
      <w:r w:rsidRPr="00DA5B26">
        <w:t>ViewBag.page</w:t>
      </w:r>
      <w:proofErr w:type="spellEnd"/>
      <w:r w:rsidRPr="00DA5B26">
        <w:t>)</w:t>
      </w:r>
    </w:p>
    <w:p w14:paraId="5EE5F7CC" w14:textId="77777777" w:rsidR="00BC7058" w:rsidRPr="00DA5B26" w:rsidRDefault="00BC7058" w:rsidP="00BC7058">
      <w:pPr>
        <w:pStyle w:val="code"/>
      </w:pPr>
      <w:r w:rsidRPr="00DA5B26">
        <w:t>            @Html.Hidden("sortProperty", (object)</w:t>
      </w:r>
      <w:proofErr w:type="spellStart"/>
      <w:r w:rsidRPr="00DA5B26">
        <w:t>ViewBag.sortProperty</w:t>
      </w:r>
      <w:proofErr w:type="spellEnd"/>
      <w:r w:rsidRPr="00DA5B26">
        <w:t>)</w:t>
      </w:r>
    </w:p>
    <w:p w14:paraId="376040F3" w14:textId="77777777" w:rsidR="00BC7058" w:rsidRPr="00DA5B26" w:rsidRDefault="00BC7058" w:rsidP="00BC7058">
      <w:pPr>
        <w:pStyle w:val="code"/>
      </w:pPr>
      <w:r w:rsidRPr="00DA5B26">
        <w:t>            @Html.Hidden("sortOrder", (object)</w:t>
      </w:r>
      <w:proofErr w:type="spellStart"/>
      <w:r w:rsidRPr="00DA5B26">
        <w:t>ViewBag.sortOrder</w:t>
      </w:r>
      <w:proofErr w:type="spellEnd"/>
      <w:r w:rsidRPr="00DA5B26">
        <w:t>)</w:t>
      </w:r>
    </w:p>
    <w:p w14:paraId="02A87D14" w14:textId="77777777" w:rsidR="00BC7058" w:rsidRPr="00DA5B26" w:rsidRDefault="00BC7058" w:rsidP="00BC7058">
      <w:pPr>
        <w:pStyle w:val="code"/>
      </w:pPr>
      <w:r w:rsidRPr="00DA5B26">
        <w:t>            @Html.Hidden("searchString", (object)</w:t>
      </w:r>
      <w:proofErr w:type="spellStart"/>
      <w:r w:rsidRPr="00DA5B26">
        <w:t>ViewBag.searchValue</w:t>
      </w:r>
      <w:proofErr w:type="spellEnd"/>
      <w:r w:rsidRPr="00DA5B26">
        <w:t>)</w:t>
      </w:r>
    </w:p>
    <w:p w14:paraId="14D310BB" w14:textId="77777777" w:rsidR="00BC7058" w:rsidRPr="00DA5B26" w:rsidRDefault="00BC7058" w:rsidP="00BC7058">
      <w:pPr>
        <w:pStyle w:val="code"/>
      </w:pPr>
      <w:r w:rsidRPr="00DA5B26">
        <w:t>        }</w:t>
      </w:r>
    </w:p>
    <w:p w14:paraId="00358CB6" w14:textId="77777777" w:rsidR="00BC7058" w:rsidRPr="00DA5B26" w:rsidRDefault="00BC7058" w:rsidP="00BC7058">
      <w:pPr>
        <w:pStyle w:val="code"/>
      </w:pPr>
      <w:r w:rsidRPr="00DA5B26">
        <w:t xml:space="preserve">    &lt;/div&gt; </w:t>
      </w:r>
    </w:p>
    <w:p w14:paraId="2163E422" w14:textId="77777777" w:rsidR="00BC7058" w:rsidRPr="00DA5B26" w:rsidRDefault="00BC7058" w:rsidP="00BC7058">
      <w:pPr>
        <w:pStyle w:val="code"/>
      </w:pPr>
      <w:r w:rsidRPr="00DA5B26">
        <w:t>    &lt;div class="col-md-6 col-lg-6 col-xs-6 col-sm-6 text-right"&gt;</w:t>
      </w:r>
    </w:p>
    <w:p w14:paraId="1033A0CE" w14:textId="77777777" w:rsidR="00BC7058" w:rsidRPr="00DA5B26" w:rsidRDefault="00BC7058" w:rsidP="00BC7058">
      <w:pPr>
        <w:pStyle w:val="code"/>
      </w:pPr>
      <w:r w:rsidRPr="00DA5B26">
        <w:t xml:space="preserve">        Trang: </w:t>
      </w:r>
      <w:proofErr w:type="gramStart"/>
      <w:r w:rsidRPr="00DA5B26">
        <w:t>@(</w:t>
      </w:r>
      <w:proofErr w:type="gramEnd"/>
      <w:r w:rsidRPr="00DA5B26">
        <w:t xml:space="preserve">Model.PageCount &lt; </w:t>
      </w:r>
      <w:proofErr w:type="spellStart"/>
      <w:r w:rsidRPr="00DA5B26">
        <w:t>Model.PageNumber</w:t>
      </w:r>
      <w:proofErr w:type="spellEnd"/>
      <w:r w:rsidRPr="00DA5B26">
        <w:t xml:space="preserve"> ? </w:t>
      </w:r>
      <w:proofErr w:type="gramStart"/>
      <w:r w:rsidRPr="00DA5B26">
        <w:t>0 :</w:t>
      </w:r>
      <w:proofErr w:type="gramEnd"/>
      <w:r w:rsidRPr="00DA5B26">
        <w:t xml:space="preserve"> </w:t>
      </w:r>
      <w:proofErr w:type="spellStart"/>
      <w:r w:rsidRPr="00DA5B26">
        <w:t>Model.PageNumber</w:t>
      </w:r>
      <w:proofErr w:type="spellEnd"/>
      <w:r w:rsidRPr="00DA5B26">
        <w:t>) / @Model.PageCount</w:t>
      </w:r>
    </w:p>
    <w:p w14:paraId="27ACC665" w14:textId="77777777" w:rsidR="00BC7058" w:rsidRPr="00DA5B26" w:rsidRDefault="00BC7058" w:rsidP="00BC7058">
      <w:pPr>
        <w:pStyle w:val="code"/>
      </w:pPr>
      <w:r w:rsidRPr="00DA5B26">
        <w:t>    &lt;/div&gt;</w:t>
      </w:r>
    </w:p>
    <w:p w14:paraId="2A43D614" w14:textId="77777777" w:rsidR="00BC7058" w:rsidRPr="00DA5B26" w:rsidRDefault="00BC7058" w:rsidP="00BC7058">
      <w:pPr>
        <w:pStyle w:val="code"/>
      </w:pPr>
      <w:r w:rsidRPr="00DA5B26">
        <w:t>&lt;/div&gt;</w:t>
      </w:r>
    </w:p>
    <w:p w14:paraId="07787863" w14:textId="77777777" w:rsidR="00BC7058" w:rsidRPr="00DA5B26" w:rsidRDefault="00BC7058" w:rsidP="00BC7058">
      <w:pPr>
        <w:pStyle w:val="code"/>
      </w:pPr>
      <w:r w:rsidRPr="00DA5B26">
        <w:t> </w:t>
      </w:r>
    </w:p>
    <w:p w14:paraId="33AF2D81" w14:textId="77777777" w:rsidR="00BC7058" w:rsidRPr="00DA5B26" w:rsidRDefault="00BC7058" w:rsidP="00BC7058">
      <w:pPr>
        <w:pStyle w:val="code"/>
      </w:pPr>
      <w:r w:rsidRPr="00DA5B26">
        <w:t xml:space="preserve">@Html.PagedListPager(Model, page =&gt; </w:t>
      </w:r>
      <w:proofErr w:type="spellStart"/>
      <w:r w:rsidRPr="00DA5B26">
        <w:t>Url.Action</w:t>
      </w:r>
      <w:proofErr w:type="spellEnd"/>
      <w:r w:rsidRPr="00DA5B26">
        <w:t xml:space="preserve">("Index", new </w:t>
      </w:r>
      <w:proofErr w:type="gramStart"/>
      <w:r w:rsidRPr="00DA5B26">
        <w:t>{ page</w:t>
      </w:r>
      <w:proofErr w:type="gramEnd"/>
      <w:r w:rsidRPr="00DA5B26">
        <w:t xml:space="preserve">, size = </w:t>
      </w:r>
      <w:proofErr w:type="spellStart"/>
      <w:r w:rsidRPr="00DA5B26">
        <w:t>ViewBag.currentSize</w:t>
      </w:r>
      <w:proofErr w:type="spellEnd"/>
      <w:r w:rsidRPr="00DA5B26">
        <w:t xml:space="preserve">, </w:t>
      </w:r>
      <w:proofErr w:type="spellStart"/>
      <w:r w:rsidRPr="00DA5B26">
        <w:t>sortProperty</w:t>
      </w:r>
      <w:proofErr w:type="spellEnd"/>
      <w:r w:rsidRPr="00DA5B26">
        <w:t xml:space="preserve"> = </w:t>
      </w:r>
      <w:proofErr w:type="spellStart"/>
      <w:r w:rsidRPr="00DA5B26">
        <w:t>ViewBag.sortProperty</w:t>
      </w:r>
      <w:proofErr w:type="spellEnd"/>
      <w:r w:rsidRPr="00DA5B26">
        <w:t xml:space="preserve">, </w:t>
      </w:r>
      <w:proofErr w:type="spellStart"/>
      <w:r w:rsidRPr="00DA5B26">
        <w:t>sortOrder</w:t>
      </w:r>
      <w:proofErr w:type="spellEnd"/>
      <w:r w:rsidRPr="00DA5B26">
        <w:t xml:space="preserve"> = </w:t>
      </w:r>
      <w:proofErr w:type="spellStart"/>
      <w:r w:rsidRPr="00DA5B26">
        <w:t>ViewBag.SortOrder</w:t>
      </w:r>
      <w:proofErr w:type="spellEnd"/>
      <w:r w:rsidRPr="00DA5B26">
        <w:t xml:space="preserve">, </w:t>
      </w:r>
      <w:proofErr w:type="spellStart"/>
      <w:r w:rsidRPr="00DA5B26">
        <w:t>searchString</w:t>
      </w:r>
      <w:proofErr w:type="spellEnd"/>
      <w:r w:rsidRPr="00DA5B26">
        <w:t xml:space="preserve"> = </w:t>
      </w:r>
      <w:proofErr w:type="spellStart"/>
      <w:r w:rsidRPr="00DA5B26">
        <w:t>ViewBag.searchValue</w:t>
      </w:r>
      <w:proofErr w:type="spellEnd"/>
      <w:r w:rsidRPr="00DA5B26">
        <w:t xml:space="preserve"> }))</w:t>
      </w:r>
    </w:p>
    <w:p w14:paraId="44C7687F" w14:textId="627188E6" w:rsidR="00BC7058" w:rsidRPr="00DA5B26" w:rsidRDefault="00BC7058" w:rsidP="00BC7058">
      <w:pPr>
        <w:pStyle w:val="code"/>
      </w:pPr>
      <w:proofErr w:type="gramStart"/>
      <w:r w:rsidRPr="00DA5B26">
        <w:t>&lt;!--</w:t>
      </w:r>
      <w:proofErr w:type="gramEnd"/>
      <w:r w:rsidRPr="00DA5B26">
        <w:t xml:space="preserve"> Kết thúc --&gt;</w:t>
      </w:r>
    </w:p>
    <w:p w14:paraId="5D248C97" w14:textId="77777777" w:rsidR="00DA5B26" w:rsidRPr="00DA5B26" w:rsidRDefault="00DA5B26" w:rsidP="00DA5B26">
      <w:r w:rsidRPr="00DA5B26">
        <w:t xml:space="preserve">Sau đó, bạn build dự án và </w:t>
      </w:r>
      <w:proofErr w:type="spellStart"/>
      <w:r w:rsidRPr="00DA5B26">
        <w:t>chạy</w:t>
      </w:r>
      <w:proofErr w:type="spellEnd"/>
      <w:r w:rsidRPr="00DA5B26">
        <w:t xml:space="preserve"> </w:t>
      </w:r>
      <w:proofErr w:type="spellStart"/>
      <w:r w:rsidRPr="00DA5B26">
        <w:t>đường</w:t>
      </w:r>
      <w:proofErr w:type="spellEnd"/>
      <w:r w:rsidRPr="00DA5B26">
        <w:t xml:space="preserve"> dẫn </w:t>
      </w:r>
      <w:r w:rsidRPr="00DA5B26">
        <w:rPr>
          <w:b/>
          <w:bCs/>
        </w:rPr>
        <w:t>http://localhost:45033/Link</w:t>
      </w:r>
      <w:r w:rsidRPr="00DA5B26">
        <w:t xml:space="preserve"> để </w:t>
      </w:r>
      <w:proofErr w:type="spellStart"/>
      <w:r w:rsidRPr="00DA5B26">
        <w:t>xem</w:t>
      </w:r>
      <w:proofErr w:type="spellEnd"/>
      <w:r w:rsidRPr="00DA5B26">
        <w:t xml:space="preserve"> kết quả, </w:t>
      </w:r>
      <w:proofErr w:type="spellStart"/>
      <w:r w:rsidRPr="00DA5B26">
        <w:t>thử</w:t>
      </w:r>
      <w:proofErr w:type="spellEnd"/>
      <w:r w:rsidRPr="00DA5B26">
        <w:t xml:space="preserve"> </w:t>
      </w:r>
      <w:proofErr w:type="spellStart"/>
      <w:r w:rsidRPr="00DA5B26">
        <w:t>nghiệm</w:t>
      </w:r>
      <w:proofErr w:type="spellEnd"/>
      <w:r w:rsidRPr="00DA5B26">
        <w:t xml:space="preserve"> 1 số chức năng để kiểm </w:t>
      </w:r>
      <w:proofErr w:type="spellStart"/>
      <w:r w:rsidRPr="00DA5B26">
        <w:t>tra</w:t>
      </w:r>
      <w:proofErr w:type="spellEnd"/>
      <w:r w:rsidRPr="00DA5B26">
        <w:t xml:space="preserve"> </w:t>
      </w:r>
      <w:proofErr w:type="spellStart"/>
      <w:r w:rsidRPr="00DA5B26">
        <w:t>xem</w:t>
      </w:r>
      <w:proofErr w:type="spellEnd"/>
      <w:r w:rsidRPr="00DA5B26">
        <w:t xml:space="preserve"> </w:t>
      </w:r>
      <w:proofErr w:type="spellStart"/>
      <w:r w:rsidRPr="00DA5B26">
        <w:t>hoạt</w:t>
      </w:r>
      <w:proofErr w:type="spellEnd"/>
      <w:r w:rsidRPr="00DA5B26">
        <w:t xml:space="preserve"> động đúng hay không.</w:t>
      </w:r>
    </w:p>
    <w:p w14:paraId="5E3260E2" w14:textId="528B18AE" w:rsidR="00DA5B26" w:rsidRPr="00DA5B26" w:rsidRDefault="00DA5B26" w:rsidP="00DA5B26">
      <w:r w:rsidRPr="00DA5B26">
        <w:lastRenderedPageBreak/>
        <w:drawing>
          <wp:inline distT="0" distB="0" distL="0" distR="0" wp14:anchorId="40A7167F" wp14:editId="7E16FA3E">
            <wp:extent cx="5972175" cy="2409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BAABF" w14:textId="77777777" w:rsidR="00DA5B26" w:rsidRPr="00DA5B26" w:rsidRDefault="00DA5B26" w:rsidP="00DA5B26">
      <w:proofErr w:type="spellStart"/>
      <w:r w:rsidRPr="00DA5B26">
        <w:t>Lưu</w:t>
      </w:r>
      <w:proofErr w:type="spellEnd"/>
      <w:r w:rsidRPr="00DA5B26">
        <w:t xml:space="preserve"> ý </w:t>
      </w:r>
      <w:proofErr w:type="spellStart"/>
      <w:r w:rsidRPr="00DA5B26">
        <w:t>hãy</w:t>
      </w:r>
      <w:proofErr w:type="spellEnd"/>
      <w:r w:rsidRPr="00DA5B26">
        <w:t xml:space="preserve"> nhập thật nhiều dữ liệu vào bảng Link để test hiệu quả </w:t>
      </w:r>
      <w:proofErr w:type="spellStart"/>
      <w:r w:rsidRPr="00DA5B26">
        <w:t>hơn</w:t>
      </w:r>
      <w:proofErr w:type="spellEnd"/>
      <w:r w:rsidRPr="00DA5B26">
        <w:t>.</w:t>
      </w:r>
    </w:p>
    <w:p w14:paraId="339249C3" w14:textId="77777777" w:rsidR="00DA5B26" w:rsidRPr="00DA5B26" w:rsidRDefault="00DA5B26" w:rsidP="00DA5B26">
      <w:pPr>
        <w:pStyle w:val="Heading1"/>
      </w:pPr>
      <w:r w:rsidRPr="00DA5B26">
        <w:t>Kết luận</w:t>
      </w:r>
    </w:p>
    <w:p w14:paraId="0E2498A8" w14:textId="77777777" w:rsidR="00DA5B26" w:rsidRPr="00DA5B26" w:rsidRDefault="00DA5B26" w:rsidP="00DA5B26">
      <w:r w:rsidRPr="00DA5B26">
        <w:t xml:space="preserve">Phần này chỉ hướng dẫn bạn </w:t>
      </w:r>
      <w:proofErr w:type="spellStart"/>
      <w:r w:rsidRPr="00DA5B26">
        <w:t>gom</w:t>
      </w:r>
      <w:proofErr w:type="spellEnd"/>
      <w:r w:rsidRPr="00DA5B26">
        <w:t xml:space="preserve"> code lại để thực hiện chức năng </w:t>
      </w:r>
      <w:proofErr w:type="spellStart"/>
      <w:r w:rsidRPr="00DA5B26">
        <w:t>phân</w:t>
      </w:r>
      <w:proofErr w:type="spellEnd"/>
      <w:r w:rsidRPr="00DA5B26">
        <w:t xml:space="preserve"> </w:t>
      </w:r>
      <w:proofErr w:type="spellStart"/>
      <w:r w:rsidRPr="00DA5B26">
        <w:t>trang</w:t>
      </w:r>
      <w:proofErr w:type="spellEnd"/>
      <w:r w:rsidRPr="00DA5B26">
        <w:t xml:space="preserve">, tìm kiếm, </w:t>
      </w:r>
      <w:proofErr w:type="spellStart"/>
      <w:r w:rsidRPr="00DA5B26">
        <w:t>sắp</w:t>
      </w:r>
      <w:proofErr w:type="spellEnd"/>
      <w:r w:rsidRPr="00DA5B26">
        <w:t xml:space="preserve"> </w:t>
      </w:r>
      <w:proofErr w:type="spellStart"/>
      <w:r w:rsidRPr="00DA5B26">
        <w:t>xếp</w:t>
      </w:r>
      <w:proofErr w:type="spellEnd"/>
      <w:r w:rsidRPr="00DA5B26">
        <w:t xml:space="preserve"> đáp ứng </w:t>
      </w:r>
      <w:proofErr w:type="spellStart"/>
      <w:r w:rsidRPr="00DA5B26">
        <w:t>nhu</w:t>
      </w:r>
      <w:proofErr w:type="spellEnd"/>
      <w:r w:rsidRPr="00DA5B26">
        <w:t xml:space="preserve"> cầu </w:t>
      </w:r>
      <w:proofErr w:type="spellStart"/>
      <w:r w:rsidRPr="00DA5B26">
        <w:t>cơ</w:t>
      </w:r>
      <w:proofErr w:type="spellEnd"/>
      <w:r w:rsidRPr="00DA5B26">
        <w:t xml:space="preserve"> bản để quản lý 1 bảng </w:t>
      </w:r>
      <w:proofErr w:type="spellStart"/>
      <w:r w:rsidRPr="00DA5B26">
        <w:t>cơ</w:t>
      </w:r>
      <w:proofErr w:type="spellEnd"/>
      <w:r w:rsidRPr="00DA5B26">
        <w:t xml:space="preserve"> sở dữ liệu. Về cách </w:t>
      </w:r>
      <w:proofErr w:type="spellStart"/>
      <w:r w:rsidRPr="00DA5B26">
        <w:t>tối</w:t>
      </w:r>
      <w:proofErr w:type="spellEnd"/>
      <w:r w:rsidRPr="00DA5B26">
        <w:t xml:space="preserve"> </w:t>
      </w:r>
      <w:proofErr w:type="spellStart"/>
      <w:r w:rsidRPr="00DA5B26">
        <w:t>ưu</w:t>
      </w:r>
      <w:proofErr w:type="spellEnd"/>
      <w:r w:rsidRPr="00DA5B26">
        <w:t xml:space="preserve"> mã nguồn, bạn </w:t>
      </w:r>
      <w:proofErr w:type="spellStart"/>
      <w:r w:rsidRPr="00DA5B26">
        <w:t>nên</w:t>
      </w:r>
      <w:proofErr w:type="spellEnd"/>
      <w:r w:rsidRPr="00DA5B26">
        <w:t xml:space="preserve"> là người </w:t>
      </w:r>
      <w:proofErr w:type="spellStart"/>
      <w:r w:rsidRPr="00DA5B26">
        <w:t>sáng</w:t>
      </w:r>
      <w:proofErr w:type="spellEnd"/>
      <w:r w:rsidRPr="00DA5B26">
        <w:t xml:space="preserve"> tạo ra cách thức của riêng mình. </w:t>
      </w:r>
      <w:proofErr w:type="spellStart"/>
      <w:r w:rsidRPr="00DA5B26">
        <w:t>Mời</w:t>
      </w:r>
      <w:proofErr w:type="spellEnd"/>
      <w:r w:rsidRPr="00DA5B26">
        <w:t xml:space="preserve"> bạn tiếp </w:t>
      </w:r>
      <w:proofErr w:type="spellStart"/>
      <w:r w:rsidRPr="00DA5B26">
        <w:t>tục</w:t>
      </w:r>
      <w:proofErr w:type="spellEnd"/>
      <w:r w:rsidRPr="00DA5B26">
        <w:t xml:space="preserve"> theo </w:t>
      </w:r>
      <w:proofErr w:type="spellStart"/>
      <w:r w:rsidRPr="00DA5B26">
        <w:t>dõi</w:t>
      </w:r>
      <w:proofErr w:type="spellEnd"/>
      <w:r w:rsidRPr="00DA5B26">
        <w:t xml:space="preserve"> phần tiếp theo.</w:t>
      </w:r>
    </w:p>
    <w:p w14:paraId="2698E36C" w14:textId="77777777" w:rsidR="00DA5B26" w:rsidRPr="00DA5B26" w:rsidRDefault="00DA5B26" w:rsidP="00DA5B26"/>
    <w:sectPr w:rsidR="00DA5B26" w:rsidRPr="00DA5B26" w:rsidSect="00A31F77">
      <w:headerReference w:type="default" r:id="rId11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98822" w14:textId="77777777" w:rsidR="001A62DB" w:rsidRDefault="001A62DB" w:rsidP="00DA5B26">
      <w:pPr>
        <w:spacing w:before="0" w:after="0" w:line="240" w:lineRule="auto"/>
      </w:pPr>
      <w:r>
        <w:separator/>
      </w:r>
    </w:p>
  </w:endnote>
  <w:endnote w:type="continuationSeparator" w:id="0">
    <w:p w14:paraId="5B68F854" w14:textId="77777777" w:rsidR="001A62DB" w:rsidRDefault="001A62DB" w:rsidP="00DA5B2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79BC3" w14:textId="77777777" w:rsidR="001A62DB" w:rsidRDefault="001A62DB" w:rsidP="00DA5B26">
      <w:pPr>
        <w:spacing w:before="0" w:after="0" w:line="240" w:lineRule="auto"/>
      </w:pPr>
      <w:r>
        <w:separator/>
      </w:r>
    </w:p>
  </w:footnote>
  <w:footnote w:type="continuationSeparator" w:id="0">
    <w:p w14:paraId="4D7F7F2B" w14:textId="77777777" w:rsidR="001A62DB" w:rsidRDefault="001A62DB" w:rsidP="00DA5B2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6CCF8" w14:textId="07E1E9F9" w:rsidR="00DA5B26" w:rsidRPr="00DA5B26" w:rsidRDefault="00DA5B26" w:rsidP="00DA5B26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D05250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U3tjA3MTExtTBW0lEKTi0uzszPAykwrAUA4xriqiwAAAA="/>
  </w:docVars>
  <w:rsids>
    <w:rsidRoot w:val="00DA5B26"/>
    <w:rsid w:val="00166382"/>
    <w:rsid w:val="001A62DB"/>
    <w:rsid w:val="001E69C4"/>
    <w:rsid w:val="00207425"/>
    <w:rsid w:val="002515ED"/>
    <w:rsid w:val="0029151A"/>
    <w:rsid w:val="00575F90"/>
    <w:rsid w:val="005950FF"/>
    <w:rsid w:val="006E5FC6"/>
    <w:rsid w:val="00731DB3"/>
    <w:rsid w:val="00740CA2"/>
    <w:rsid w:val="00746793"/>
    <w:rsid w:val="007B6D14"/>
    <w:rsid w:val="00945F5C"/>
    <w:rsid w:val="009B310E"/>
    <w:rsid w:val="00A31F77"/>
    <w:rsid w:val="00A33C5C"/>
    <w:rsid w:val="00BC7058"/>
    <w:rsid w:val="00C647AA"/>
    <w:rsid w:val="00DA5B26"/>
    <w:rsid w:val="00E0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2A54E"/>
  <w15:chartTrackingRefBased/>
  <w15:docId w15:val="{97E545CE-FAD9-4A63-BA82-F2BAA72D9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DA5B2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B26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DA5B2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B26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DA5B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6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2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3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92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62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00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30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0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0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06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91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48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7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2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9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77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63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34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9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46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4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41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69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03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4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45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88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9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17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39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0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9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2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7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3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20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92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42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23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60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95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0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46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93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05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46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4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09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45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8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2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13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6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24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0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77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4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6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62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24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43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33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38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8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4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70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8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1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71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7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8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4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43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39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17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70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16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25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62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39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07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51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55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70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67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5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3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96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82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19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62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35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92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0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43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86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25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99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4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81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60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37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22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05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12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991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16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1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5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53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1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05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90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50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16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97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8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79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14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66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5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9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42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59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6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4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7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6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9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01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65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8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77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38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605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390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42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187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217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68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168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12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62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91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72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38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04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1430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91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22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29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49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52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4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91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35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66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137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65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81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7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32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24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80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107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62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2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87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16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688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96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89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10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257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87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7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76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448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78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19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75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980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87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0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97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40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089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63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22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10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12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91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30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47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5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02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056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9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49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78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01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89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094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58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00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81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65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92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31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0455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53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99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39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86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13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744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74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10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274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797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50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092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73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8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650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25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407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44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184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44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86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53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91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598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18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356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9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72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3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708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67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45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14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046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09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07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15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652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44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8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14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88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35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13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11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87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04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9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1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79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27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18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43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478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85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80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95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94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22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342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8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3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42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10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21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69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553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18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07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32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93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40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39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8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43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09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83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5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03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23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69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61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6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06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4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5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6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134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8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18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84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4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51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0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39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96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76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89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81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26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26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68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1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4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32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75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63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4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53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17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07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92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88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8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50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2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7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17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18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44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98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98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78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74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2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09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65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86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87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64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00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41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3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79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06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7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93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44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6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03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99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18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15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24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9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88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0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1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37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72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39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354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279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325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92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386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46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5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43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544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13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74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9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67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658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88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85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03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1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795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57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05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62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18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53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53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904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32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79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45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94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36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600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12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920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84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88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63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66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063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48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871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32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56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09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9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309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96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9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4474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56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19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72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14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22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2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45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41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16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17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57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69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39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67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50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39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05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17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24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014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42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31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717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87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928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92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16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62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mv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mv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2018/11/21/asp-net-mvc-phan-17-ket-hop-sap-xep-tim-kiem-va-phan-tra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650</Words>
  <Characters>940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8:22:00Z</dcterms:created>
  <dcterms:modified xsi:type="dcterms:W3CDTF">2021-02-22T08:33:00Z</dcterms:modified>
</cp:coreProperties>
</file>